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6BB28A" w14:textId="77777777" w:rsidR="00A26A25" w:rsidRDefault="00A26A25" w:rsidP="00A26A25">
      <w:pPr>
        <w:pStyle w:val="Body"/>
        <w:jc w:val="center"/>
        <w:rPr>
          <w:b/>
          <w:caps/>
          <w:sz w:val="28"/>
        </w:rPr>
      </w:pPr>
      <w:r>
        <w:rPr>
          <w:b/>
          <w:caps/>
          <w:sz w:val="28"/>
        </w:rPr>
        <w:t>how Environmental Science Graduate Students Acquire Statistical Computing Skills</w:t>
      </w:r>
    </w:p>
    <w:p w14:paraId="26AD017F" w14:textId="77777777" w:rsidR="00A26A25" w:rsidRDefault="00A26A25" w:rsidP="00A26A25">
      <w:pPr>
        <w:pStyle w:val="Body"/>
      </w:pPr>
    </w:p>
    <w:p w14:paraId="561F22CD" w14:textId="77777777" w:rsidR="00A26A25" w:rsidRDefault="00A26A25" w:rsidP="00A26A25">
      <w:pPr>
        <w:pStyle w:val="AuthorAffiliation"/>
        <w:outlineLvl w:val="0"/>
        <w:rPr>
          <w:i w:val="0"/>
          <w:caps/>
        </w:rPr>
      </w:pPr>
      <w:r w:rsidRPr="00E97F14">
        <w:rPr>
          <w:i w:val="0"/>
          <w:caps/>
        </w:rPr>
        <w:t>Allison Theobold</w:t>
      </w:r>
    </w:p>
    <w:p w14:paraId="0386FF1F" w14:textId="77777777" w:rsidR="00A26A25" w:rsidRDefault="00A26A25" w:rsidP="00A26A25">
      <w:pPr>
        <w:pStyle w:val="AuthorAffiliation"/>
        <w:outlineLvl w:val="0"/>
      </w:pPr>
      <w:r>
        <w:t>Montana State University</w:t>
      </w:r>
    </w:p>
    <w:p w14:paraId="6CF60A45" w14:textId="77777777" w:rsidR="00A26A25" w:rsidRDefault="00A26A25" w:rsidP="00A26A25">
      <w:pPr>
        <w:pStyle w:val="AuthorEmail"/>
        <w:outlineLvl w:val="0"/>
      </w:pPr>
      <w:r>
        <w:t>allisontheobold@montana.edu</w:t>
      </w:r>
    </w:p>
    <w:p w14:paraId="35F4FA3E" w14:textId="77777777" w:rsidR="00A26A25" w:rsidRDefault="00A26A25" w:rsidP="00A26A25">
      <w:pPr>
        <w:pStyle w:val="Body"/>
      </w:pPr>
    </w:p>
    <w:p w14:paraId="1230FC0F" w14:textId="77777777" w:rsidR="00A26A25" w:rsidRDefault="00A26A25" w:rsidP="00A26A25">
      <w:pPr>
        <w:pStyle w:val="AuthorAffiliation"/>
        <w:outlineLvl w:val="0"/>
      </w:pPr>
      <w:r w:rsidRPr="00E97F14">
        <w:rPr>
          <w:i w:val="0"/>
          <w:caps/>
        </w:rPr>
        <w:t>Stacey Hancock</w:t>
      </w:r>
      <w:r>
        <w:t xml:space="preserve"> </w:t>
      </w:r>
    </w:p>
    <w:p w14:paraId="7C4295A0" w14:textId="77777777" w:rsidR="00A26A25" w:rsidRDefault="00A26A25" w:rsidP="00A26A25">
      <w:pPr>
        <w:pStyle w:val="AuthorAffiliation"/>
        <w:outlineLvl w:val="0"/>
      </w:pPr>
      <w:r>
        <w:t>Montana State University</w:t>
      </w:r>
    </w:p>
    <w:p w14:paraId="21731496" w14:textId="77777777" w:rsidR="00A26A25" w:rsidRDefault="00A26A25" w:rsidP="00A26A25">
      <w:pPr>
        <w:pStyle w:val="AuthorEmail"/>
        <w:outlineLvl w:val="0"/>
      </w:pPr>
      <w:r>
        <w:t>stacey.hancock@montana.edu</w:t>
      </w:r>
    </w:p>
    <w:p w14:paraId="56E982E7" w14:textId="77777777" w:rsidR="00A26A25" w:rsidRDefault="00A26A25" w:rsidP="00A26A25">
      <w:pPr>
        <w:pStyle w:val="Body"/>
      </w:pPr>
    </w:p>
    <w:p w14:paraId="574FAB89" w14:textId="77777777" w:rsidR="00A26A25" w:rsidRDefault="00A26A25" w:rsidP="00A26A25">
      <w:pPr>
        <w:pStyle w:val="AbstractTitle"/>
        <w:outlineLvl w:val="0"/>
      </w:pPr>
      <w:r>
        <w:t>ABSTRACT</w:t>
      </w:r>
    </w:p>
    <w:p w14:paraId="26749BE2" w14:textId="77777777" w:rsidR="00A26A25" w:rsidRDefault="00A26A25" w:rsidP="00A26A25">
      <w:pPr>
        <w:pStyle w:val="Body"/>
      </w:pPr>
    </w:p>
    <w:p w14:paraId="628D0344" w14:textId="154F73E1" w:rsidR="00A26A25" w:rsidRDefault="00A26A25" w:rsidP="00A26A25">
      <w:pPr>
        <w:pStyle w:val="Body"/>
      </w:pPr>
      <w:r>
        <w:rPr>
          <w:szCs w:val="22"/>
          <w:shd w:val="clear" w:color="auto" w:fill="FFFFFF"/>
        </w:rPr>
        <w:t>Modern</w:t>
      </w:r>
      <w:r w:rsidRPr="00C131E7">
        <w:rPr>
          <w:szCs w:val="22"/>
          <w:shd w:val="clear" w:color="auto" w:fill="FFFFFF"/>
        </w:rPr>
        <w:t xml:space="preserve"> </w:t>
      </w:r>
      <w:r w:rsidR="00752275">
        <w:rPr>
          <w:szCs w:val="22"/>
          <w:shd w:val="clear" w:color="auto" w:fill="FFFFFF"/>
        </w:rPr>
        <w:t xml:space="preserve">environmental science </w:t>
      </w:r>
      <w:r w:rsidRPr="00C131E7">
        <w:rPr>
          <w:szCs w:val="22"/>
          <w:shd w:val="clear" w:color="auto" w:fill="FFFFFF"/>
        </w:rPr>
        <w:t xml:space="preserve">research </w:t>
      </w:r>
      <w:r>
        <w:rPr>
          <w:szCs w:val="22"/>
          <w:shd w:val="clear" w:color="auto" w:fill="FFFFFF"/>
        </w:rPr>
        <w:t xml:space="preserve">increasingly </w:t>
      </w:r>
      <w:r w:rsidRPr="00C131E7">
        <w:rPr>
          <w:szCs w:val="22"/>
          <w:shd w:val="clear" w:color="auto" w:fill="FFFFFF"/>
        </w:rPr>
        <w:t xml:space="preserve">requires a substantial amount of </w:t>
      </w:r>
      <w:r>
        <w:rPr>
          <w:szCs w:val="22"/>
          <w:shd w:val="clear" w:color="auto" w:fill="FFFFFF"/>
        </w:rPr>
        <w:t xml:space="preserve">computational ability to </w:t>
      </w:r>
      <w:r w:rsidR="00725FDC">
        <w:rPr>
          <w:szCs w:val="22"/>
          <w:shd w:val="clear" w:color="auto" w:fill="FFFFFF"/>
        </w:rPr>
        <w:t xml:space="preserve">apply </w:t>
      </w:r>
      <w:r>
        <w:rPr>
          <w:szCs w:val="22"/>
          <w:shd w:val="clear" w:color="auto" w:fill="FFFFFF"/>
        </w:rPr>
        <w:t>statistic</w:t>
      </w:r>
      <w:r w:rsidR="00725FDC">
        <w:rPr>
          <w:szCs w:val="22"/>
          <w:shd w:val="clear" w:color="auto" w:fill="FFFFFF"/>
        </w:rPr>
        <w:t xml:space="preserve">s </w:t>
      </w:r>
      <w:r w:rsidR="00752275">
        <w:rPr>
          <w:szCs w:val="22"/>
          <w:shd w:val="clear" w:color="auto" w:fill="FFFFFF"/>
        </w:rPr>
        <w:t xml:space="preserve">to environmental science </w:t>
      </w:r>
      <w:r w:rsidR="00B00DC9">
        <w:rPr>
          <w:szCs w:val="22"/>
          <w:shd w:val="clear" w:color="auto" w:fill="FFFFFF"/>
        </w:rPr>
        <w:t>problems</w:t>
      </w:r>
      <w:r w:rsidRPr="00C131E7">
        <w:rPr>
          <w:szCs w:val="22"/>
          <w:shd w:val="clear" w:color="auto" w:fill="FFFFFF"/>
        </w:rPr>
        <w:t xml:space="preserve">, but graduate students </w:t>
      </w:r>
      <w:r>
        <w:rPr>
          <w:szCs w:val="22"/>
          <w:shd w:val="clear" w:color="auto" w:fill="FFFFFF"/>
        </w:rPr>
        <w:t xml:space="preserve">in the sciences </w:t>
      </w:r>
      <w:r w:rsidRPr="00C131E7">
        <w:rPr>
          <w:szCs w:val="22"/>
          <w:shd w:val="clear" w:color="auto" w:fill="FFFFFF"/>
        </w:rPr>
        <w:t xml:space="preserve">typically lack these integral skills. Consequently, many scientific graduate degree programs expect graduate students to </w:t>
      </w:r>
      <w:r>
        <w:rPr>
          <w:szCs w:val="22"/>
          <w:shd w:val="clear" w:color="auto" w:fill="FFFFFF"/>
        </w:rPr>
        <w:t>acquire</w:t>
      </w:r>
      <w:r w:rsidRPr="00C131E7">
        <w:rPr>
          <w:szCs w:val="22"/>
          <w:shd w:val="clear" w:color="auto" w:fill="FFFFFF"/>
        </w:rPr>
        <w:t xml:space="preserve"> these computational </w:t>
      </w:r>
      <w:r>
        <w:rPr>
          <w:szCs w:val="22"/>
          <w:shd w:val="clear" w:color="auto" w:fill="FFFFFF"/>
        </w:rPr>
        <w:t>skills</w:t>
      </w:r>
      <w:r w:rsidRPr="00C131E7">
        <w:rPr>
          <w:szCs w:val="22"/>
          <w:shd w:val="clear" w:color="auto" w:fill="FFFFFF"/>
        </w:rPr>
        <w:t xml:space="preserve"> in a</w:t>
      </w:r>
      <w:r>
        <w:rPr>
          <w:szCs w:val="22"/>
          <w:shd w:val="clear" w:color="auto" w:fill="FFFFFF"/>
        </w:rPr>
        <w:t>n applied</w:t>
      </w:r>
      <w:r w:rsidRPr="00C131E7">
        <w:rPr>
          <w:szCs w:val="22"/>
          <w:shd w:val="clear" w:color="auto" w:fill="FFFFFF"/>
        </w:rPr>
        <w:t xml:space="preserve"> statistics course. </w:t>
      </w:r>
      <w:r>
        <w:rPr>
          <w:szCs w:val="22"/>
          <w:shd w:val="clear" w:color="auto" w:fill="FFFFFF"/>
        </w:rPr>
        <w:t xml:space="preserve">However, a gap remains between the computational skills required for scientific research and those taught in statistics courses. </w:t>
      </w:r>
      <w:r w:rsidRPr="00C131E7">
        <w:rPr>
          <w:szCs w:val="22"/>
          <w:shd w:val="clear" w:color="auto" w:fill="FFFFFF"/>
        </w:rPr>
        <w:t xml:space="preserve">This </w:t>
      </w:r>
      <w:ins w:id="0" w:author="Stacey Hancock" w:date="2018-12-11T09:27:00Z">
        <w:r w:rsidR="00883C81">
          <w:rPr>
            <w:szCs w:val="22"/>
            <w:shd w:val="clear" w:color="auto" w:fill="FFFFFF"/>
          </w:rPr>
          <w:t xml:space="preserve">qualitative </w:t>
        </w:r>
      </w:ins>
      <w:r w:rsidRPr="00C131E7">
        <w:rPr>
          <w:szCs w:val="22"/>
          <w:shd w:val="clear" w:color="auto" w:fill="FFFFFF"/>
        </w:rPr>
        <w:t xml:space="preserve">study examines </w:t>
      </w:r>
      <w:r>
        <w:rPr>
          <w:szCs w:val="22"/>
          <w:shd w:val="clear" w:color="auto" w:fill="FFFFFF"/>
        </w:rPr>
        <w:t xml:space="preserve">the strategies and </w:t>
      </w:r>
      <w:r w:rsidRPr="00C131E7">
        <w:rPr>
          <w:szCs w:val="22"/>
          <w:shd w:val="clear" w:color="auto" w:fill="FFFFFF"/>
        </w:rPr>
        <w:t xml:space="preserve">experiences of </w:t>
      </w:r>
      <w:r w:rsidR="00544361">
        <w:rPr>
          <w:szCs w:val="22"/>
          <w:shd w:val="clear" w:color="auto" w:fill="FFFFFF"/>
        </w:rPr>
        <w:t xml:space="preserve">five </w:t>
      </w:r>
      <w:r w:rsidRPr="00C131E7">
        <w:rPr>
          <w:szCs w:val="22"/>
          <w:shd w:val="clear" w:color="auto" w:fill="FFFFFF"/>
        </w:rPr>
        <w:t xml:space="preserve">environmental science graduate students </w:t>
      </w:r>
      <w:r w:rsidR="00583EF7">
        <w:rPr>
          <w:szCs w:val="22"/>
          <w:shd w:val="clear" w:color="auto" w:fill="FFFFFF"/>
        </w:rPr>
        <w:t xml:space="preserve">at one institution </w:t>
      </w:r>
      <w:r w:rsidRPr="00C131E7">
        <w:rPr>
          <w:szCs w:val="22"/>
          <w:shd w:val="clear" w:color="auto" w:fill="FFFFFF"/>
        </w:rPr>
        <w:t xml:space="preserve">in acquiring computational skills in the context of </w:t>
      </w:r>
      <w:r>
        <w:rPr>
          <w:szCs w:val="22"/>
          <w:shd w:val="clear" w:color="auto" w:fill="FFFFFF"/>
        </w:rPr>
        <w:t>an applied statistics</w:t>
      </w:r>
      <w:r w:rsidRPr="00C131E7">
        <w:rPr>
          <w:szCs w:val="22"/>
          <w:shd w:val="clear" w:color="auto" w:fill="FFFFFF"/>
        </w:rPr>
        <w:t xml:space="preserve"> </w:t>
      </w:r>
      <w:r>
        <w:rPr>
          <w:szCs w:val="22"/>
          <w:shd w:val="clear" w:color="auto" w:fill="FFFFFF"/>
        </w:rPr>
        <w:t xml:space="preserve">course </w:t>
      </w:r>
      <w:r w:rsidRPr="00C131E7">
        <w:rPr>
          <w:szCs w:val="22"/>
          <w:shd w:val="clear" w:color="auto" w:fill="FFFFFF"/>
        </w:rPr>
        <w:t xml:space="preserve">sequence, and the factors that foster or inhibit learning. In-depth interviews revealed three </w:t>
      </w:r>
      <w:r>
        <w:rPr>
          <w:szCs w:val="22"/>
          <w:shd w:val="clear" w:color="auto" w:fill="FFFFFF"/>
        </w:rPr>
        <w:t>themes in these students’ paths towards computational knowledge acquisition</w:t>
      </w:r>
      <w:r w:rsidRPr="00C131E7">
        <w:rPr>
          <w:szCs w:val="22"/>
          <w:shd w:val="clear" w:color="auto" w:fill="FFFFFF"/>
        </w:rPr>
        <w:t xml:space="preserve">: </w:t>
      </w:r>
      <w:r>
        <w:rPr>
          <w:szCs w:val="22"/>
          <w:shd w:val="clear" w:color="auto" w:fill="FFFFFF"/>
        </w:rPr>
        <w:t xml:space="preserve">use of </w:t>
      </w:r>
      <w:r w:rsidRPr="00C131E7">
        <w:rPr>
          <w:szCs w:val="22"/>
          <w:shd w:val="clear" w:color="auto" w:fill="FFFFFF"/>
        </w:rPr>
        <w:t xml:space="preserve">peer support, </w:t>
      </w:r>
      <w:r>
        <w:rPr>
          <w:szCs w:val="22"/>
          <w:shd w:val="clear" w:color="auto" w:fill="FFFFFF"/>
        </w:rPr>
        <w:t xml:space="preserve">seeking out </w:t>
      </w:r>
      <w:r w:rsidRPr="00C131E7">
        <w:rPr>
          <w:szCs w:val="22"/>
          <w:shd w:val="clear" w:color="auto" w:fill="FFFFFF"/>
        </w:rPr>
        <w:t xml:space="preserve">a singular “consultant,” and </w:t>
      </w:r>
      <w:r>
        <w:rPr>
          <w:szCs w:val="22"/>
          <w:shd w:val="clear" w:color="auto" w:fill="FFFFFF"/>
        </w:rPr>
        <w:t xml:space="preserve">learning through </w:t>
      </w:r>
      <w:r w:rsidRPr="00C131E7">
        <w:rPr>
          <w:szCs w:val="22"/>
          <w:shd w:val="clear" w:color="auto" w:fill="FFFFFF"/>
        </w:rPr>
        <w:t>independent research experience.</w:t>
      </w:r>
      <w:r>
        <w:rPr>
          <w:szCs w:val="22"/>
          <w:shd w:val="clear" w:color="auto" w:fill="FFFFFF"/>
        </w:rPr>
        <w:t xml:space="preserve"> </w:t>
      </w:r>
      <w:commentRangeStart w:id="1"/>
      <w:r>
        <w:rPr>
          <w:szCs w:val="22"/>
          <w:shd w:val="clear" w:color="auto" w:fill="FFFFFF"/>
        </w:rPr>
        <w:t xml:space="preserve">These themes provide rich descriptions of graduate student experiences and strategies used while learning </w:t>
      </w:r>
      <w:del w:id="2" w:author="allisontheobold" w:date="2018-12-17T13:12:00Z">
        <w:r w:rsidDel="006D21CD">
          <w:rPr>
            <w:szCs w:val="22"/>
            <w:shd w:val="clear" w:color="auto" w:fill="FFFFFF"/>
          </w:rPr>
          <w:delText xml:space="preserve">to apply </w:delText>
        </w:r>
      </w:del>
      <w:r>
        <w:rPr>
          <w:szCs w:val="22"/>
          <w:shd w:val="clear" w:color="auto" w:fill="FFFFFF"/>
        </w:rPr>
        <w:t xml:space="preserve">computational skills </w:t>
      </w:r>
      <w:ins w:id="3" w:author="allisontheobold" w:date="2018-12-17T13:12:00Z">
        <w:r w:rsidR="006D21CD">
          <w:rPr>
            <w:szCs w:val="22"/>
            <w:shd w:val="clear" w:color="auto" w:fill="FFFFFF"/>
          </w:rPr>
          <w:t>to apply</w:t>
        </w:r>
        <w:r w:rsidR="006D21CD" w:rsidDel="006D21CD">
          <w:rPr>
            <w:szCs w:val="22"/>
            <w:shd w:val="clear" w:color="auto" w:fill="FFFFFF"/>
          </w:rPr>
          <w:t xml:space="preserve"> </w:t>
        </w:r>
        <w:r w:rsidR="006D21CD">
          <w:rPr>
            <w:szCs w:val="22"/>
            <w:shd w:val="clear" w:color="auto" w:fill="FFFFFF"/>
          </w:rPr>
          <w:t xml:space="preserve">statistics in </w:t>
        </w:r>
      </w:ins>
      <w:del w:id="4" w:author="allisontheobold" w:date="2018-12-17T13:12:00Z">
        <w:r w:rsidDel="006D21CD">
          <w:rPr>
            <w:szCs w:val="22"/>
            <w:shd w:val="clear" w:color="auto" w:fill="FFFFFF"/>
          </w:rPr>
          <w:delText xml:space="preserve">in </w:delText>
        </w:r>
      </w:del>
      <w:r>
        <w:rPr>
          <w:szCs w:val="22"/>
          <w:shd w:val="clear" w:color="auto" w:fill="FFFFFF"/>
        </w:rPr>
        <w:t xml:space="preserve">their own research, thus better informing how to improve instruction, both in and out of the </w:t>
      </w:r>
      <w:r w:rsidR="00CD253F">
        <w:rPr>
          <w:szCs w:val="22"/>
          <w:shd w:val="clear" w:color="auto" w:fill="FFFFFF"/>
        </w:rPr>
        <w:t xml:space="preserve">formal </w:t>
      </w:r>
      <w:r>
        <w:rPr>
          <w:szCs w:val="22"/>
          <w:shd w:val="clear" w:color="auto" w:fill="FFFFFF"/>
        </w:rPr>
        <w:t>classroom.</w:t>
      </w:r>
      <w:r w:rsidRPr="00C131E7" w:rsidDel="009C3874">
        <w:rPr>
          <w:szCs w:val="22"/>
          <w:shd w:val="clear" w:color="auto" w:fill="FFFFFF"/>
        </w:rPr>
        <w:t xml:space="preserve"> </w:t>
      </w:r>
      <w:commentRangeEnd w:id="1"/>
      <w:r w:rsidR="00883C81">
        <w:rPr>
          <w:rStyle w:val="CommentReference"/>
        </w:rPr>
        <w:commentReference w:id="1"/>
      </w:r>
    </w:p>
    <w:p w14:paraId="56C3438F" w14:textId="77777777" w:rsidR="00A26A25" w:rsidRDefault="00A26A25" w:rsidP="00A26A25">
      <w:pPr>
        <w:pStyle w:val="Body"/>
      </w:pPr>
      <w:r>
        <w:t>Keywords:</w:t>
      </w:r>
      <w:r>
        <w:rPr>
          <w:rFonts w:ascii="Arial" w:hAnsi="Arial"/>
          <w:sz w:val="24"/>
        </w:rPr>
        <w:t xml:space="preserve"> </w:t>
      </w:r>
      <w:r>
        <w:t>Statistics education research; Statistical computing; Computational thinking; CS for scientists; Computer science education</w:t>
      </w:r>
    </w:p>
    <w:p w14:paraId="1C03A875" w14:textId="77777777" w:rsidR="00A26A25" w:rsidRPr="00ED3EAA" w:rsidRDefault="00A26A25" w:rsidP="00A26A25">
      <w:pPr>
        <w:pStyle w:val="Body"/>
      </w:pPr>
    </w:p>
    <w:p w14:paraId="53624C5F" w14:textId="77777777" w:rsidR="00A26A25" w:rsidRDefault="00A26A25" w:rsidP="00A26A25">
      <w:pPr>
        <w:pStyle w:val="SectionHeading"/>
      </w:pPr>
      <w:bookmarkStart w:id="5" w:name="_Hlk527096492"/>
      <w:r w:rsidRPr="00D4349A">
        <w:t>Introduction</w:t>
      </w:r>
    </w:p>
    <w:p w14:paraId="7D18B75E" w14:textId="77777777" w:rsidR="00A26A25" w:rsidRDefault="00A26A25" w:rsidP="00A26A25">
      <w:pPr>
        <w:pStyle w:val="Body"/>
        <w:ind w:firstLine="0"/>
      </w:pPr>
    </w:p>
    <w:p w14:paraId="383F8FB4" w14:textId="77777777" w:rsidR="00A26A25" w:rsidRDefault="00A26A25" w:rsidP="00A26A25">
      <w:pPr>
        <w:pStyle w:val="Body"/>
      </w:pPr>
      <w:r>
        <w:t>With the increased focus on data-intensive research, statistical computing has become essential in many scientific fields; however, the gap between science education and computation has become more evident, particularly in the environmental and life sciences. The growth in computational power and the volume and variety of available data has multiplied the computational, mathematical, and statistical expectations of scientific researchers' abilities. Because of the importance of computational skills in particular, some universities have started to require undergraduate science students to enroll in an introductory programming course (Rubinstein &amp; Chor, 2014), while others are providing graduate students with computing bootcamps for quantitative method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t>2015)</w:t>
      </w:r>
      <w:del w:id="6" w:author="Stacey Hancock" w:date="2018-12-11T11:09:00Z">
        <w:r w:rsidDel="002B2648">
          <w:delText>,</w:delText>
        </w:r>
      </w:del>
      <w:r>
        <w:t xml:space="preserve"> or requiring graduate-level statistics coursework for degree completion. Each of these requirements is intended to help students acquire needed computational skills; however, little is known about what resource paths graduate students actually rely upon when faced with </w:t>
      </w:r>
      <w:r w:rsidR="00F46399">
        <w:t xml:space="preserve">computational problems in order to </w:t>
      </w:r>
      <w:r>
        <w:t>appl</w:t>
      </w:r>
      <w:r w:rsidR="00164730">
        <w:t>y</w:t>
      </w:r>
      <w:r w:rsidR="00F46399">
        <w:t xml:space="preserve"> </w:t>
      </w:r>
      <w:r>
        <w:t>statistic</w:t>
      </w:r>
      <w:r w:rsidR="00F46399">
        <w:t xml:space="preserve">s </w:t>
      </w:r>
      <w:r>
        <w:t xml:space="preserve">in </w:t>
      </w:r>
      <w:r w:rsidR="00F46399">
        <w:t xml:space="preserve">the context of </w:t>
      </w:r>
      <w:r>
        <w:t>their research. The intention of this study is to understand and describe these paths. We consider the following research question: Where do graduate students in the environmental sciences gain the computational knowledge necessary to implement statistical analyses for applications in their disciplines?</w:t>
      </w:r>
    </w:p>
    <w:p w14:paraId="7978BE49" w14:textId="77777777" w:rsidR="00A26A25" w:rsidRDefault="00A26A25" w:rsidP="00A26A25">
      <w:pPr>
        <w:pStyle w:val="Body"/>
        <w:ind w:firstLine="0"/>
      </w:pPr>
    </w:p>
    <w:p w14:paraId="2828E4D1" w14:textId="795C2BA8" w:rsidR="00A26A25" w:rsidRDefault="00A26A25" w:rsidP="00A26A25">
      <w:pPr>
        <w:pStyle w:val="Body"/>
      </w:pPr>
      <w:r>
        <w:t>The subjects of this study were graduate students enrolled in the second semester of a</w:t>
      </w:r>
      <w:ins w:id="7" w:author="allisontheobold" w:date="2018-12-17T13:14:00Z">
        <w:r w:rsidR="00894DDA">
          <w:t xml:space="preserve"> graduate-level </w:t>
        </w:r>
      </w:ins>
      <w:del w:id="8" w:author="allisontheobold" w:date="2018-12-17T13:14:00Z">
        <w:r w:rsidDel="00894DDA">
          <w:delText xml:space="preserve">n </w:delText>
        </w:r>
      </w:del>
      <w:r>
        <w:t xml:space="preserve">applied statistics course sequence at a mid-size university in the Western United States. At this institution, the two-semester </w:t>
      </w:r>
      <w:r w:rsidR="00006868">
        <w:t>graduate statistics sequence</w:t>
      </w:r>
      <w:r w:rsidR="008B39A0">
        <w:t xml:space="preserve"> </w:t>
      </w:r>
      <w:r>
        <w:t>is either required or highly recommended for the completio</w:t>
      </w:r>
      <w:r w:rsidR="00A92E62">
        <w:t xml:space="preserve">n of a master’s degree in departments </w:t>
      </w:r>
      <w:r>
        <w:t>such as Ecology, Land Resources and Environmental Sciences, Animal and Range Sciences, and Plant Sciences</w:t>
      </w:r>
      <w:del w:id="9" w:author="Stacey Hancock" w:date="2018-12-11T11:18:00Z">
        <w:r w:rsidDel="00796F16">
          <w:rPr>
            <w:rStyle w:val="FootnoteReference"/>
          </w:rPr>
          <w:footnoteReference w:id="1"/>
        </w:r>
      </w:del>
      <w:r>
        <w:t xml:space="preserve">. This course sequence covers </w:t>
      </w:r>
      <w:r w:rsidR="00A92E62">
        <w:t xml:space="preserve">the foundations of statistical </w:t>
      </w:r>
      <w:r w:rsidR="00A92E62">
        <w:lastRenderedPageBreak/>
        <w:t xml:space="preserve">inference, including </w:t>
      </w:r>
      <w:r>
        <w:t>a wide variety of statistical methods, starting from two sample inferences and moving through regression and generalized linear models to mixed models</w:t>
      </w:r>
      <w:r w:rsidR="00A92E62">
        <w:t xml:space="preserve">. </w:t>
      </w:r>
      <w:r>
        <w:t xml:space="preserve">Taught using an </w:t>
      </w:r>
      <w:r w:rsidRPr="00737DA0">
        <w:rPr>
          <w:rFonts w:ascii="Courier New" w:hAnsi="Courier New" w:cs="Courier New"/>
        </w:rPr>
        <w:t>R</w:t>
      </w:r>
      <w:r>
        <w:t xml:space="preserve"> (2018) programming environment, students are </w:t>
      </w:r>
      <w:r w:rsidR="0077618C">
        <w:t xml:space="preserve">typically </w:t>
      </w:r>
      <w:r>
        <w:t xml:space="preserve">given code to modify, covering base </w:t>
      </w:r>
      <w:r w:rsidRPr="00737DA0">
        <w:rPr>
          <w:rFonts w:ascii="Courier New" w:hAnsi="Courier New" w:cs="Courier New"/>
        </w:rPr>
        <w:t>R</w:t>
      </w:r>
      <w:r>
        <w:t xml:space="preserve"> graphics, summaries, and built-in functions, while also being exposed to a few computational concepts such as loops, and conditional and relational statements. This terminal statistics sequence often serves as graduate students’ sole </w:t>
      </w:r>
      <w:r w:rsidR="00727340">
        <w:t xml:space="preserve">statistical </w:t>
      </w:r>
      <w:r>
        <w:t>comput</w:t>
      </w:r>
      <w:r w:rsidR="00727340">
        <w:t xml:space="preserve">ing </w:t>
      </w:r>
      <w:r>
        <w:t xml:space="preserve">course, and thus their only formal preparation for the computational problems they may face </w:t>
      </w:r>
      <w:r w:rsidR="00DB669C">
        <w:t>when implementing statistics as r</w:t>
      </w:r>
      <w:r>
        <w:t xml:space="preserve">esearchers and practitioners. In examining the experiences these environmental science graduate students face when acquiring computational skills, we seek to capture an in-depth understanding of the successes and shortfalls these students encounter in their computational journey. </w:t>
      </w:r>
    </w:p>
    <w:p w14:paraId="43DEE7CA" w14:textId="3FB231C1" w:rsidR="00A26A25" w:rsidRDefault="00A26A25" w:rsidP="00A26A25">
      <w:pPr>
        <w:pStyle w:val="Body"/>
        <w:ind w:firstLine="0"/>
      </w:pPr>
      <w:r>
        <w:tab/>
      </w:r>
      <w:ins w:id="12" w:author="Stacey Hancock" w:date="2018-12-11T11:17:00Z">
        <w:r w:rsidR="00796F16">
          <w:t xml:space="preserve">Though the term </w:t>
        </w:r>
      </w:ins>
      <w:ins w:id="13" w:author="Stacey Hancock" w:date="2018-12-11T11:21:00Z">
        <w:r w:rsidR="00B54403">
          <w:t>“</w:t>
        </w:r>
      </w:ins>
      <w:ins w:id="14" w:author="Stacey Hancock" w:date="2018-12-11T11:17:00Z">
        <w:r w:rsidR="00796F16">
          <w:t>Environmental Science</w:t>
        </w:r>
      </w:ins>
      <w:ins w:id="15" w:author="Stacey Hancock" w:date="2018-12-11T11:21:00Z">
        <w:r w:rsidR="00B54403">
          <w:t>”</w:t>
        </w:r>
      </w:ins>
      <w:ins w:id="16" w:author="Stacey Hancock" w:date="2018-12-11T11:17:00Z">
        <w:r w:rsidR="00796F16">
          <w:t xml:space="preserve"> refers to a specific discipline in the literature, in this paper we will collectively refer to the large assortment of fields serviced by the </w:t>
        </w:r>
      </w:ins>
      <w:ins w:id="17" w:author="Stacey Hancock" w:date="2018-12-11T11:18:00Z">
        <w:r w:rsidR="00796F16">
          <w:t xml:space="preserve">applied statistics </w:t>
        </w:r>
      </w:ins>
      <w:ins w:id="18" w:author="Stacey Hancock" w:date="2018-12-11T11:17:00Z">
        <w:r w:rsidR="00796F16">
          <w:t xml:space="preserve">course sequence as “environmental science.” </w:t>
        </w:r>
      </w:ins>
      <w:r>
        <w:t xml:space="preserve">We begin by describing areas of the research literature that address the computational </w:t>
      </w:r>
      <w:r w:rsidR="0077618C">
        <w:t xml:space="preserve">and statistical </w:t>
      </w:r>
      <w:r>
        <w:t xml:space="preserve">training of undergraduate and graduate students in the environmental sciences. We then describe the qualitative study we implemented to explore where graduate environmental science students acquire the skills necessary to complete </w:t>
      </w:r>
      <w:r w:rsidR="00A71D77">
        <w:t xml:space="preserve">applications of </w:t>
      </w:r>
      <w:r>
        <w:t>statistical computing in their field. The results presented reveal the prevailing resources these students employed when faced with computational problems beyond their understanding, and articulate the paths students follow to gain computational skills</w:t>
      </w:r>
      <w:r w:rsidR="00874B58">
        <w:t xml:space="preserve"> for carrying out statistical analyses</w:t>
      </w:r>
      <w:r>
        <w:t xml:space="preserve">. </w:t>
      </w:r>
    </w:p>
    <w:bookmarkEnd w:id="5"/>
    <w:p w14:paraId="596EFD42" w14:textId="77777777" w:rsidR="00A26A25" w:rsidRDefault="00A26A25" w:rsidP="00A26A25">
      <w:pPr>
        <w:pStyle w:val="Body"/>
        <w:ind w:firstLine="0"/>
      </w:pPr>
    </w:p>
    <w:p w14:paraId="11F6B4C1" w14:textId="77777777" w:rsidR="00A26A25" w:rsidRDefault="00A26A25" w:rsidP="00A26A25">
      <w:pPr>
        <w:pStyle w:val="SectionHeading"/>
      </w:pPr>
      <w:r w:rsidRPr="005C79DD">
        <w:t xml:space="preserve">Computing and the </w:t>
      </w:r>
      <w:r>
        <w:t xml:space="preserve">environmental </w:t>
      </w:r>
      <w:r w:rsidRPr="005C79DD">
        <w:t>Sciences</w:t>
      </w:r>
    </w:p>
    <w:p w14:paraId="4081198B" w14:textId="77777777" w:rsidR="00A26A25" w:rsidRDefault="00A26A25" w:rsidP="00A26A25">
      <w:pPr>
        <w:pStyle w:val="Body"/>
      </w:pPr>
    </w:p>
    <w:p w14:paraId="33BDC3A3" w14:textId="77777777" w:rsidR="00A26A25" w:rsidRDefault="00A26A25" w:rsidP="00A26A25">
      <w:pPr>
        <w:pStyle w:val="Body"/>
      </w:pPr>
      <w:r w:rsidRPr="00CB4F0B">
        <w:t xml:space="preserve">Research in computational abilities of </w:t>
      </w:r>
      <w:r>
        <w:t>e</w:t>
      </w:r>
      <w:r w:rsidRPr="00CB4F0B">
        <w:t xml:space="preserve">nvironmental </w:t>
      </w:r>
      <w:r>
        <w:t>s</w:t>
      </w:r>
      <w:r w:rsidRPr="00CB4F0B">
        <w:t xml:space="preserve">cience </w:t>
      </w:r>
      <w:r>
        <w:t>students</w:t>
      </w:r>
      <w:r w:rsidRPr="00CB4F0B">
        <w:t xml:space="preserve"> is in its infancy, with only a handful of institutions performing research that specifically addresses the computation</w:t>
      </w:r>
      <w:r>
        <w:t>al</w:t>
      </w:r>
      <w:r w:rsidRPr="00CB4F0B">
        <w:t xml:space="preserve"> training necessary to prepare students for careers post undergraduate or graduate </w:t>
      </w:r>
      <w:r>
        <w:t>degree</w:t>
      </w:r>
      <w:r w:rsidRPr="00CB4F0B">
        <w:t>.</w:t>
      </w:r>
      <w:r>
        <w:t xml:space="preserve"> Literature related to this area has primarily focused on avenues that students could potentially use to increase their computational abilities, with no studies focusing on the resources graduate students actually employ when wrestling with statistical computing problems of their own. </w:t>
      </w:r>
    </w:p>
    <w:p w14:paraId="12070B66" w14:textId="77777777" w:rsidR="00A26A25" w:rsidRDefault="00A26A25" w:rsidP="00A26A25">
      <w:pPr>
        <w:pStyle w:val="Body"/>
      </w:pPr>
      <w:r w:rsidRPr="00CB4F0B">
        <w:t>In this section</w:t>
      </w:r>
      <w:r>
        <w:t>,</w:t>
      </w:r>
      <w:r w:rsidRPr="00CB4F0B">
        <w:t xml:space="preserve"> we discuss briefly three </w:t>
      </w:r>
      <w:r>
        <w:t xml:space="preserve">broad areas of the research </w:t>
      </w:r>
      <w:r w:rsidRPr="00CB4F0B">
        <w:t xml:space="preserve">literature that informed this study. First, we review the literature on the foundational role computation has in </w:t>
      </w:r>
      <w:r>
        <w:t>t</w:t>
      </w:r>
      <w:r w:rsidRPr="00CB4F0B">
        <w:t>he sciences. We then discuss the research efforts on curriculum design for introductory computing courses for non-</w:t>
      </w:r>
      <w:r>
        <w:t>computer science majors</w:t>
      </w:r>
      <w:r w:rsidRPr="00CB4F0B">
        <w:t>. Finally, we describe</w:t>
      </w:r>
      <w:r>
        <w:t xml:space="preserve"> the available tools which graduate students may use to acquire these critical technological skills. </w:t>
      </w:r>
    </w:p>
    <w:p w14:paraId="334D10F6" w14:textId="77777777" w:rsidR="00A26A25" w:rsidRDefault="00A26A25" w:rsidP="00A26A25">
      <w:pPr>
        <w:pStyle w:val="Body"/>
      </w:pPr>
    </w:p>
    <w:p w14:paraId="2E907D18" w14:textId="77777777" w:rsidR="00A26A25" w:rsidRDefault="00A26A25" w:rsidP="00A26A25">
      <w:pPr>
        <w:pStyle w:val="SubSectionHeading"/>
      </w:pPr>
      <w:r>
        <w:t xml:space="preserve"> </w:t>
      </w:r>
      <w:r w:rsidRPr="004500A4">
        <w:t>Computing</w:t>
      </w:r>
      <w:r>
        <w:t xml:space="preserve"> and statistics</w:t>
      </w:r>
      <w:r w:rsidRPr="004500A4">
        <w:t xml:space="preserve"> in the Sciences</w:t>
      </w:r>
    </w:p>
    <w:p w14:paraId="781BBF62" w14:textId="77777777" w:rsidR="00A26A25" w:rsidRDefault="00A26A25" w:rsidP="00A26A25">
      <w:pPr>
        <w:pStyle w:val="Body"/>
      </w:pPr>
    </w:p>
    <w:p w14:paraId="5B89FF3F" w14:textId="703884EE" w:rsidR="00A26A25" w:rsidRDefault="00A26A25" w:rsidP="00A26A25">
      <w:pPr>
        <w:pStyle w:val="Body"/>
        <w:ind w:firstLine="0"/>
      </w:pPr>
      <w:r w:rsidRPr="004A1CE7">
        <w:t>Over the last decade</w:t>
      </w:r>
      <w:r>
        <w:t>,</w:t>
      </w:r>
      <w:r w:rsidRPr="004A1CE7">
        <w:t xml:space="preserve"> the life </w:t>
      </w:r>
      <w:r>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w:t>
      </w:r>
      <w:r>
        <w:t>biology, are now “</w:t>
      </w:r>
      <w:r w:rsidRPr="004A1CE7">
        <w:t>becoming an integral part of the practice of biolo</w:t>
      </w:r>
      <w:r>
        <w:t>gy across all fields” (Stefan et al., 2015</w:t>
      </w:r>
      <w:r w:rsidR="007F663F">
        <w:t xml:space="preserve">, </w:t>
      </w:r>
      <w:r>
        <w:t>p. 2)</w:t>
      </w:r>
      <w:r w:rsidRPr="004A1CE7">
        <w:t>. Across a large sector of scientific domains</w:t>
      </w:r>
      <w:r>
        <w:t>,</w:t>
      </w:r>
      <w:r w:rsidRPr="004A1CE7">
        <w:t xml:space="preserve"> </w:t>
      </w:r>
      <w:r>
        <w:t xml:space="preserve">computationally heavy </w:t>
      </w:r>
      <w:r w:rsidRPr="004A1CE7">
        <w:t>applications of mathematical and statistical techniques, such as</w:t>
      </w:r>
      <w:r>
        <w:t xml:space="preserve"> management of large data sets, dynamic data visualization, and modern data analysis</w:t>
      </w:r>
      <w:r w:rsidRPr="004A1CE7">
        <w:t>, have become essential computational unders</w:t>
      </w:r>
      <w:r>
        <w:t>tandings for field applications (W</w:t>
      </w:r>
      <w:r w:rsidRPr="004A1CE7">
        <w:t>eintrop</w:t>
      </w:r>
      <w:r>
        <w:t xml:space="preserve"> et al., 2016)</w:t>
      </w:r>
      <w:r w:rsidRPr="004A1CE7">
        <w:t xml:space="preserve">. </w:t>
      </w:r>
      <w:commentRangeStart w:id="19"/>
      <w:r w:rsidRPr="004A1CE7">
        <w:t xml:space="preserve">With these advances in </w:t>
      </w:r>
      <w:del w:id="20" w:author="allisontheobold" w:date="2018-12-17T13:17:00Z">
        <w:r w:rsidRPr="004A1CE7" w:rsidDel="00CE6156">
          <w:delText>data collection, visualization, analysis, and interpretation</w:delText>
        </w:r>
        <w:r w:rsidDel="00CE6156">
          <w:delText>,</w:delText>
        </w:r>
        <w:r w:rsidRPr="004A1CE7" w:rsidDel="00CE6156">
          <w:delText xml:space="preserve"> as well as </w:delText>
        </w:r>
      </w:del>
      <w:r w:rsidRPr="004A1CE7">
        <w:t>computational power, analytical methods, and detailed computational models, scientific fields are undergoing a renaissance. These advances have, however, created a growing need for scientists to receive an appropriate education in computational methods and techniques</w:t>
      </w:r>
      <w:ins w:id="21" w:author="allisontheobold" w:date="2018-12-17T13:18:00Z">
        <w:r w:rsidR="00F079E9">
          <w:t xml:space="preserve"> (Fox &amp; Ouellette, 2013), such as </w:t>
        </w:r>
        <w:r w:rsidR="00F079E9" w:rsidRPr="004A1CE7">
          <w:t>data collection, visualization, analysis, and interpretation</w:t>
        </w:r>
        <w:r w:rsidR="00F079E9">
          <w:t>.</w:t>
        </w:r>
      </w:ins>
      <w:ins w:id="22" w:author="allisontheobold" w:date="2018-12-17T13:19:00Z">
        <w:r w:rsidR="00F079E9" w:rsidRPr="004A1CE7" w:rsidDel="00F079E9">
          <w:t xml:space="preserve"> </w:t>
        </w:r>
      </w:ins>
      <w:del w:id="23" w:author="allisontheobold" w:date="2018-12-17T13:18:00Z">
        <w:r w:rsidRPr="004A1CE7" w:rsidDel="00F079E9">
          <w:delText xml:space="preserve">. </w:delText>
        </w:r>
      </w:del>
      <w:del w:id="24" w:author="allisontheobold" w:date="2018-12-17T13:19:00Z">
        <w:r w:rsidRPr="004A1CE7" w:rsidDel="00F079E9">
          <w:delText xml:space="preserve">The need for computation in </w:delText>
        </w:r>
        <w:r w:rsidDel="00F079E9">
          <w:delText xml:space="preserve">science </w:delText>
        </w:r>
        <w:r w:rsidRPr="004A1CE7" w:rsidDel="00F079E9">
          <w:delText xml:space="preserve">education </w:delText>
        </w:r>
        <w:r w:rsidDel="00F079E9">
          <w:delText>is greater than ever</w:delText>
        </w:r>
      </w:del>
      <w:del w:id="25" w:author="allisontheobold" w:date="2018-12-17T13:18:00Z">
        <w:r w:rsidDel="00F079E9">
          <w:delText xml:space="preserve"> (Fox &amp; Ouellette, 2013)</w:delText>
        </w:r>
      </w:del>
      <w:del w:id="26" w:author="allisontheobold" w:date="2018-12-17T13:19:00Z">
        <w:r w:rsidDel="00F079E9">
          <w:delText>.</w:delText>
        </w:r>
      </w:del>
      <w:r>
        <w:t xml:space="preserve"> </w:t>
      </w:r>
      <w:commentRangeEnd w:id="19"/>
      <w:r w:rsidR="00A1513E">
        <w:rPr>
          <w:rStyle w:val="CommentReference"/>
        </w:rPr>
        <w:commentReference w:id="19"/>
      </w:r>
    </w:p>
    <w:p w14:paraId="5811FC69" w14:textId="68926507" w:rsidR="00A26A25" w:rsidDel="0005290D" w:rsidRDefault="00894DDA" w:rsidP="00A26A25">
      <w:pPr>
        <w:pStyle w:val="Body"/>
        <w:rPr>
          <w:del w:id="27" w:author="allisontheobold" w:date="2018-12-17T13:19:00Z"/>
        </w:rPr>
      </w:pPr>
      <w:ins w:id="28" w:author="allisontheobold" w:date="2018-12-17T13:16:00Z">
        <w:r>
          <w:t xml:space="preserve">When considering </w:t>
        </w:r>
      </w:ins>
      <w:del w:id="29" w:author="allisontheobold" w:date="2018-12-17T13:16:00Z">
        <w:r w:rsidR="00A26A25" w:rsidDel="00894DDA">
          <w:delText xml:space="preserve">In these calls for </w:delText>
        </w:r>
      </w:del>
      <w:r w:rsidR="00A26A25">
        <w:t xml:space="preserve">curriculum re-evaluation, we note that, for many scientific fields, statistics preparation is considered vital, and has readily been incorporated into undergraduate and graduate programs </w:t>
      </w:r>
      <w:r w:rsidR="00A26A25">
        <w:lastRenderedPageBreak/>
        <w:t>across the country. Many chemistry, biochemistry, and bioinformatic</w:t>
      </w:r>
      <w:r w:rsidR="00164730">
        <w:t>s</w:t>
      </w:r>
      <w:r w:rsidR="00A26A25">
        <w:t xml:space="preserve"> programs have begun to incorporate computational training into their programs, however, a similar revolution, affirming the importance of computational proficiency, has yet to be experienced in the environmental sciences. He</w:t>
      </w:r>
      <w:r w:rsidR="00F67113">
        <w:t>nce, undergraduate and graduate-</w:t>
      </w:r>
      <w:r w:rsidR="00A26A25">
        <w:t>level</w:t>
      </w:r>
      <w:del w:id="30" w:author="Stacey Hancock" w:date="2018-12-11T11:26:00Z">
        <w:r w:rsidR="00A26A25" w:rsidDel="00A1513E">
          <w:delText>,</w:delText>
        </w:r>
      </w:del>
      <w:r w:rsidR="00A26A25">
        <w:t xml:space="preserve"> terminal statistics courses potentially act as the sole or final </w:t>
      </w:r>
      <w:r w:rsidR="00AD4038">
        <w:t xml:space="preserve">statistical </w:t>
      </w:r>
      <w:r w:rsidR="00A26A25">
        <w:t>comput</w:t>
      </w:r>
      <w:r w:rsidR="00AD4038">
        <w:t xml:space="preserve">ing </w:t>
      </w:r>
      <w:r w:rsidR="00A26A25">
        <w:t>training students receive prior to performing independent research.</w:t>
      </w:r>
      <w:ins w:id="31" w:author="allisontheobold" w:date="2018-12-17T13:19:00Z">
        <w:r w:rsidR="0005290D" w:rsidDel="0005290D">
          <w:t xml:space="preserve"> </w:t>
        </w:r>
      </w:ins>
      <w:del w:id="32" w:author="allisontheobold" w:date="2018-12-17T13:19:00Z">
        <w:r w:rsidR="00A26A25" w:rsidDel="0005290D">
          <w:delText xml:space="preserve"> </w:delText>
        </w:r>
        <w:commentRangeStart w:id="33"/>
        <w:r w:rsidR="00A26A25" w:rsidDel="0005290D">
          <w:delText xml:space="preserve">Examining such courses </w:delText>
        </w:r>
        <w:commentRangeEnd w:id="33"/>
        <w:r w:rsidR="00A1513E" w:rsidDel="0005290D">
          <w:rPr>
            <w:rStyle w:val="CommentReference"/>
          </w:rPr>
          <w:commentReference w:id="33"/>
        </w:r>
        <w:r w:rsidR="00A26A25" w:rsidDel="0005290D">
          <w:delText xml:space="preserve">provides an extension of the research on the computational training of undergraduate and graduate students. </w:delText>
        </w:r>
      </w:del>
    </w:p>
    <w:p w14:paraId="450D30E5" w14:textId="533A9D3A" w:rsidR="00A26A25" w:rsidDel="0005290D" w:rsidRDefault="00A26A25" w:rsidP="00A26A25">
      <w:pPr>
        <w:pStyle w:val="Body"/>
        <w:ind w:firstLine="0"/>
        <w:rPr>
          <w:del w:id="34" w:author="allisontheobold" w:date="2018-12-17T13:19:00Z"/>
        </w:rPr>
      </w:pPr>
    </w:p>
    <w:p w14:paraId="2619987C" w14:textId="0AAE9231" w:rsidR="00A26A25" w:rsidRDefault="00A26A25">
      <w:pPr>
        <w:pStyle w:val="Body"/>
        <w:rPr>
          <w:ins w:id="35" w:author="allisontheobold" w:date="2018-12-17T13:19:00Z"/>
        </w:rPr>
        <w:pPrChange w:id="36" w:author="allisontheobold" w:date="2018-12-17T13:19:00Z">
          <w:pPr>
            <w:pStyle w:val="Body"/>
            <w:ind w:firstLine="0"/>
          </w:pPr>
        </w:pPrChange>
      </w:pPr>
    </w:p>
    <w:p w14:paraId="662B064A" w14:textId="77777777" w:rsidR="0005290D" w:rsidRDefault="0005290D">
      <w:pPr>
        <w:pStyle w:val="Body"/>
        <w:pPrChange w:id="37" w:author="allisontheobold" w:date="2018-12-17T13:19:00Z">
          <w:pPr>
            <w:pStyle w:val="Body"/>
            <w:ind w:firstLine="0"/>
          </w:pPr>
        </w:pPrChange>
      </w:pPr>
    </w:p>
    <w:p w14:paraId="3EFB97FA" w14:textId="77777777" w:rsidR="00A26A25" w:rsidRDefault="00A26A25" w:rsidP="00A26A25">
      <w:pPr>
        <w:pStyle w:val="SubSectionHeading"/>
      </w:pPr>
      <w:r>
        <w:t xml:space="preserve"> </w:t>
      </w:r>
      <w:r w:rsidRPr="00412C3D">
        <w:t>Computational Courses for Undergraduate Science Majors</w:t>
      </w:r>
    </w:p>
    <w:p w14:paraId="55021DDF" w14:textId="77777777" w:rsidR="00A26A25" w:rsidRDefault="00A26A25" w:rsidP="00A26A25">
      <w:pPr>
        <w:pStyle w:val="Body"/>
      </w:pPr>
    </w:p>
    <w:p w14:paraId="4D40DBDD" w14:textId="77777777" w:rsidR="00A26A25" w:rsidRDefault="00A26A25" w:rsidP="00A26A25">
      <w:pPr>
        <w:pStyle w:val="Body"/>
      </w:pPr>
      <w:r w:rsidRPr="00371465">
        <w:t>Multi-disciplinary efforts have been made at Purdue, Carnegie-Mellon, Harvey Mudd, Princet</w:t>
      </w:r>
      <w:r>
        <w:t xml:space="preserve">on, and Winona State universities </w:t>
      </w:r>
      <w:r w:rsidRPr="00371465">
        <w:t xml:space="preserve">to create introductory computing courses with a focus on non-computer science </w:t>
      </w:r>
      <w:r>
        <w:t xml:space="preserve">undergraduate </w:t>
      </w:r>
      <w:r w:rsidRPr="00371465">
        <w:t>majors, in particular science students, in fields ranging from physics to chemistry to biology</w:t>
      </w:r>
      <w:r w:rsidR="002A35F6">
        <w:t xml:space="preserve"> (Cortina, </w:t>
      </w:r>
      <w:r w:rsidRPr="00CF07A3">
        <w:t>2007</w:t>
      </w:r>
      <w:r w:rsidR="002A35F6">
        <w:t xml:space="preserve">; Sedgewich &amp; Wayne, </w:t>
      </w:r>
      <w:r>
        <w:t>2008; Sedgewich &amp; Wayne</w:t>
      </w:r>
      <w:r w:rsidR="002A35F6">
        <w:t xml:space="preserve">, </w:t>
      </w:r>
      <w:r>
        <w:t>2015;</w:t>
      </w:r>
      <w:r w:rsidRPr="00CF07A3">
        <w:t xml:space="preserve"> Wilson</w:t>
      </w:r>
      <w:r>
        <w:t xml:space="preserve"> et al.</w:t>
      </w:r>
      <w:r w:rsidR="002A35F6">
        <w:t xml:space="preserve">, </w:t>
      </w:r>
      <w:r>
        <w:t xml:space="preserve">2008; </w:t>
      </w:r>
      <w:r w:rsidRPr="00CF07A3">
        <w:t>Wing</w:t>
      </w:r>
      <w:r>
        <w:t xml:space="preserve"> </w:t>
      </w:r>
      <w:r w:rsidRPr="00CF07A3">
        <w:t>2006</w:t>
      </w:r>
      <w:r>
        <w:t>)</w:t>
      </w:r>
      <w:r w:rsidRPr="00371465">
        <w:t xml:space="preserve">. These courses </w:t>
      </w:r>
      <w:r>
        <w:t>we</w:t>
      </w:r>
      <w:r w:rsidRPr="00371465">
        <w:t xml:space="preserve">re produced in collaboration with science faculty, and </w:t>
      </w:r>
      <w:r>
        <w:t>a</w:t>
      </w:r>
      <w:r w:rsidRPr="00371465">
        <w:t>re intended to begin each student</w:t>
      </w:r>
      <w:r>
        <w:t>’</w:t>
      </w:r>
      <w:r w:rsidRPr="00371465">
        <w:t xml:space="preserve">s journey into computing. Students </w:t>
      </w:r>
      <w:r>
        <w:t>a</w:t>
      </w:r>
      <w:r w:rsidRPr="00371465">
        <w:t>re presented examples in a familiar language that allows them to focus on the foundational principles o</w:t>
      </w:r>
      <w:r>
        <w:t>f each computational problem (</w:t>
      </w:r>
      <w:r w:rsidRPr="00EB0B09">
        <w:t>Hambrusc</w:t>
      </w:r>
      <w:r>
        <w:t>h et al., 2009).</w:t>
      </w:r>
      <w:r w:rsidRPr="00371465">
        <w:t xml:space="preserve"> </w:t>
      </w:r>
    </w:p>
    <w:p w14:paraId="4C3F7DAF" w14:textId="77777777" w:rsidR="00A26A25" w:rsidRDefault="00A26A25" w:rsidP="00A26A25">
      <w:pPr>
        <w:pStyle w:val="Body"/>
      </w:pPr>
      <w:r w:rsidRPr="00371465">
        <w:t>The research on undergraduate level computing courses directly relates to the comp</w:t>
      </w:r>
      <w:r w:rsidR="0071599F">
        <w:t>utational abilities of graduate</w:t>
      </w:r>
      <w:r w:rsidR="009411B7">
        <w:t>-</w:t>
      </w:r>
      <w:r w:rsidRPr="00371465">
        <w:t xml:space="preserve">level science researchers, as these students have most likely graduated from an undergraduate science program with </w:t>
      </w:r>
      <w:r>
        <w:t xml:space="preserve">little to </w:t>
      </w:r>
      <w:r w:rsidRPr="00371465">
        <w:t xml:space="preserve">no computational training. The concepts emphasized in the courses developed at Purdue, and elsewhere, can be used to inform </w:t>
      </w:r>
      <w:r>
        <w:t>the e</w:t>
      </w:r>
      <w:r w:rsidRPr="00371465">
        <w:t xml:space="preserve">nvironmental </w:t>
      </w:r>
      <w:r>
        <w:t>s</w:t>
      </w:r>
      <w:r w:rsidRPr="00371465">
        <w:t>cience</w:t>
      </w:r>
      <w:r>
        <w:t>s</w:t>
      </w:r>
      <w:r w:rsidRPr="00371465">
        <w:t xml:space="preserve"> and </w:t>
      </w:r>
      <w:r>
        <w:t>s</w:t>
      </w:r>
      <w:r w:rsidRPr="00371465">
        <w:t xml:space="preserve">tatistics departments as to </w:t>
      </w:r>
      <w:r>
        <w:t>which</w:t>
      </w:r>
      <w:r w:rsidRPr="00371465">
        <w:t xml:space="preserve"> computational skills other scientific disciplines, such as physics, biology, and chemistry, believe to be the most important for students to grasp.</w:t>
      </w:r>
    </w:p>
    <w:p w14:paraId="3AC57898" w14:textId="77777777" w:rsidR="00A26A25" w:rsidRDefault="00A26A25" w:rsidP="00A26A25">
      <w:pPr>
        <w:pStyle w:val="Body"/>
        <w:ind w:firstLine="0"/>
      </w:pPr>
    </w:p>
    <w:p w14:paraId="44B026C6" w14:textId="77777777" w:rsidR="00A26A25" w:rsidRDefault="00A26A25" w:rsidP="00A26A25">
      <w:pPr>
        <w:pStyle w:val="SubSectionHeading"/>
      </w:pPr>
      <w:r>
        <w:t xml:space="preserve"> Computational Training for graduate science majors </w:t>
      </w:r>
    </w:p>
    <w:p w14:paraId="34CC65AD" w14:textId="77777777" w:rsidR="00A26A25" w:rsidRDefault="00A26A25" w:rsidP="00A26A25">
      <w:pPr>
        <w:pStyle w:val="Body"/>
        <w:ind w:firstLine="0"/>
      </w:pPr>
    </w:p>
    <w:p w14:paraId="20657F55" w14:textId="2AEEF46E" w:rsidR="00A26A25" w:rsidRDefault="00A26A25" w:rsidP="00A26A25">
      <w:pPr>
        <w:pStyle w:val="Body"/>
      </w:pPr>
      <w:r>
        <w:t xml:space="preserve">A variety of research has been published on teaching computational skills to graduate students in biological fields, with limited attention paid directly to environmental science graduate students. Anecdotal accounts of teaching </w:t>
      </w:r>
      <w:r w:rsidRPr="00737DA0">
        <w:rPr>
          <w:rFonts w:ascii="Courier New" w:hAnsi="Courier New" w:cs="Courier New"/>
        </w:rPr>
        <w:t>R</w:t>
      </w:r>
      <w:r w:rsidRPr="00824B99">
        <w:t xml:space="preserve"> </w:t>
      </w:r>
      <w:r>
        <w:t xml:space="preserve">or Python </w:t>
      </w:r>
      <w:r w:rsidRPr="00824B99">
        <w:t>to</w:t>
      </w:r>
      <w:r>
        <w:t xml:space="preserve"> computa</w:t>
      </w:r>
      <w:r w:rsidR="009302C0">
        <w:t xml:space="preserve">tional biology students (Eglen, </w:t>
      </w:r>
      <w:r>
        <w:t>2009</w:t>
      </w:r>
      <w:r w:rsidR="009302C0">
        <w:t xml:space="preserve">; </w:t>
      </w:r>
      <w:r>
        <w:t>Ekmekci, McAnany, Mura</w:t>
      </w:r>
      <w:r w:rsidR="009302C0">
        <w:t xml:space="preserve">, </w:t>
      </w:r>
      <w:r>
        <w:t xml:space="preserve">2016) provide insight on instructional methods used, with the intention of informing faculty on the successes and shortfalls of these instructional methods. Alternatively, Hampton et al. (2017) highlight the variety of “extramural options for acquiring critical technological skills” (p. 547), emphasizing the importance of creating methods for closing the </w:t>
      </w:r>
      <w:ins w:id="38" w:author="allisontheobold" w:date="2018-12-17T13:23:00Z">
        <w:r w:rsidR="00E51C3A">
          <w:t xml:space="preserve">gap in transferring </w:t>
        </w:r>
      </w:ins>
      <w:r>
        <w:t>computational skill</w:t>
      </w:r>
      <w:ins w:id="39" w:author="allisontheobold" w:date="2018-12-17T13:24:00Z">
        <w:r w:rsidR="00E51C3A">
          <w:t>s to individual fields of research</w:t>
        </w:r>
      </w:ins>
      <w:del w:id="40" w:author="allisontheobold" w:date="2018-12-17T13:24:00Z">
        <w:r w:rsidDel="00E51C3A">
          <w:delText>-transfer gap</w:delText>
        </w:r>
      </w:del>
      <w:r>
        <w:t>. These extramural options range from single online programming lessons to in</w:t>
      </w:r>
      <w:r w:rsidR="005C5B6A">
        <w:t>-</w:t>
      </w:r>
      <w:r>
        <w:t xml:space="preserve">person workshops to full university courses, each with their own target audience. Yet, none of the existing prevalent training resources are targeted towards graduate students. </w:t>
      </w:r>
    </w:p>
    <w:p w14:paraId="70D29F6A" w14:textId="77777777" w:rsidR="00A26A25" w:rsidRDefault="00A26A25" w:rsidP="00A26A25">
      <w:pPr>
        <w:pStyle w:val="Body"/>
      </w:pPr>
      <w:r>
        <w:t xml:space="preserve">Researchers in the Department of Biological and Biomedical Sciences at Harvard have developed one such intensive workshop that introduces graduate bioinformatics students to the "fundamentals of programming, statistics, and image and data analysis through the use </w:t>
      </w:r>
      <w:r w:rsidR="00863AB4">
        <w:t>of MATLAB" (Stefan et al., 2015,</w:t>
      </w:r>
      <w:r>
        <w:t xml:space="preserve"> p. 2). This course is framed not only with the goals of developing programming skills and statistical understandings, but also emphasizing how to algorithmically reason through a computational problem. The structure of the “</w:t>
      </w:r>
      <w:r w:rsidRPr="002B5A1C">
        <w:t>two-week</w:t>
      </w:r>
      <w:r>
        <w:t xml:space="preserve"> intensive ‘bootcamp’” consists of </w:t>
      </w:r>
      <w:r w:rsidRPr="002B5A1C">
        <w:t>five full, mandatory days</w:t>
      </w:r>
      <w:r>
        <w:t xml:space="preserve">. The workshop dedicates the first two days to an introduction to programming using MATLAB, where students learn a variety of topics, including creating variables, performing basic variable operations, indexing, logicals, functions, conditionals, and loops. Day 3 is dedicated to developing statistical understandings, including probability distributions, hypothesis testing, p-values, bootstrapping methods, and multiple testing. </w:t>
      </w:r>
      <w:r w:rsidRPr="002B5A1C">
        <w:t>Day 4</w:t>
      </w:r>
      <w:r>
        <w:t xml:space="preserve"> covers topics in i</w:t>
      </w:r>
      <w:r w:rsidRPr="002B5A1C">
        <w:t>mage analysis,</w:t>
      </w:r>
      <w:r>
        <w:t xml:space="preserve"> </w:t>
      </w:r>
      <w:r w:rsidRPr="002B5A1C">
        <w:t>and</w:t>
      </w:r>
      <w:r>
        <w:t xml:space="preserve"> </w:t>
      </w:r>
      <w:r w:rsidRPr="002B5A1C">
        <w:t>Day 5</w:t>
      </w:r>
      <w:r>
        <w:t xml:space="preserve"> assists s</w:t>
      </w:r>
      <w:r w:rsidRPr="002B5A1C">
        <w:t>tudents</w:t>
      </w:r>
      <w:r>
        <w:t xml:space="preserve"> in working with their o</w:t>
      </w:r>
      <w:r w:rsidRPr="002B5A1C">
        <w:t>wn</w:t>
      </w:r>
      <w:r>
        <w:t xml:space="preserve"> </w:t>
      </w:r>
      <w:r w:rsidRPr="002B5A1C">
        <w:t>data</w:t>
      </w:r>
      <w:r>
        <w:t>. These workshops are given twice a year, once</w:t>
      </w:r>
      <w:r w:rsidR="003A46D5">
        <w:t xml:space="preserve"> </w:t>
      </w:r>
      <w:r>
        <w:t>prior to the start of the school year as new graduate students are attending orientation, and a second time for</w:t>
      </w:r>
      <w:r w:rsidR="00A12F44">
        <w:t xml:space="preserve"> upper-level graduate students and post-doctoral fellows </w:t>
      </w:r>
      <w:r>
        <w:t>(</w:t>
      </w:r>
      <w:r w:rsidRPr="0047472C">
        <w:t>Gutlerner</w:t>
      </w:r>
      <w:r>
        <w:t xml:space="preserve"> &amp; Van Vactor, 2013).</w:t>
      </w:r>
    </w:p>
    <w:p w14:paraId="5B3AA6E8" w14:textId="77777777" w:rsidR="00A26A25" w:rsidRDefault="00A26A25" w:rsidP="00A26A25">
      <w:pPr>
        <w:pStyle w:val="Body"/>
      </w:pPr>
      <w:r>
        <w:t xml:space="preserve">In introducing beginning graduate students to these concepts, researchers hoped to lower the computational barrier for students taking courses, empower students to learn computational tools on their own, and allow for other courses to "build upon this foundation and integrate quantitative methods </w:t>
      </w:r>
      <w:r>
        <w:lastRenderedPageBreak/>
        <w:t xml:space="preserve">throughout the curriculum" (Stefan et al., 2015. p. 2). Survey results from the last five offerings (Spring 2012 to Spring 2014) indicated that “students report significant gains in their self-assessed programming ability,” with students reporting that some of the </w:t>
      </w:r>
      <w:r w:rsidR="00E87B7D">
        <w:t xml:space="preserve">computational </w:t>
      </w:r>
      <w:r>
        <w:t>concepts “around statistics [are the] most challenging” (Stefan et al., 2015. p. 8). These surveys also indicated that, following completion of the course, students believed they had acquired practical quantitative and computational skills that would prepare them for research in their field, recognized the importance of computational and quantitative methods in their field, felt confident in the methods they had learned, and would recommend that other graduate students learn these types of</w:t>
      </w:r>
      <w:r w:rsidR="00E87B7D">
        <w:t xml:space="preserve"> computational</w:t>
      </w:r>
      <w:r>
        <w:t xml:space="preserve"> methods.   </w:t>
      </w:r>
    </w:p>
    <w:p w14:paraId="742206CB" w14:textId="3B3DBE86" w:rsidR="00A26A25" w:rsidRDefault="00A26A25" w:rsidP="00297624">
      <w:pPr>
        <w:pStyle w:val="Body"/>
      </w:pPr>
      <w:r>
        <w:t>This study aims to close th</w:t>
      </w:r>
      <w:ins w:id="41" w:author="allisontheobold" w:date="2018-12-17T13:27:00Z">
        <w:r w:rsidR="00D765A8">
          <w:t>e</w:t>
        </w:r>
      </w:ins>
      <w:del w:id="42" w:author="allisontheobold" w:date="2018-12-17T13:27:00Z">
        <w:r w:rsidDel="00D765A8">
          <w:delText>is</w:delText>
        </w:r>
      </w:del>
      <w:r>
        <w:t xml:space="preserve"> gap in the research</w:t>
      </w:r>
      <w:ins w:id="43" w:author="allisontheobold" w:date="2018-12-17T13:27:00Z">
        <w:r w:rsidR="00D765A8">
          <w:t xml:space="preserve"> between </w:t>
        </w:r>
      </w:ins>
      <w:ins w:id="44" w:author="allisontheobold" w:date="2018-12-17T13:28:00Z">
        <w:r w:rsidR="002064C9">
          <w:t xml:space="preserve">the computational training of graduate </w:t>
        </w:r>
      </w:ins>
      <w:ins w:id="45" w:author="allisontheobold" w:date="2018-12-17T13:32:00Z">
        <w:r w:rsidR="00CC7721">
          <w:t xml:space="preserve">environmental science </w:t>
        </w:r>
      </w:ins>
      <w:ins w:id="46" w:author="allisontheobold" w:date="2018-12-17T13:28:00Z">
        <w:r w:rsidR="002064C9">
          <w:t>students</w:t>
        </w:r>
      </w:ins>
      <w:ins w:id="47" w:author="allisontheobold" w:date="2018-12-17T13:29:00Z">
        <w:r w:rsidR="00D47CB5">
          <w:t xml:space="preserve"> and the </w:t>
        </w:r>
      </w:ins>
      <w:del w:id="48" w:author="allisontheobold" w:date="2018-12-17T13:31:00Z">
        <w:r w:rsidDel="00D47CB5">
          <w:delText xml:space="preserve">, while advancing the exploration of the existing skill-transfer gap by </w:delText>
        </w:r>
      </w:del>
      <w:del w:id="49" w:author="allisontheobold" w:date="2018-12-17T13:32:00Z">
        <w:r w:rsidDel="00EC534B">
          <w:delText>understand</w:delText>
        </w:r>
      </w:del>
      <w:del w:id="50" w:author="allisontheobold" w:date="2018-12-17T13:31:00Z">
        <w:r w:rsidDel="00D47CB5">
          <w:delText>ing</w:delText>
        </w:r>
      </w:del>
      <w:del w:id="51" w:author="allisontheobold" w:date="2018-12-17T13:32:00Z">
        <w:r w:rsidDel="00EC534B">
          <w:delText xml:space="preserve"> the </w:delText>
        </w:r>
      </w:del>
      <w:r>
        <w:t xml:space="preserve">resources environmental science graduate students invoke when </w:t>
      </w:r>
      <w:del w:id="52" w:author="allisontheobold" w:date="2018-12-17T13:32:00Z">
        <w:r w:rsidDel="00155FA8">
          <w:delText xml:space="preserve">learning and </w:delText>
        </w:r>
      </w:del>
      <w:r>
        <w:t xml:space="preserve">reasoning through </w:t>
      </w:r>
      <w:r w:rsidR="004C6C15">
        <w:t xml:space="preserve">computational problems </w:t>
      </w:r>
      <w:r w:rsidR="00B460A0">
        <w:t xml:space="preserve">in order to </w:t>
      </w:r>
      <w:r>
        <w:t>appl</w:t>
      </w:r>
      <w:r w:rsidR="004C6C15">
        <w:t xml:space="preserve">y statistics </w:t>
      </w:r>
      <w:r>
        <w:t>in their field</w:t>
      </w:r>
      <w:r w:rsidR="00B460A0">
        <w:t xml:space="preserve"> of research</w:t>
      </w:r>
      <w:r>
        <w:t xml:space="preserve">. </w:t>
      </w:r>
    </w:p>
    <w:p w14:paraId="586B84E4" w14:textId="77777777" w:rsidR="00A26A25" w:rsidRDefault="00A26A25" w:rsidP="00A26A25">
      <w:pPr>
        <w:pStyle w:val="Body"/>
      </w:pPr>
    </w:p>
    <w:p w14:paraId="2FD61571" w14:textId="77777777" w:rsidR="00A26A25" w:rsidRDefault="00A26A25" w:rsidP="00A26A25">
      <w:pPr>
        <w:pStyle w:val="SectionHeading"/>
      </w:pPr>
      <w:r w:rsidRPr="0060630B">
        <w:t>Methodology</w:t>
      </w:r>
    </w:p>
    <w:p w14:paraId="43015822" w14:textId="77777777" w:rsidR="00A26A25" w:rsidRDefault="00A26A25" w:rsidP="00A26A25">
      <w:pPr>
        <w:pStyle w:val="Body"/>
      </w:pPr>
    </w:p>
    <w:p w14:paraId="259EE027" w14:textId="2CA5FAC6" w:rsidR="00A26A25" w:rsidRDefault="00A26A25" w:rsidP="00A26A25">
      <w:pPr>
        <w:pStyle w:val="Body"/>
      </w:pPr>
      <w:r>
        <w:t xml:space="preserve">For this study, a pragmatic phenomenological approach was appropriate, as the intention was to understand and describe common experiences in </w:t>
      </w:r>
      <w:r w:rsidR="00F819C4">
        <w:t xml:space="preserve">statistical </w:t>
      </w:r>
      <w:r>
        <w:t>computational thinking and abilities for environmental science graduate students when applying their computational skills and understandings in their own research. The focus of this study lent itself naturally to a pragmatic framework, since a pragmatic framework allows for an emphasis on the process of finding a working solution, allowing for varied solutions rather than a single solution (Creswell, 2013).  A phenomenology formed the appropriate context for this study, as ever</w:t>
      </w:r>
      <w:r w:rsidR="0035342B">
        <w:t>y graduate student selected had</w:t>
      </w:r>
      <w:r>
        <w:t xml:space="preserve"> experienced the same phenomenon of enrolling in the </w:t>
      </w:r>
      <w:ins w:id="53" w:author="allisontheobold" w:date="2018-12-17T13:33:00Z">
        <w:r w:rsidR="00901F65">
          <w:t xml:space="preserve">graduate-level applied statistics course </w:t>
        </w:r>
      </w:ins>
      <w:del w:id="54" w:author="allisontheobold" w:date="2018-12-17T13:33:00Z">
        <w:r w:rsidDel="00901F65">
          <w:delText>“</w:delText>
        </w:r>
        <w:commentRangeStart w:id="55"/>
        <w:r w:rsidDel="00901F65">
          <w:delText>Methods of Data Analysis I and II</w:delText>
        </w:r>
        <w:commentRangeEnd w:id="55"/>
        <w:r w:rsidR="00484A00" w:rsidDel="00901F65">
          <w:rPr>
            <w:rStyle w:val="CommentReference"/>
          </w:rPr>
          <w:commentReference w:id="55"/>
        </w:r>
        <w:r w:rsidDel="00901F65">
          <w:delText xml:space="preserve">” </w:delText>
        </w:r>
      </w:del>
      <w:r>
        <w:t xml:space="preserve">sequence. </w:t>
      </w:r>
    </w:p>
    <w:p w14:paraId="5B09FCCD" w14:textId="41FC7A5B" w:rsidR="00A26A25" w:rsidRPr="00CB4D36" w:rsidRDefault="00A26A25" w:rsidP="00A26A25">
      <w:pPr>
        <w:pStyle w:val="Body"/>
      </w:pPr>
      <w:r>
        <w:t>W</w:t>
      </w:r>
      <w:r w:rsidR="004D373E">
        <w:t>e examined factors that influenced</w:t>
      </w:r>
      <w:r>
        <w:t xml:space="preserve"> how environmental science graduate students gained computational knowledge and the ability to reason through </w:t>
      </w:r>
      <w:ins w:id="56" w:author="Stacey Hancock" w:date="2018-12-11T11:34:00Z">
        <w:r w:rsidR="00AE4439">
          <w:t xml:space="preserve">statistical </w:t>
        </w:r>
      </w:ins>
      <w:r>
        <w:t>applications in their disciplines.</w:t>
      </w:r>
      <w:ins w:id="57" w:author="allisontheobold" w:date="2018-12-17T13:35:00Z">
        <w:r w:rsidR="00820FD1">
          <w:t xml:space="preserve"> </w:t>
        </w:r>
        <w:commentRangeStart w:id="58"/>
        <w:r w:rsidR="00820FD1">
          <w:t>In this study computational statistics is considered to consist of</w:t>
        </w:r>
      </w:ins>
      <w:ins w:id="59" w:author="allisontheobold" w:date="2018-12-18T09:11:00Z">
        <w:r w:rsidR="001F0568">
          <w:t xml:space="preserve"> the computing necessary for the entire process of statistical analysis, </w:t>
        </w:r>
      </w:ins>
      <w:ins w:id="60" w:author="allisontheobold" w:date="2018-12-17T13:37:00Z">
        <w:r w:rsidR="00820FD1">
          <w:t>from data cleaning to data visualization to data analysis.</w:t>
        </w:r>
      </w:ins>
      <w:commentRangeEnd w:id="58"/>
      <w:ins w:id="61" w:author="allisontheobold" w:date="2018-12-18T09:12:00Z">
        <w:r w:rsidR="003E72BD">
          <w:rPr>
            <w:rStyle w:val="CommentReference"/>
          </w:rPr>
          <w:commentReference w:id="58"/>
        </w:r>
      </w:ins>
      <w:ins w:id="62" w:author="allisontheobold" w:date="2018-12-17T13:37:00Z">
        <w:r w:rsidR="00820FD1">
          <w:t xml:space="preserve"> </w:t>
        </w:r>
      </w:ins>
      <w:del w:id="63" w:author="allisontheobold" w:date="2018-12-17T13:37:00Z">
        <w:r w:rsidDel="00820FD1">
          <w:delText xml:space="preserve"> </w:delText>
        </w:r>
      </w:del>
      <w:commentRangeStart w:id="64"/>
      <w:del w:id="65" w:author="allisontheobold" w:date="2018-12-17T13:33:00Z">
        <w:r w:rsidDel="00721D92">
          <w:delText>Unlike typical definitions of computational knowledge and abilities, which focus on a student's understanding and fluency of computer programming</w:delText>
        </w:r>
        <w:commentRangeEnd w:id="64"/>
        <w:r w:rsidR="00AE4439" w:rsidDel="00721D92">
          <w:rPr>
            <w:rStyle w:val="CommentReference"/>
          </w:rPr>
          <w:commentReference w:id="64"/>
        </w:r>
        <w:r w:rsidDel="00721D92">
          <w:delText xml:space="preserve">, we </w:delText>
        </w:r>
      </w:del>
      <w:ins w:id="66" w:author="allisontheobold" w:date="2018-12-17T13:33:00Z">
        <w:r w:rsidR="00721D92">
          <w:t xml:space="preserve">We </w:t>
        </w:r>
      </w:ins>
      <w:r>
        <w:t>chose to align our definition with the computational thinking taxonomy developed by Weintrop et al. (2016)</w:t>
      </w:r>
      <w:r w:rsidRPr="004A1CE7">
        <w:t>.</w:t>
      </w:r>
      <w:r>
        <w:t xml:space="preserve"> This definition includes fluency of c</w:t>
      </w:r>
      <w:r w:rsidR="00D3675C">
        <w:t xml:space="preserve">omputer programming, </w:t>
      </w:r>
      <w:r>
        <w:t>knowledge of data practices, the ability to reason through problems wi</w:t>
      </w:r>
      <w:r w:rsidR="00D3675C">
        <w:t xml:space="preserve">th a given set of tools, and </w:t>
      </w:r>
      <w:r>
        <w:t xml:space="preserve">knowledge of resources that could provide assistance </w:t>
      </w:r>
      <w:r w:rsidR="001F2453">
        <w:t xml:space="preserve">in solving a particular problem. This allows for the possiblity that these students could call upon any or all </w:t>
      </w:r>
      <w:r w:rsidR="00B066D4">
        <w:t xml:space="preserve">of these skills as they reason through computational problems in order </w:t>
      </w:r>
      <w:r w:rsidR="001F2453">
        <w:t xml:space="preserve">to apply statistics to their research. </w:t>
      </w:r>
    </w:p>
    <w:p w14:paraId="29342D00" w14:textId="77777777" w:rsidR="00A26A25" w:rsidRDefault="00A26A25" w:rsidP="00A26A25">
      <w:pPr>
        <w:pStyle w:val="Body"/>
        <w:ind w:firstLine="0"/>
      </w:pPr>
    </w:p>
    <w:p w14:paraId="51AF1B63" w14:textId="77777777" w:rsidR="00A26A25" w:rsidRDefault="00A26A25" w:rsidP="00A26A25">
      <w:pPr>
        <w:pStyle w:val="SubSectionHeading"/>
      </w:pPr>
      <w:r>
        <w:t xml:space="preserve"> </w:t>
      </w:r>
      <w:r w:rsidRPr="00163F41">
        <w:t>Participants</w:t>
      </w:r>
    </w:p>
    <w:p w14:paraId="45BA7C42" w14:textId="77777777" w:rsidR="00A26A25" w:rsidRDefault="00A26A25" w:rsidP="00A26A25">
      <w:pPr>
        <w:pStyle w:val="Body"/>
      </w:pPr>
    </w:p>
    <w:p w14:paraId="1E3DBAE8" w14:textId="1FE62CE5" w:rsidR="00A26A25" w:rsidRDefault="007C3D11" w:rsidP="00A26A25">
      <w:pPr>
        <w:pStyle w:val="Body"/>
      </w:pPr>
      <w:r>
        <w:t>Students</w:t>
      </w:r>
      <w:r w:rsidR="0022512F">
        <w:t xml:space="preserve"> were recruited</w:t>
      </w:r>
      <w:r w:rsidR="00D54719">
        <w:t xml:space="preserve"> </w:t>
      </w:r>
      <w:r w:rsidR="0022512F">
        <w:t>from</w:t>
      </w:r>
      <w:r w:rsidR="00D54719">
        <w:t xml:space="preserve"> </w:t>
      </w:r>
      <w:r>
        <w:t xml:space="preserve">the </w:t>
      </w:r>
      <w:ins w:id="67" w:author="allisontheobold" w:date="2018-12-17T13:38:00Z">
        <w:r w:rsidR="00820FD1">
          <w:t>second semester of a graduate-level applied statistics course sequence</w:t>
        </w:r>
        <w:r w:rsidR="00820FD1" w:rsidDel="00820FD1">
          <w:t xml:space="preserve"> </w:t>
        </w:r>
      </w:ins>
      <w:commentRangeStart w:id="68"/>
      <w:del w:id="69" w:author="allisontheobold" w:date="2018-12-17T13:38:00Z">
        <w:r w:rsidR="00D54719" w:rsidDel="00820FD1">
          <w:delText xml:space="preserve">second semester graduate-level statistics </w:delText>
        </w:r>
        <w:r w:rsidR="00A26A25" w:rsidDel="00820FD1">
          <w:delText xml:space="preserve">course </w:delText>
        </w:r>
        <w:commentRangeEnd w:id="68"/>
        <w:r w:rsidR="003D7670" w:rsidDel="00820FD1">
          <w:rPr>
            <w:rStyle w:val="CommentReference"/>
          </w:rPr>
          <w:commentReference w:id="68"/>
        </w:r>
      </w:del>
      <w:r w:rsidR="00A26A25">
        <w:t>in spring of 2</w:t>
      </w:r>
      <w:r w:rsidR="00E04352">
        <w:t>017. These students were interviewed</w:t>
      </w:r>
      <w:r w:rsidR="00A26A25">
        <w:t xml:space="preserve"> following their spring break, nearly halfway through the course. Only</w:t>
      </w:r>
      <w:r w:rsidR="00DD2029">
        <w:t xml:space="preserve"> </w:t>
      </w:r>
      <w:r w:rsidR="00A26A25">
        <w:t xml:space="preserve">graduate students </w:t>
      </w:r>
      <w:del w:id="70" w:author="Stacey Hancock" w:date="2018-12-11T12:08:00Z">
        <w:r w:rsidR="00A26A25" w:rsidDel="0099286B">
          <w:delText xml:space="preserve">from environmental science fields </w:delText>
        </w:r>
      </w:del>
      <w:ins w:id="71" w:author="Stacey Hancock" w:date="2018-12-11T12:07:00Z">
        <w:r w:rsidR="0099286B">
          <w:t xml:space="preserve">taking the course for their respective master’s or doctoral programs </w:t>
        </w:r>
      </w:ins>
      <w:ins w:id="72" w:author="Stacey Hancock" w:date="2018-12-11T12:08:00Z">
        <w:r w:rsidR="0099286B">
          <w:t xml:space="preserve">in environmental science fields </w:t>
        </w:r>
      </w:ins>
      <w:r w:rsidR="00A26A25">
        <w:t>were considered.</w:t>
      </w:r>
      <w:del w:id="73" w:author="Stacey Hancock" w:date="2018-12-11T12:07:00Z">
        <w:r w:rsidR="00A26A25" w:rsidDel="0099286B">
          <w:delText xml:space="preserve"> These students were taking the course for their respective master’s or doctoral programs. </w:delText>
        </w:r>
      </w:del>
    </w:p>
    <w:p w14:paraId="41382255" w14:textId="77777777" w:rsidR="00A26A25" w:rsidRDefault="00A43E96" w:rsidP="00A26A25">
      <w:pPr>
        <w:pStyle w:val="Body"/>
      </w:pPr>
      <w:r>
        <w:t>All of the envirionmental science graduate s</w:t>
      </w:r>
      <w:r w:rsidR="00A26A25">
        <w:t>tudents were requested to complete a survey detailing their previous statistics and</w:t>
      </w:r>
      <w:del w:id="74" w:author="Stacey Hancock" w:date="2018-12-11T12:08:00Z">
        <w:r w:rsidR="00A26A25" w:rsidDel="0099286B">
          <w:delText xml:space="preserve"> </w:delText>
        </w:r>
      </w:del>
      <w:r w:rsidR="00A26A25">
        <w:t xml:space="preserve"> computer science courses, describe the computer languages they were familiar with, and outline their independent research experience. A total of eight graduate environmental science students were enrolled in this course in the spring of 2017, all of which completed the survey. All eight of these students were then asked to participate in an in-depth interview, of which five agreed. </w:t>
      </w:r>
    </w:p>
    <w:p w14:paraId="2189FEBB" w14:textId="3DDF5FE6" w:rsidR="00A26A25" w:rsidRDefault="00A26A25" w:rsidP="002A10E3">
      <w:pPr>
        <w:pStyle w:val="Body"/>
      </w:pPr>
      <w:del w:id="75" w:author="Stacey Hancock" w:date="2018-12-11T12:09:00Z">
        <w:r w:rsidDel="0099286B">
          <w:delText>All of the</w:delText>
        </w:r>
      </w:del>
      <w:ins w:id="76" w:author="Stacey Hancock" w:date="2018-12-11T12:09:00Z">
        <w:r w:rsidR="0099286B">
          <w:t>The five</w:t>
        </w:r>
      </w:ins>
      <w:r>
        <w:t xml:space="preserve"> students who agreed to be </w:t>
      </w:r>
      <w:r w:rsidR="00F97892">
        <w:t xml:space="preserve">interviewed </w:t>
      </w:r>
      <w:ins w:id="77" w:author="Stacey Hancock" w:date="2018-12-11T12:09:00Z">
        <w:r w:rsidR="0099286B">
          <w:t xml:space="preserve">all </w:t>
        </w:r>
      </w:ins>
      <w:r w:rsidR="00F97892">
        <w:t>identified as women</w:t>
      </w:r>
      <w:r>
        <w:t xml:space="preserve">, and all had </w:t>
      </w:r>
      <w:r w:rsidR="00155518">
        <w:t>taken the first course in the sequence</w:t>
      </w:r>
      <w:r w:rsidR="003F4E5E">
        <w:t xml:space="preserve"> in the last two years.</w:t>
      </w:r>
      <w:r w:rsidR="002A10E3">
        <w:t xml:space="preserve"> </w:t>
      </w:r>
      <w:r>
        <w:t>Additional details of the</w:t>
      </w:r>
      <w:ins w:id="78" w:author="Stacey Hancock" w:date="2018-12-11T12:09:00Z">
        <w:r w:rsidR="0099286B">
          <w:t>se</w:t>
        </w:r>
      </w:ins>
      <w:r>
        <w:t xml:space="preserve"> five participants are summarized in Table 1. </w:t>
      </w:r>
    </w:p>
    <w:p w14:paraId="45FE1C55" w14:textId="7B63363A" w:rsidR="00A26A25" w:rsidRDefault="00420B67" w:rsidP="00A26A25">
      <w:pPr>
        <w:pStyle w:val="Body"/>
      </w:pPr>
      <w:r>
        <w:t xml:space="preserve">Of the five </w:t>
      </w:r>
      <w:ins w:id="79" w:author="Stacey Hancock" w:date="2018-12-11T12:09:00Z">
        <w:r w:rsidR="0099286B">
          <w:t xml:space="preserve">interview </w:t>
        </w:r>
      </w:ins>
      <w:r>
        <w:t>participants, four</w:t>
      </w:r>
      <w:r w:rsidR="00A26A25">
        <w:t xml:space="preserve"> had taken or were taking the four statistics courses required for completion of a Graduate Certificate in Applied Statistics. These four courses include </w:t>
      </w:r>
      <w:del w:id="80" w:author="allisontheobold" w:date="2018-12-17T13:38:00Z">
        <w:r w:rsidR="00A26A25" w:rsidDel="004F3864">
          <w:delText>“Methods of Data Analysis I and II”,</w:delText>
        </w:r>
      </w:del>
      <w:ins w:id="81" w:author="allisontheobold" w:date="2018-12-17T13:38:00Z">
        <w:r w:rsidR="004F3864">
          <w:t xml:space="preserve">the graduate-level applied statistics course sequence, sampling, </w:t>
        </w:r>
      </w:ins>
      <w:del w:id="82" w:author="allisontheobold" w:date="2018-12-17T13:38:00Z">
        <w:r w:rsidR="00A26A25" w:rsidDel="004F3864">
          <w:delText xml:space="preserve"> “Sam</w:delText>
        </w:r>
      </w:del>
      <w:del w:id="83" w:author="allisontheobold" w:date="2018-12-17T13:39:00Z">
        <w:r w:rsidR="00A26A25" w:rsidDel="004F3864">
          <w:delText>pling” or “E</w:delText>
        </w:r>
      </w:del>
      <w:ins w:id="84" w:author="allisontheobold" w:date="2018-12-17T13:39:00Z">
        <w:r w:rsidR="004F3864">
          <w:t>e</w:t>
        </w:r>
      </w:ins>
      <w:r w:rsidR="00A26A25">
        <w:t xml:space="preserve">xperimental </w:t>
      </w:r>
      <w:ins w:id="85" w:author="allisontheobold" w:date="2018-12-17T13:39:00Z">
        <w:r w:rsidR="004F3864">
          <w:t>d</w:t>
        </w:r>
      </w:ins>
      <w:del w:id="86" w:author="allisontheobold" w:date="2018-12-17T13:39:00Z">
        <w:r w:rsidR="00A26A25" w:rsidDel="004F3864">
          <w:delText>D</w:delText>
        </w:r>
      </w:del>
      <w:r w:rsidR="00A26A25">
        <w:t>esign</w:t>
      </w:r>
      <w:r w:rsidR="000D49CD">
        <w:t>,</w:t>
      </w:r>
      <w:ins w:id="87" w:author="allisontheobold" w:date="2018-12-17T13:39:00Z">
        <w:r w:rsidR="004F3864">
          <w:t xml:space="preserve"> </w:t>
        </w:r>
      </w:ins>
      <w:del w:id="88" w:author="allisontheobold" w:date="2018-12-17T13:39:00Z">
        <w:r w:rsidR="00A26A25" w:rsidDel="004F3864">
          <w:delText xml:space="preserve">” </w:delText>
        </w:r>
      </w:del>
      <w:r w:rsidR="00A26A25">
        <w:t>and one additional upper-level statistics course. However,</w:t>
      </w:r>
      <w:r w:rsidR="00C66CC2">
        <w:t xml:space="preserve"> one participant,</w:t>
      </w:r>
      <w:r w:rsidR="00A26A25">
        <w:t xml:space="preserve"> Catherine’s only prior statistics course had been the </w:t>
      </w:r>
      <w:ins w:id="89" w:author="allisontheobold" w:date="2018-12-17T13:39:00Z">
        <w:r w:rsidR="006A20A7">
          <w:t>first semester of the graduate-level applied statistics course sequence</w:t>
        </w:r>
      </w:ins>
      <w:del w:id="90" w:author="allisontheobold" w:date="2018-12-17T13:39:00Z">
        <w:r w:rsidR="00A26A25" w:rsidDel="006A20A7">
          <w:delText>“Methods of Data Analysis I” course</w:delText>
        </w:r>
      </w:del>
      <w:r w:rsidR="00A26A25">
        <w:t xml:space="preserve">. </w:t>
      </w:r>
      <w:del w:id="91" w:author="Stacey Hancock" w:date="2018-12-11T12:10:00Z">
        <w:r w:rsidR="00A26A25" w:rsidDel="004375D8">
          <w:delText>All of the</w:delText>
        </w:r>
      </w:del>
      <w:ins w:id="92" w:author="Stacey Hancock" w:date="2018-12-11T12:10:00Z">
        <w:r w:rsidR="004375D8">
          <w:t>The two</w:t>
        </w:r>
      </w:ins>
      <w:r w:rsidR="00A26A25">
        <w:t xml:space="preserve"> participants who had taken </w:t>
      </w:r>
      <w:r w:rsidR="00FD3801">
        <w:t xml:space="preserve">general </w:t>
      </w:r>
      <w:r w:rsidR="00A26A25">
        <w:t xml:space="preserve">computer </w:t>
      </w:r>
      <w:r w:rsidR="00A26A25">
        <w:lastRenderedPageBreak/>
        <w:t>science courses had done so in their undergraduate coursework. Every participant voiced familiarity with SQL, either from independent research experiences o</w:t>
      </w:r>
      <w:r w:rsidR="001E40C4">
        <w:t>r from coursework.</w:t>
      </w:r>
      <w:r w:rsidR="00193E51">
        <w:t xml:space="preserve"> </w:t>
      </w:r>
      <w:r w:rsidR="001E40C4">
        <w:t xml:space="preserve"> S</w:t>
      </w:r>
      <w:r w:rsidR="00A26A25">
        <w:t xml:space="preserve">tephanie </w:t>
      </w:r>
      <w:r w:rsidR="00193E51">
        <w:t xml:space="preserve">instead </w:t>
      </w:r>
      <w:r w:rsidR="00A26A25">
        <w:t>had experience with both Python and Java after completing a year’s work as a research assistant, prior to enrolling in graduate school. Four of the participants had begun or were nearly finished with their master’s thesis, while Robin had just begun to work on the projects associated with her dissertation.</w:t>
      </w:r>
    </w:p>
    <w:p w14:paraId="4091BEE6" w14:textId="77777777" w:rsidR="00A26A25" w:rsidRDefault="00A26A25" w:rsidP="00A26A25">
      <w:pPr>
        <w:pStyle w:val="Body"/>
      </w:pPr>
    </w:p>
    <w:p w14:paraId="3255451D" w14:textId="21C7F0D3" w:rsidR="00A26A25" w:rsidRDefault="00A26A25" w:rsidP="00A26A25">
      <w:pPr>
        <w:pStyle w:val="TableFigureHeading"/>
      </w:pPr>
      <w:r>
        <w:t>Table 1. Academic demographics of participants: degree seeking, program of study, academic year they to</w:t>
      </w:r>
      <w:r w:rsidR="00C66CC2">
        <w:t>ok</w:t>
      </w:r>
      <w:ins w:id="93" w:author="allisontheobold" w:date="2018-12-17T13:40:00Z">
        <w:r w:rsidR="001D22E5">
          <w:t xml:space="preserve"> the </w:t>
        </w:r>
      </w:ins>
      <w:del w:id="94" w:author="allisontheobold" w:date="2018-12-17T13:40:00Z">
        <w:r w:rsidR="00C66CC2" w:rsidDel="001D22E5">
          <w:delText xml:space="preserve"> </w:delText>
        </w:r>
      </w:del>
      <w:r w:rsidR="00C66CC2">
        <w:t xml:space="preserve">first </w:t>
      </w:r>
      <w:ins w:id="95" w:author="allisontheobold" w:date="2018-12-17T13:40:00Z">
        <w:r w:rsidR="001D22E5">
          <w:t>semester graduate-level applied statistics</w:t>
        </w:r>
      </w:ins>
      <w:ins w:id="96" w:author="allisontheobold" w:date="2018-12-17T13:41:00Z">
        <w:r w:rsidR="00641AA1">
          <w:t xml:space="preserve"> </w:t>
        </w:r>
        <w:r w:rsidR="001D22E5">
          <w:t xml:space="preserve">(GLAS) </w:t>
        </w:r>
      </w:ins>
      <w:ins w:id="97" w:author="allisontheobold" w:date="2018-12-17T13:40:00Z">
        <w:r w:rsidR="001D22E5">
          <w:t xml:space="preserve">course </w:t>
        </w:r>
      </w:ins>
      <w:del w:id="98" w:author="allisontheobold" w:date="2018-12-17T13:40:00Z">
        <w:r w:rsidR="00C66CC2" w:rsidDel="001D22E5">
          <w:delText xml:space="preserve">semester graduate-level statistics course </w:delText>
        </w:r>
      </w:del>
      <w:r>
        <w:t xml:space="preserve">(Fall, Spring), number of statistics and computer science (CS) courses they had taken (undergraduate and graduate), programming languages they were familiar with, and amount of independent research they had completed. </w:t>
      </w:r>
    </w:p>
    <w:p w14:paraId="0C492EEC" w14:textId="77777777" w:rsidR="00A26A25" w:rsidRDefault="00A26A25" w:rsidP="00A26A25">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26A25" w14:paraId="3F5968F3" w14:textId="77777777" w:rsidTr="00372BE8">
        <w:tc>
          <w:tcPr>
            <w:tcW w:w="1350" w:type="dxa"/>
            <w:tcBorders>
              <w:top w:val="single" w:sz="4" w:space="0" w:color="auto"/>
              <w:bottom w:val="single" w:sz="4" w:space="0" w:color="auto"/>
            </w:tcBorders>
          </w:tcPr>
          <w:p w14:paraId="6E99CEDA" w14:textId="77777777" w:rsidR="00A26A25" w:rsidRPr="00B803AA" w:rsidRDefault="00A26A25" w:rsidP="003124DD">
            <w:pPr>
              <w:pStyle w:val="TableFigureBody"/>
              <w:jc w:val="left"/>
              <w:rPr>
                <w:b/>
                <w:i/>
              </w:rPr>
            </w:pPr>
            <w:r w:rsidRPr="00B803AA">
              <w:rPr>
                <w:b/>
                <w:i/>
              </w:rPr>
              <w:t>Name (pseudonym)</w:t>
            </w:r>
          </w:p>
        </w:tc>
        <w:tc>
          <w:tcPr>
            <w:tcW w:w="810" w:type="dxa"/>
            <w:tcBorders>
              <w:top w:val="single" w:sz="4" w:space="0" w:color="auto"/>
              <w:bottom w:val="single" w:sz="4" w:space="0" w:color="auto"/>
            </w:tcBorders>
          </w:tcPr>
          <w:p w14:paraId="1DA1671A" w14:textId="77777777" w:rsidR="00A26A25" w:rsidRPr="00B803AA" w:rsidRDefault="00A26A25" w:rsidP="003124DD">
            <w:pPr>
              <w:pStyle w:val="TableFigureBody"/>
              <w:jc w:val="left"/>
              <w:rPr>
                <w:b/>
                <w:i/>
              </w:rPr>
            </w:pPr>
            <w:r w:rsidRPr="00B803AA">
              <w:rPr>
                <w:b/>
                <w:i/>
              </w:rPr>
              <w:t>Degree</w:t>
            </w:r>
          </w:p>
        </w:tc>
        <w:tc>
          <w:tcPr>
            <w:tcW w:w="1440" w:type="dxa"/>
            <w:tcBorders>
              <w:top w:val="single" w:sz="4" w:space="0" w:color="auto"/>
              <w:bottom w:val="single" w:sz="4" w:space="0" w:color="auto"/>
            </w:tcBorders>
          </w:tcPr>
          <w:p w14:paraId="53FD051E" w14:textId="77777777" w:rsidR="00A26A25" w:rsidRPr="00B803AA" w:rsidRDefault="00A26A25" w:rsidP="003124DD">
            <w:pPr>
              <w:pStyle w:val="TableFigureBody"/>
              <w:jc w:val="left"/>
              <w:rPr>
                <w:b/>
                <w:i/>
              </w:rPr>
            </w:pPr>
            <w:r w:rsidRPr="00B803AA">
              <w:rPr>
                <w:b/>
                <w:i/>
              </w:rPr>
              <w:t>Program</w:t>
            </w:r>
          </w:p>
        </w:tc>
        <w:tc>
          <w:tcPr>
            <w:tcW w:w="810" w:type="dxa"/>
            <w:tcBorders>
              <w:top w:val="single" w:sz="4" w:space="0" w:color="auto"/>
              <w:bottom w:val="single" w:sz="4" w:space="0" w:color="auto"/>
            </w:tcBorders>
          </w:tcPr>
          <w:p w14:paraId="2CBA4457" w14:textId="6CD2AC27" w:rsidR="00A26A25" w:rsidRPr="00B803AA" w:rsidRDefault="00CD030F" w:rsidP="003124DD">
            <w:pPr>
              <w:pStyle w:val="TableFigureBody"/>
              <w:jc w:val="left"/>
              <w:rPr>
                <w:b/>
                <w:i/>
              </w:rPr>
            </w:pPr>
            <w:ins w:id="99" w:author="allisontheobold" w:date="2018-12-17T13:41:00Z">
              <w:r>
                <w:rPr>
                  <w:b/>
                  <w:i/>
                </w:rPr>
                <w:t>GLAS</w:t>
              </w:r>
            </w:ins>
            <w:del w:id="100" w:author="allisontheobold" w:date="2018-12-17T13:41:00Z">
              <w:r w:rsidR="00A26A25" w:rsidDel="00CD030F">
                <w:rPr>
                  <w:b/>
                  <w:i/>
                </w:rPr>
                <w:delText>MDA</w:delText>
              </w:r>
            </w:del>
            <w:r w:rsidR="00A26A25">
              <w:rPr>
                <w:b/>
                <w:i/>
              </w:rPr>
              <w:t xml:space="preserve"> I </w:t>
            </w:r>
          </w:p>
        </w:tc>
        <w:tc>
          <w:tcPr>
            <w:tcW w:w="900" w:type="dxa"/>
            <w:tcBorders>
              <w:top w:val="single" w:sz="4" w:space="0" w:color="auto"/>
              <w:bottom w:val="single" w:sz="4" w:space="0" w:color="auto"/>
            </w:tcBorders>
          </w:tcPr>
          <w:p w14:paraId="00DC7B6D" w14:textId="77777777" w:rsidR="00A26A25" w:rsidRPr="00B803AA" w:rsidRDefault="00A26A25" w:rsidP="003124DD">
            <w:pPr>
              <w:pStyle w:val="TableFigureBody"/>
              <w:jc w:val="left"/>
              <w:rPr>
                <w:b/>
                <w:i/>
              </w:rPr>
            </w:pPr>
            <w:r>
              <w:rPr>
                <w:b/>
                <w:i/>
              </w:rPr>
              <w:t>Stat Courses</w:t>
            </w:r>
          </w:p>
        </w:tc>
        <w:tc>
          <w:tcPr>
            <w:tcW w:w="900" w:type="dxa"/>
            <w:tcBorders>
              <w:top w:val="single" w:sz="4" w:space="0" w:color="auto"/>
              <w:bottom w:val="single" w:sz="4" w:space="0" w:color="auto"/>
            </w:tcBorders>
          </w:tcPr>
          <w:p w14:paraId="2577B275" w14:textId="77777777" w:rsidR="00A26A25" w:rsidRPr="00B803AA" w:rsidRDefault="00A26A25" w:rsidP="003124DD">
            <w:pPr>
              <w:pStyle w:val="TableFigureBody"/>
              <w:jc w:val="left"/>
              <w:rPr>
                <w:b/>
                <w:i/>
              </w:rPr>
            </w:pPr>
            <w:r>
              <w:rPr>
                <w:b/>
                <w:i/>
              </w:rPr>
              <w:t xml:space="preserve">CS Courses </w:t>
            </w:r>
          </w:p>
        </w:tc>
        <w:tc>
          <w:tcPr>
            <w:tcW w:w="1170" w:type="dxa"/>
            <w:tcBorders>
              <w:top w:val="single" w:sz="4" w:space="0" w:color="auto"/>
              <w:bottom w:val="single" w:sz="4" w:space="0" w:color="auto"/>
            </w:tcBorders>
          </w:tcPr>
          <w:p w14:paraId="7C05EC45" w14:textId="77777777" w:rsidR="00A26A25" w:rsidRDefault="00A26A25" w:rsidP="003124DD">
            <w:pPr>
              <w:pStyle w:val="TableFigureBody"/>
              <w:jc w:val="left"/>
              <w:rPr>
                <w:b/>
                <w:i/>
              </w:rPr>
            </w:pPr>
            <w:r>
              <w:rPr>
                <w:b/>
                <w:i/>
              </w:rPr>
              <w:t>CS Languages</w:t>
            </w:r>
          </w:p>
        </w:tc>
        <w:tc>
          <w:tcPr>
            <w:tcW w:w="1260" w:type="dxa"/>
            <w:tcBorders>
              <w:top w:val="single" w:sz="4" w:space="0" w:color="auto"/>
              <w:bottom w:val="single" w:sz="4" w:space="0" w:color="auto"/>
            </w:tcBorders>
          </w:tcPr>
          <w:p w14:paraId="0A46207F" w14:textId="77777777" w:rsidR="00A26A25" w:rsidRDefault="00A26A25" w:rsidP="003124DD">
            <w:pPr>
              <w:pStyle w:val="TableFigureBody"/>
              <w:jc w:val="left"/>
              <w:rPr>
                <w:b/>
                <w:i/>
              </w:rPr>
            </w:pPr>
            <w:r>
              <w:rPr>
                <w:b/>
                <w:i/>
              </w:rPr>
              <w:t>Independent Research</w:t>
            </w:r>
          </w:p>
        </w:tc>
      </w:tr>
      <w:tr w:rsidR="00A26A25" w14:paraId="347874F6" w14:textId="77777777" w:rsidTr="00372BE8">
        <w:tc>
          <w:tcPr>
            <w:tcW w:w="1350" w:type="dxa"/>
            <w:tcBorders>
              <w:top w:val="single" w:sz="4" w:space="0" w:color="auto"/>
            </w:tcBorders>
          </w:tcPr>
          <w:p w14:paraId="641C10AF" w14:textId="77777777" w:rsidR="00A26A25" w:rsidRPr="00B803AA" w:rsidRDefault="00A26A25" w:rsidP="00372BE8">
            <w:pPr>
              <w:pStyle w:val="Body"/>
              <w:ind w:firstLine="0"/>
            </w:pPr>
            <w:r w:rsidRPr="00B803AA">
              <w:t>Beth</w:t>
            </w:r>
          </w:p>
        </w:tc>
        <w:tc>
          <w:tcPr>
            <w:tcW w:w="810" w:type="dxa"/>
            <w:tcBorders>
              <w:top w:val="single" w:sz="4" w:space="0" w:color="auto"/>
            </w:tcBorders>
          </w:tcPr>
          <w:p w14:paraId="23B904AF" w14:textId="77777777" w:rsidR="00A26A25" w:rsidRPr="00B803AA" w:rsidRDefault="00A26A25" w:rsidP="00372BE8">
            <w:pPr>
              <w:pStyle w:val="Body"/>
              <w:ind w:firstLine="0"/>
            </w:pPr>
            <w:r>
              <w:t>MS</w:t>
            </w:r>
          </w:p>
        </w:tc>
        <w:tc>
          <w:tcPr>
            <w:tcW w:w="1440" w:type="dxa"/>
            <w:tcBorders>
              <w:top w:val="single" w:sz="4" w:space="0" w:color="auto"/>
            </w:tcBorders>
          </w:tcPr>
          <w:p w14:paraId="0BF571C3" w14:textId="77777777" w:rsidR="00A26A25" w:rsidRPr="00B803AA" w:rsidRDefault="00A26A25" w:rsidP="00372BE8">
            <w:pPr>
              <w:pStyle w:val="Body"/>
              <w:ind w:firstLine="0"/>
            </w:pPr>
            <w:r>
              <w:t>Animal Range Science</w:t>
            </w:r>
          </w:p>
        </w:tc>
        <w:tc>
          <w:tcPr>
            <w:tcW w:w="810" w:type="dxa"/>
            <w:tcBorders>
              <w:top w:val="single" w:sz="4" w:space="0" w:color="auto"/>
            </w:tcBorders>
          </w:tcPr>
          <w:p w14:paraId="621A048E" w14:textId="77777777" w:rsidR="00A26A25" w:rsidRDefault="00A26A25" w:rsidP="00372BE8">
            <w:pPr>
              <w:pStyle w:val="Body"/>
              <w:ind w:firstLine="0"/>
            </w:pPr>
            <w:r>
              <w:t>F 2015</w:t>
            </w:r>
          </w:p>
        </w:tc>
        <w:tc>
          <w:tcPr>
            <w:tcW w:w="900" w:type="dxa"/>
            <w:tcBorders>
              <w:top w:val="single" w:sz="4" w:space="0" w:color="auto"/>
            </w:tcBorders>
          </w:tcPr>
          <w:p w14:paraId="1B2D96B4" w14:textId="77777777" w:rsidR="00A26A25" w:rsidRDefault="00A26A25" w:rsidP="00372BE8">
            <w:pPr>
              <w:pStyle w:val="Body"/>
              <w:ind w:firstLine="0"/>
            </w:pPr>
            <w:r>
              <w:t>4</w:t>
            </w:r>
          </w:p>
        </w:tc>
        <w:tc>
          <w:tcPr>
            <w:tcW w:w="900" w:type="dxa"/>
            <w:tcBorders>
              <w:top w:val="single" w:sz="4" w:space="0" w:color="auto"/>
            </w:tcBorders>
          </w:tcPr>
          <w:p w14:paraId="3EFB2612" w14:textId="77777777" w:rsidR="00A26A25" w:rsidRDefault="00A26A25" w:rsidP="00372BE8">
            <w:pPr>
              <w:pStyle w:val="Body"/>
              <w:ind w:firstLine="0"/>
            </w:pPr>
            <w:r>
              <w:t>0</w:t>
            </w:r>
          </w:p>
        </w:tc>
        <w:tc>
          <w:tcPr>
            <w:tcW w:w="1170" w:type="dxa"/>
            <w:tcBorders>
              <w:top w:val="single" w:sz="4" w:space="0" w:color="auto"/>
            </w:tcBorders>
          </w:tcPr>
          <w:p w14:paraId="43F06099" w14:textId="77777777" w:rsidR="00A26A25" w:rsidRDefault="00A26A25" w:rsidP="00372BE8">
            <w:pPr>
              <w:pStyle w:val="Body"/>
              <w:ind w:firstLine="0"/>
            </w:pPr>
            <w:r>
              <w:t>SQL</w:t>
            </w:r>
          </w:p>
        </w:tc>
        <w:tc>
          <w:tcPr>
            <w:tcW w:w="1260" w:type="dxa"/>
            <w:tcBorders>
              <w:top w:val="single" w:sz="4" w:space="0" w:color="auto"/>
            </w:tcBorders>
          </w:tcPr>
          <w:p w14:paraId="77B6A22C" w14:textId="77777777" w:rsidR="00A26A25" w:rsidRDefault="00A26A25" w:rsidP="00372BE8">
            <w:pPr>
              <w:pStyle w:val="Body"/>
              <w:ind w:firstLine="0"/>
            </w:pPr>
            <w:r>
              <w:t>Thesis</w:t>
            </w:r>
          </w:p>
        </w:tc>
      </w:tr>
      <w:tr w:rsidR="00A26A25" w14:paraId="3B8F23B4" w14:textId="77777777" w:rsidTr="00372BE8">
        <w:tc>
          <w:tcPr>
            <w:tcW w:w="1350" w:type="dxa"/>
          </w:tcPr>
          <w:p w14:paraId="0C2BC854" w14:textId="77777777" w:rsidR="00A26A25" w:rsidRPr="00B803AA" w:rsidRDefault="00A26A25" w:rsidP="00372BE8">
            <w:pPr>
              <w:pStyle w:val="Body"/>
              <w:ind w:firstLine="0"/>
            </w:pPr>
            <w:r w:rsidRPr="00B803AA">
              <w:t>Catherine</w:t>
            </w:r>
          </w:p>
        </w:tc>
        <w:tc>
          <w:tcPr>
            <w:tcW w:w="810" w:type="dxa"/>
          </w:tcPr>
          <w:p w14:paraId="06B0F285" w14:textId="77777777" w:rsidR="00A26A25" w:rsidRPr="00B803AA" w:rsidRDefault="00A26A25" w:rsidP="00372BE8">
            <w:pPr>
              <w:pStyle w:val="Body"/>
              <w:ind w:firstLine="0"/>
            </w:pPr>
            <w:r w:rsidRPr="00B803AA">
              <w:t>M</w:t>
            </w:r>
            <w:r>
              <w:t>S</w:t>
            </w:r>
          </w:p>
        </w:tc>
        <w:tc>
          <w:tcPr>
            <w:tcW w:w="1440" w:type="dxa"/>
          </w:tcPr>
          <w:p w14:paraId="4D548E0A" w14:textId="77777777" w:rsidR="00A26A25" w:rsidRPr="00B803AA" w:rsidRDefault="00A26A25" w:rsidP="00372BE8">
            <w:pPr>
              <w:pStyle w:val="Body"/>
              <w:ind w:firstLine="0"/>
            </w:pPr>
            <w:r>
              <w:t>Environmental Science</w:t>
            </w:r>
          </w:p>
        </w:tc>
        <w:tc>
          <w:tcPr>
            <w:tcW w:w="810" w:type="dxa"/>
          </w:tcPr>
          <w:p w14:paraId="3FD9F88A" w14:textId="77777777" w:rsidR="00A26A25" w:rsidRDefault="00A26A25" w:rsidP="00372BE8">
            <w:pPr>
              <w:pStyle w:val="Body"/>
              <w:ind w:firstLine="0"/>
            </w:pPr>
            <w:r>
              <w:t>F 2015</w:t>
            </w:r>
          </w:p>
        </w:tc>
        <w:tc>
          <w:tcPr>
            <w:tcW w:w="900" w:type="dxa"/>
          </w:tcPr>
          <w:p w14:paraId="282096FB" w14:textId="77777777" w:rsidR="00A26A25" w:rsidRDefault="00A26A25" w:rsidP="00372BE8">
            <w:pPr>
              <w:pStyle w:val="Body"/>
              <w:ind w:firstLine="0"/>
            </w:pPr>
            <w:r>
              <w:t>1</w:t>
            </w:r>
          </w:p>
        </w:tc>
        <w:tc>
          <w:tcPr>
            <w:tcW w:w="900" w:type="dxa"/>
          </w:tcPr>
          <w:p w14:paraId="054CF4A7" w14:textId="77777777" w:rsidR="00A26A25" w:rsidRDefault="00A26A25" w:rsidP="00372BE8">
            <w:pPr>
              <w:pStyle w:val="Body"/>
              <w:ind w:firstLine="0"/>
            </w:pPr>
            <w:r>
              <w:t>0</w:t>
            </w:r>
          </w:p>
        </w:tc>
        <w:tc>
          <w:tcPr>
            <w:tcW w:w="1170" w:type="dxa"/>
          </w:tcPr>
          <w:p w14:paraId="7452597F" w14:textId="77777777" w:rsidR="00A26A25" w:rsidRDefault="00A26A25" w:rsidP="00372BE8">
            <w:pPr>
              <w:pStyle w:val="Body"/>
              <w:ind w:firstLine="0"/>
            </w:pPr>
            <w:r>
              <w:t>SQL</w:t>
            </w:r>
          </w:p>
        </w:tc>
        <w:tc>
          <w:tcPr>
            <w:tcW w:w="1260" w:type="dxa"/>
          </w:tcPr>
          <w:p w14:paraId="16404B22" w14:textId="77777777" w:rsidR="00A26A25" w:rsidRDefault="00A26A25" w:rsidP="00372BE8">
            <w:pPr>
              <w:pStyle w:val="Body"/>
              <w:ind w:firstLine="0"/>
            </w:pPr>
            <w:r>
              <w:t>Thesis</w:t>
            </w:r>
          </w:p>
        </w:tc>
      </w:tr>
      <w:tr w:rsidR="00A26A25" w14:paraId="4008AF17" w14:textId="77777777" w:rsidTr="00372BE8">
        <w:tc>
          <w:tcPr>
            <w:tcW w:w="1350" w:type="dxa"/>
          </w:tcPr>
          <w:p w14:paraId="7D598DBF" w14:textId="77777777" w:rsidR="00A26A25" w:rsidRPr="00B803AA" w:rsidRDefault="00A26A25" w:rsidP="00372BE8">
            <w:pPr>
              <w:pStyle w:val="Body"/>
              <w:ind w:firstLine="0"/>
            </w:pPr>
            <w:r w:rsidRPr="00B803AA">
              <w:t>Kelly</w:t>
            </w:r>
          </w:p>
        </w:tc>
        <w:tc>
          <w:tcPr>
            <w:tcW w:w="810" w:type="dxa"/>
          </w:tcPr>
          <w:p w14:paraId="6F9FE506" w14:textId="77777777" w:rsidR="00A26A25" w:rsidRPr="00B803AA" w:rsidRDefault="00A26A25" w:rsidP="00372BE8">
            <w:pPr>
              <w:pStyle w:val="Body"/>
              <w:ind w:firstLine="0"/>
            </w:pPr>
            <w:r>
              <w:t>MS</w:t>
            </w:r>
          </w:p>
        </w:tc>
        <w:tc>
          <w:tcPr>
            <w:tcW w:w="1440" w:type="dxa"/>
          </w:tcPr>
          <w:p w14:paraId="64221522" w14:textId="77777777" w:rsidR="00A26A25" w:rsidRPr="00B803AA" w:rsidRDefault="00A26A25" w:rsidP="00372BE8">
            <w:pPr>
              <w:pStyle w:val="Body"/>
              <w:ind w:firstLine="0"/>
            </w:pPr>
            <w:r w:rsidRPr="00B803AA">
              <w:t>E</w:t>
            </w:r>
            <w:r>
              <w:t>cology</w:t>
            </w:r>
          </w:p>
        </w:tc>
        <w:tc>
          <w:tcPr>
            <w:tcW w:w="810" w:type="dxa"/>
          </w:tcPr>
          <w:p w14:paraId="0A91A03B" w14:textId="77777777" w:rsidR="00A26A25" w:rsidRPr="00B803AA" w:rsidRDefault="00A26A25" w:rsidP="00372BE8">
            <w:pPr>
              <w:pStyle w:val="Body"/>
              <w:ind w:firstLine="0"/>
            </w:pPr>
            <w:r>
              <w:t>S 2016</w:t>
            </w:r>
          </w:p>
        </w:tc>
        <w:tc>
          <w:tcPr>
            <w:tcW w:w="900" w:type="dxa"/>
          </w:tcPr>
          <w:p w14:paraId="0FBCB9F9" w14:textId="77777777" w:rsidR="00A26A25" w:rsidRPr="00B803AA" w:rsidRDefault="00A26A25" w:rsidP="00372BE8">
            <w:pPr>
              <w:pStyle w:val="Body"/>
              <w:ind w:firstLine="0"/>
            </w:pPr>
            <w:r>
              <w:t>3</w:t>
            </w:r>
          </w:p>
        </w:tc>
        <w:tc>
          <w:tcPr>
            <w:tcW w:w="900" w:type="dxa"/>
          </w:tcPr>
          <w:p w14:paraId="56374452" w14:textId="77777777" w:rsidR="00A26A25" w:rsidRPr="00B803AA" w:rsidRDefault="00A26A25" w:rsidP="00372BE8">
            <w:pPr>
              <w:pStyle w:val="Body"/>
              <w:ind w:firstLine="0"/>
            </w:pPr>
            <w:r>
              <w:t>1</w:t>
            </w:r>
          </w:p>
        </w:tc>
        <w:tc>
          <w:tcPr>
            <w:tcW w:w="1170" w:type="dxa"/>
          </w:tcPr>
          <w:p w14:paraId="2144E6D7" w14:textId="77777777" w:rsidR="00A26A25" w:rsidRPr="00B803AA" w:rsidRDefault="00A26A25" w:rsidP="00372BE8">
            <w:pPr>
              <w:pStyle w:val="Body"/>
              <w:ind w:firstLine="0"/>
            </w:pPr>
            <w:r>
              <w:t>SQL</w:t>
            </w:r>
          </w:p>
        </w:tc>
        <w:tc>
          <w:tcPr>
            <w:tcW w:w="1260" w:type="dxa"/>
          </w:tcPr>
          <w:p w14:paraId="6B5892E8" w14:textId="77777777" w:rsidR="00A26A25" w:rsidRPr="00B803AA" w:rsidRDefault="00A26A25" w:rsidP="00372BE8">
            <w:pPr>
              <w:pStyle w:val="Body"/>
              <w:ind w:firstLine="0"/>
            </w:pPr>
            <w:r>
              <w:t>Thesis</w:t>
            </w:r>
            <w:r>
              <w:br/>
            </w:r>
          </w:p>
        </w:tc>
      </w:tr>
      <w:tr w:rsidR="00A26A25" w14:paraId="3125EFCF" w14:textId="77777777" w:rsidTr="00372BE8">
        <w:tc>
          <w:tcPr>
            <w:tcW w:w="1350" w:type="dxa"/>
          </w:tcPr>
          <w:p w14:paraId="2831D2E8" w14:textId="77777777" w:rsidR="00A26A25" w:rsidRPr="00B803AA" w:rsidRDefault="00A26A25" w:rsidP="00372BE8">
            <w:pPr>
              <w:pStyle w:val="Body"/>
              <w:ind w:firstLine="0"/>
            </w:pPr>
            <w:r w:rsidRPr="00B803AA">
              <w:t>Robin</w:t>
            </w:r>
          </w:p>
        </w:tc>
        <w:tc>
          <w:tcPr>
            <w:tcW w:w="810" w:type="dxa"/>
          </w:tcPr>
          <w:p w14:paraId="1A74E80C" w14:textId="77777777" w:rsidR="00A26A25" w:rsidRPr="00B803AA" w:rsidRDefault="00A26A25" w:rsidP="00372BE8">
            <w:pPr>
              <w:pStyle w:val="Body"/>
              <w:ind w:firstLine="0"/>
            </w:pPr>
            <w:r>
              <w:t>Ph</w:t>
            </w:r>
            <w:r w:rsidRPr="00B803AA">
              <w:t>D</w:t>
            </w:r>
          </w:p>
        </w:tc>
        <w:tc>
          <w:tcPr>
            <w:tcW w:w="1440" w:type="dxa"/>
          </w:tcPr>
          <w:p w14:paraId="11F6DF11" w14:textId="77777777" w:rsidR="00A26A25" w:rsidRPr="00B803AA" w:rsidRDefault="00A26A25" w:rsidP="00372BE8">
            <w:pPr>
              <w:pStyle w:val="Body"/>
              <w:ind w:firstLine="0"/>
            </w:pPr>
            <w:r w:rsidRPr="00B803AA">
              <w:t>E</w:t>
            </w:r>
            <w:r>
              <w:t>nvironmental Science</w:t>
            </w:r>
          </w:p>
        </w:tc>
        <w:tc>
          <w:tcPr>
            <w:tcW w:w="810" w:type="dxa"/>
          </w:tcPr>
          <w:p w14:paraId="46D84653" w14:textId="77777777" w:rsidR="00A26A25" w:rsidRPr="00B803AA" w:rsidRDefault="00A26A25" w:rsidP="00372BE8">
            <w:pPr>
              <w:pStyle w:val="Body"/>
              <w:ind w:firstLine="0"/>
            </w:pPr>
            <w:r>
              <w:t>F 2015</w:t>
            </w:r>
          </w:p>
        </w:tc>
        <w:tc>
          <w:tcPr>
            <w:tcW w:w="900" w:type="dxa"/>
          </w:tcPr>
          <w:p w14:paraId="720EAC00" w14:textId="77777777" w:rsidR="00A26A25" w:rsidRPr="00B803AA" w:rsidRDefault="00A26A25" w:rsidP="00372BE8">
            <w:pPr>
              <w:pStyle w:val="Body"/>
              <w:ind w:firstLine="0"/>
            </w:pPr>
            <w:r>
              <w:t>2</w:t>
            </w:r>
          </w:p>
        </w:tc>
        <w:tc>
          <w:tcPr>
            <w:tcW w:w="900" w:type="dxa"/>
          </w:tcPr>
          <w:p w14:paraId="37E971A3" w14:textId="77777777" w:rsidR="00A26A25" w:rsidRPr="00B803AA" w:rsidRDefault="00A26A25" w:rsidP="00372BE8">
            <w:pPr>
              <w:pStyle w:val="Body"/>
              <w:ind w:firstLine="0"/>
            </w:pPr>
            <w:r>
              <w:t>2</w:t>
            </w:r>
          </w:p>
        </w:tc>
        <w:tc>
          <w:tcPr>
            <w:tcW w:w="1170" w:type="dxa"/>
          </w:tcPr>
          <w:p w14:paraId="11B95AF3" w14:textId="77777777" w:rsidR="00A26A25" w:rsidRPr="00B803AA" w:rsidRDefault="00A26A25" w:rsidP="00372BE8">
            <w:pPr>
              <w:pStyle w:val="Body"/>
              <w:ind w:firstLine="0"/>
            </w:pPr>
            <w:r>
              <w:t>Python, SQL</w:t>
            </w:r>
          </w:p>
        </w:tc>
        <w:tc>
          <w:tcPr>
            <w:tcW w:w="1260" w:type="dxa"/>
          </w:tcPr>
          <w:p w14:paraId="0EE2E2DD" w14:textId="77777777" w:rsidR="00A26A25" w:rsidRPr="00B803AA" w:rsidRDefault="00A26A25" w:rsidP="00372BE8">
            <w:pPr>
              <w:pStyle w:val="Body"/>
              <w:ind w:firstLine="0"/>
              <w:jc w:val="left"/>
            </w:pPr>
            <w:r>
              <w:t>A few projects</w:t>
            </w:r>
          </w:p>
        </w:tc>
      </w:tr>
      <w:tr w:rsidR="00A26A25" w14:paraId="209C5C91" w14:textId="77777777" w:rsidTr="00372BE8">
        <w:tc>
          <w:tcPr>
            <w:tcW w:w="1350" w:type="dxa"/>
          </w:tcPr>
          <w:p w14:paraId="176DA288" w14:textId="77777777" w:rsidR="00A26A25" w:rsidRPr="00B803AA" w:rsidRDefault="00A26A25" w:rsidP="00372BE8">
            <w:pPr>
              <w:pStyle w:val="Body"/>
              <w:ind w:firstLine="0"/>
            </w:pPr>
            <w:r w:rsidRPr="00B803AA">
              <w:t>Stephanie</w:t>
            </w:r>
          </w:p>
        </w:tc>
        <w:tc>
          <w:tcPr>
            <w:tcW w:w="810" w:type="dxa"/>
          </w:tcPr>
          <w:p w14:paraId="6400F613" w14:textId="77777777" w:rsidR="00A26A25" w:rsidRPr="00B803AA" w:rsidRDefault="00A26A25" w:rsidP="00372BE8">
            <w:pPr>
              <w:pStyle w:val="Body"/>
              <w:ind w:firstLine="0"/>
            </w:pPr>
            <w:r>
              <w:t>MS</w:t>
            </w:r>
          </w:p>
        </w:tc>
        <w:tc>
          <w:tcPr>
            <w:tcW w:w="1440" w:type="dxa"/>
          </w:tcPr>
          <w:p w14:paraId="13ED195C" w14:textId="77777777" w:rsidR="00A26A25" w:rsidRPr="00B803AA" w:rsidRDefault="00A26A25" w:rsidP="00372BE8">
            <w:pPr>
              <w:pStyle w:val="Body"/>
              <w:ind w:firstLine="0"/>
            </w:pPr>
            <w:r w:rsidRPr="00B803AA">
              <w:t>E</w:t>
            </w:r>
            <w:r>
              <w:t>nvironmental Science</w:t>
            </w:r>
          </w:p>
        </w:tc>
        <w:tc>
          <w:tcPr>
            <w:tcW w:w="810" w:type="dxa"/>
          </w:tcPr>
          <w:p w14:paraId="09F2ABD4" w14:textId="77777777" w:rsidR="00A26A25" w:rsidRPr="00B803AA" w:rsidRDefault="00A26A25" w:rsidP="00372BE8">
            <w:pPr>
              <w:pStyle w:val="Body"/>
              <w:ind w:firstLine="0"/>
            </w:pPr>
            <w:r>
              <w:t>F 2015</w:t>
            </w:r>
          </w:p>
        </w:tc>
        <w:tc>
          <w:tcPr>
            <w:tcW w:w="900" w:type="dxa"/>
          </w:tcPr>
          <w:p w14:paraId="3DB6897B" w14:textId="77777777" w:rsidR="00A26A25" w:rsidRPr="00B803AA" w:rsidRDefault="00A26A25" w:rsidP="00372BE8">
            <w:pPr>
              <w:pStyle w:val="Body"/>
              <w:ind w:firstLine="0"/>
            </w:pPr>
            <w:r>
              <w:t>4</w:t>
            </w:r>
          </w:p>
        </w:tc>
        <w:tc>
          <w:tcPr>
            <w:tcW w:w="900" w:type="dxa"/>
          </w:tcPr>
          <w:p w14:paraId="1EC506A2" w14:textId="77777777" w:rsidR="00A26A25" w:rsidRPr="00B803AA" w:rsidRDefault="00A26A25" w:rsidP="00372BE8">
            <w:pPr>
              <w:pStyle w:val="Body"/>
              <w:ind w:firstLine="0"/>
            </w:pPr>
            <w:r>
              <w:t>0</w:t>
            </w:r>
          </w:p>
        </w:tc>
        <w:tc>
          <w:tcPr>
            <w:tcW w:w="1170" w:type="dxa"/>
          </w:tcPr>
          <w:p w14:paraId="079C2B41" w14:textId="77777777" w:rsidR="00A26A25" w:rsidRPr="00B803AA" w:rsidRDefault="00A26A25" w:rsidP="00372BE8">
            <w:pPr>
              <w:pStyle w:val="Body"/>
              <w:ind w:firstLine="0"/>
            </w:pPr>
            <w:r w:rsidRPr="004A3F6E">
              <w:t>Python, Java</w:t>
            </w:r>
            <w:r>
              <w:t xml:space="preserve">, </w:t>
            </w:r>
            <w:r w:rsidRPr="004A3F6E">
              <w:t>SQL</w:t>
            </w:r>
          </w:p>
        </w:tc>
        <w:tc>
          <w:tcPr>
            <w:tcW w:w="1260" w:type="dxa"/>
          </w:tcPr>
          <w:p w14:paraId="0D340B26" w14:textId="77777777" w:rsidR="00A26A25" w:rsidRPr="00B803AA" w:rsidRDefault="00A26A25" w:rsidP="00372BE8">
            <w:pPr>
              <w:pStyle w:val="Body"/>
              <w:ind w:firstLine="0"/>
            </w:pPr>
            <w:r>
              <w:br/>
              <w:t>Thesis</w:t>
            </w:r>
          </w:p>
        </w:tc>
      </w:tr>
    </w:tbl>
    <w:p w14:paraId="2997DD26" w14:textId="77777777" w:rsidR="00A26A25" w:rsidRDefault="00A26A25" w:rsidP="00A26A25">
      <w:pPr>
        <w:pStyle w:val="Body"/>
        <w:ind w:firstLine="0"/>
      </w:pPr>
      <w:r>
        <w:tab/>
      </w:r>
    </w:p>
    <w:p w14:paraId="420BD6AB" w14:textId="77777777" w:rsidR="00A26A25" w:rsidRDefault="00A26A25" w:rsidP="00A26A25">
      <w:pPr>
        <w:pStyle w:val="Body"/>
        <w:ind w:firstLine="0"/>
      </w:pPr>
    </w:p>
    <w:p w14:paraId="5B372C1F" w14:textId="77777777" w:rsidR="00A26A25" w:rsidRDefault="00A26A25" w:rsidP="00A26A25">
      <w:pPr>
        <w:pStyle w:val="SubSectionHeading"/>
      </w:pPr>
      <w:r>
        <w:t xml:space="preserve"> Data collection </w:t>
      </w:r>
    </w:p>
    <w:p w14:paraId="6EA47E78" w14:textId="77777777" w:rsidR="00A26A25" w:rsidRDefault="00A26A25" w:rsidP="00A26A25">
      <w:pPr>
        <w:pStyle w:val="Body"/>
      </w:pPr>
    </w:p>
    <w:p w14:paraId="3794C04C" w14:textId="6CD9B5BA" w:rsidR="00A26A25" w:rsidRDefault="00A26A25" w:rsidP="00A26A25">
      <w:pPr>
        <w:pStyle w:val="Body"/>
      </w:pPr>
      <w:r>
        <w:t xml:space="preserve">Following the preliminary survey, students who agreed to be interviewed were </w:t>
      </w:r>
      <w:r w:rsidR="00233CB8">
        <w:t xml:space="preserve">audio recorded </w:t>
      </w:r>
      <w:r>
        <w:t>describ</w:t>
      </w:r>
      <w:r w:rsidR="00C114AD">
        <w:t xml:space="preserve">ing </w:t>
      </w:r>
      <w:r>
        <w:t xml:space="preserve">their coursework, where and how they acquired their </w:t>
      </w:r>
      <w:r w:rsidR="00886DDE">
        <w:t xml:space="preserve">computational knowledge, and </w:t>
      </w:r>
      <w:r>
        <w:t>discuss</w:t>
      </w:r>
      <w:r w:rsidR="00886DDE">
        <w:t xml:space="preserve">ing </w:t>
      </w:r>
      <w:r>
        <w:t xml:space="preserve"> their experiences in acquiring these </w:t>
      </w:r>
      <w:r w:rsidR="00E35A79">
        <w:t xml:space="preserve">computational </w:t>
      </w:r>
      <w:r>
        <w:t xml:space="preserve">understandings. This interview </w:t>
      </w:r>
      <w:r w:rsidR="002A472C">
        <w:t xml:space="preserve">protocol </w:t>
      </w:r>
      <w:r>
        <w:t>was modified from surveys administered by researchers investigating computational thinking at Harvard using</w:t>
      </w:r>
      <w:r w:rsidR="00A83FB4">
        <w:t xml:space="preserve"> Scratch, an interac</w:t>
      </w:r>
      <w:ins w:id="101" w:author="Stacey Hancock" w:date="2018-12-11T12:11:00Z">
        <w:r w:rsidR="00BB4E34">
          <w:t>t</w:t>
        </w:r>
      </w:ins>
      <w:r w:rsidR="00A83FB4">
        <w:t xml:space="preserve">ive programming language for creating interactive art, stories, and simulations. This rubric provided </w:t>
      </w:r>
      <w:r>
        <w:t>rich</w:t>
      </w:r>
      <w:r w:rsidR="00A83FB4">
        <w:t xml:space="preserve"> content for </w:t>
      </w:r>
      <w:r>
        <w:t>assessing students' experiences in performing computational applications (“Interviewing Students,” n.d.). The full interview protocol is included as an Appendix.</w:t>
      </w:r>
    </w:p>
    <w:p w14:paraId="60A20371" w14:textId="58191F26" w:rsidR="00A26A25" w:rsidRDefault="00A26A25" w:rsidP="00A26A25">
      <w:pPr>
        <w:pStyle w:val="Body"/>
      </w:pPr>
      <w:r>
        <w:t xml:space="preserve">Following the interview, students were asked to work through </w:t>
      </w:r>
      <w:r w:rsidR="007A03B5">
        <w:t xml:space="preserve">a set of </w:t>
      </w:r>
      <w:r>
        <w:t xml:space="preserve">ecological applications of statistical computing. These </w:t>
      </w:r>
      <w:r w:rsidR="007A03B5">
        <w:t xml:space="preserve">tasks </w:t>
      </w:r>
      <w:r>
        <w:t xml:space="preserve">assessed students' abilities to reason through applications of statistical computing, and outlined any gaps noticeable in students' ability to transfer their </w:t>
      </w:r>
      <w:r w:rsidR="00B06A64">
        <w:t xml:space="preserve">statistical </w:t>
      </w:r>
      <w:r w:rsidR="00F01586">
        <w:t xml:space="preserve">knowledge to </w:t>
      </w:r>
      <w:r>
        <w:t>applications</w:t>
      </w:r>
      <w:r w:rsidR="00F01586">
        <w:t xml:space="preserve"> of statistical computing</w:t>
      </w:r>
      <w:r>
        <w:t xml:space="preserve">. Computational problems were developed in collaboration with statistics faculty at the university. The analysis in this paper is based on the five interviews on </w:t>
      </w:r>
      <w:r w:rsidR="00E83C28">
        <w:t>students’ experiences acquiring the computational knowledge necessary to apply statistics to their research</w:t>
      </w:r>
      <w:r>
        <w:t xml:space="preserve">; students' abilities to reason through ecological applications of statistical computing will be used in a future analysis. </w:t>
      </w:r>
    </w:p>
    <w:p w14:paraId="426AEC1A" w14:textId="77777777" w:rsidR="00A26A25" w:rsidRDefault="00A26A25" w:rsidP="00A26A25">
      <w:pPr>
        <w:pStyle w:val="Body"/>
      </w:pPr>
    </w:p>
    <w:p w14:paraId="1AF08A6C" w14:textId="77777777" w:rsidR="00A26A25" w:rsidRDefault="00A26A25" w:rsidP="00A26A25">
      <w:pPr>
        <w:pStyle w:val="SubSectionHeading"/>
      </w:pPr>
      <w:r>
        <w:t xml:space="preserve"> </w:t>
      </w:r>
      <w:r w:rsidRPr="008751B0">
        <w:t>Data Analysis</w:t>
      </w:r>
    </w:p>
    <w:p w14:paraId="18FB1712" w14:textId="77777777" w:rsidR="00A26A25" w:rsidRDefault="00A26A25" w:rsidP="00A26A25">
      <w:pPr>
        <w:pStyle w:val="Body"/>
      </w:pPr>
    </w:p>
    <w:p w14:paraId="73B0CC1A" w14:textId="77777777" w:rsidR="007A03B5" w:rsidRDefault="007A03B5" w:rsidP="00A26A25">
      <w:pPr>
        <w:pStyle w:val="Body"/>
      </w:pPr>
      <w:r>
        <w:t>Interviews</w:t>
      </w:r>
      <w:r w:rsidR="00A26A25">
        <w:t xml:space="preserve"> for each participant were transcribed verbatim, with participants' names removed and pseudonyms given. Descriptive coding was then implemented to analyze and describe </w:t>
      </w:r>
      <w:r w:rsidR="00373790">
        <w:t xml:space="preserve">how </w:t>
      </w:r>
      <w:r>
        <w:t xml:space="preserve">the participants had </w:t>
      </w:r>
      <w:r w:rsidR="00A26A25">
        <w:t>acquired their knowledge of the</w:t>
      </w:r>
      <w:r>
        <w:t xml:space="preserve"> </w:t>
      </w:r>
      <w:r w:rsidR="00373790">
        <w:t>computational skills</w:t>
      </w:r>
      <w:r>
        <w:t xml:space="preserve"> they used to complete the statistical computing tasks. </w:t>
      </w:r>
    </w:p>
    <w:p w14:paraId="6092F4FC" w14:textId="256E8A0F" w:rsidR="00A26A25" w:rsidRDefault="00A26A25" w:rsidP="00A26A25">
      <w:pPr>
        <w:pStyle w:val="Body"/>
      </w:pPr>
      <w:r>
        <w:t xml:space="preserve">The transcripts were read numerous times in order to segment the data and construct themes specific to each individual's acquisition of statistical computing skills. With these individual themes, we were able to compare commonalities that emerged across participants. Initially, three themes in statististical computing knowledge acquisition emerged. When new variations of knowledge acquistion emerged, they were </w:t>
      </w:r>
      <w:r>
        <w:lastRenderedPageBreak/>
        <w:t xml:space="preserve">scrutinized to see </w:t>
      </w:r>
      <w:r w:rsidR="000B4AF7">
        <w:t xml:space="preserve">if they fit within the developed </w:t>
      </w:r>
      <w:r>
        <w:t>codebook or if modifcations were necessary. The original three themes remained as the final three themes</w:t>
      </w:r>
      <w:ins w:id="102" w:author="Stacey Hancock" w:date="2018-12-11T12:13:00Z">
        <w:r w:rsidR="00BB4E34">
          <w:t xml:space="preserve"> outlined in Section 4</w:t>
        </w:r>
      </w:ins>
      <w:r>
        <w:t xml:space="preserve">.    </w:t>
      </w:r>
    </w:p>
    <w:p w14:paraId="00CD44FD" w14:textId="713C9339" w:rsidR="00A26A25" w:rsidRDefault="002A7635" w:rsidP="00A26A25">
      <w:pPr>
        <w:pStyle w:val="Body"/>
      </w:pPr>
      <w:r>
        <w:t>To establish</w:t>
      </w:r>
      <w:r w:rsidR="00A26A25">
        <w:t xml:space="preserve"> validity, participants were provided with an itemized detail of how they completed the problem and the transcription of their interview. </w:t>
      </w:r>
      <w:del w:id="103" w:author="Stacey Hancock" w:date="2018-12-11T12:13:00Z">
        <w:r w:rsidR="00A26A25" w:rsidDel="00BB4E34">
          <w:delText xml:space="preserve">The </w:delText>
        </w:r>
      </w:del>
      <w:ins w:id="104" w:author="Stacey Hancock" w:date="2018-12-11T12:13:00Z">
        <w:r w:rsidR="00BB4E34">
          <w:t xml:space="preserve">This </w:t>
        </w:r>
      </w:ins>
      <w:r w:rsidR="00A26A25">
        <w:t>inclusion of member checking allows participants to check for accuracy of their statements. The authenticity of the study,</w:t>
      </w:r>
      <w:r w:rsidR="0099646C">
        <w:t xml:space="preserve"> its ability to capture the perceived</w:t>
      </w:r>
      <w:r w:rsidR="00A26A25">
        <w:t xml:space="preserve"> experiences of students' abilities to think through computational problems, is enhanced with the lack of researcher engagement with students prior to their participation in the study. This </w:t>
      </w:r>
      <w:del w:id="105" w:author="Stacey Hancock" w:date="2018-12-11T12:14:00Z">
        <w:r w:rsidR="00BB76D9" w:rsidDel="00BB4E34">
          <w:delText xml:space="preserve">helps </w:delText>
        </w:r>
      </w:del>
      <w:ins w:id="106" w:author="Stacey Hancock" w:date="2018-12-11T12:14:00Z">
        <w:r w:rsidR="00BB4E34">
          <w:t xml:space="preserve">helped </w:t>
        </w:r>
      </w:ins>
      <w:r w:rsidR="00BB76D9">
        <w:t xml:space="preserve">to </w:t>
      </w:r>
      <w:r w:rsidR="00A26A25">
        <w:t>ensure that no student felt more comfortable in the interview environment, articulating their experiences, than any other student.</w:t>
      </w:r>
    </w:p>
    <w:p w14:paraId="5DDC3E6D" w14:textId="77777777" w:rsidR="00A26A25" w:rsidRDefault="00A26A25" w:rsidP="00A26A25">
      <w:pPr>
        <w:pStyle w:val="Body"/>
      </w:pPr>
    </w:p>
    <w:p w14:paraId="6553D55B" w14:textId="77777777" w:rsidR="00A26A25" w:rsidRDefault="00A26A25" w:rsidP="00A26A25">
      <w:pPr>
        <w:pStyle w:val="SectionHeading"/>
      </w:pPr>
      <w:r>
        <w:t>results</w:t>
      </w:r>
    </w:p>
    <w:p w14:paraId="5C2CEFBB" w14:textId="77777777" w:rsidR="00A26A25" w:rsidRDefault="00A26A25" w:rsidP="00A26A25">
      <w:pPr>
        <w:pStyle w:val="Body"/>
      </w:pPr>
    </w:p>
    <w:p w14:paraId="42F5B372" w14:textId="40EE4916" w:rsidR="00A26A25" w:rsidRDefault="00A26A25" w:rsidP="00A26A25">
      <w:pPr>
        <w:pStyle w:val="Body"/>
        <w:ind w:firstLine="0"/>
      </w:pPr>
      <w:r>
        <w:t>When investigating where these students gained their computati</w:t>
      </w:r>
      <w:r w:rsidR="002C0083">
        <w:t xml:space="preserve">onal knowledge, we expected </w:t>
      </w:r>
      <w:del w:id="107" w:author="Stacey Hancock" w:date="2018-12-11T12:14:00Z">
        <w:r w:rsidDel="00AC76B2">
          <w:delText xml:space="preserve">the </w:delText>
        </w:r>
      </w:del>
      <w:r>
        <w:t>themes of content and support structure to emerge. However, the themes that emerged from every participant’s interview primarily related to the support structures they employed, rather than the content that helped them succeed</w:t>
      </w:r>
      <w:r w:rsidR="001916F7">
        <w:t xml:space="preserve"> when performing applications of statistical computing</w:t>
      </w:r>
      <w:r>
        <w:t>. In this section we present the</w:t>
      </w:r>
      <w:ins w:id="108" w:author="Stacey Hancock" w:date="2018-12-11T12:14:00Z">
        <w:r w:rsidR="00AC76B2">
          <w:t>se</w:t>
        </w:r>
      </w:ins>
      <w:r>
        <w:t xml:space="preserve"> themes that developed throughout the participants’ interviews:</w:t>
      </w:r>
      <w:r w:rsidRPr="00BA743D">
        <w:t xml:space="preserve"> </w:t>
      </w:r>
      <w:r>
        <w:t xml:space="preserve">(1) independent research, (2) singular consultant, and (3) peer support. A sub-theme of </w:t>
      </w:r>
      <w:r w:rsidR="00F17E83">
        <w:t>“</w:t>
      </w:r>
      <w:r>
        <w:t>coursework</w:t>
      </w:r>
      <w:r w:rsidR="00F17E83">
        <w:t>”</w:t>
      </w:r>
      <w:r>
        <w:t xml:space="preserve"> appeared within peer support and independent research, where participants voiced the importance of their coursework on their knowledge of statistical computing. However, this sub-theme was consistently voiced to depend on peer assistance or independent research in its impact on participants’ understanding of statistical computing. The themes and sub-themes are summarized in Table 2.</w:t>
      </w:r>
    </w:p>
    <w:p w14:paraId="66F2066F" w14:textId="77777777" w:rsidR="00A26A25" w:rsidRDefault="00A26A25" w:rsidP="00A26A25">
      <w:pPr>
        <w:pStyle w:val="Body"/>
      </w:pPr>
      <w:r>
        <w:t xml:space="preserve">  </w:t>
      </w:r>
    </w:p>
    <w:p w14:paraId="6DEDD159" w14:textId="77777777" w:rsidR="00A26A25" w:rsidRDefault="00A26A25" w:rsidP="00A26A25">
      <w:pPr>
        <w:pStyle w:val="TableFigureHeading"/>
      </w:pPr>
      <w:r>
        <w:t xml:space="preserve">Table 2. Participants’ themes in acquisition of statistical computing knowledge </w:t>
      </w:r>
    </w:p>
    <w:p w14:paraId="57853B4B" w14:textId="77777777" w:rsidR="00A26A25" w:rsidRDefault="00A26A25" w:rsidP="00A26A25">
      <w:pPr>
        <w:pStyle w:val="Body"/>
      </w:pPr>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A26A25" w14:paraId="6A1C5628" w14:textId="77777777" w:rsidTr="003124DD">
        <w:trPr>
          <w:trHeight w:val="464"/>
        </w:trPr>
        <w:tc>
          <w:tcPr>
            <w:tcW w:w="2160" w:type="dxa"/>
            <w:tcBorders>
              <w:top w:val="single" w:sz="4" w:space="0" w:color="auto"/>
              <w:bottom w:val="single" w:sz="4" w:space="0" w:color="auto"/>
            </w:tcBorders>
          </w:tcPr>
          <w:p w14:paraId="2D407EBE" w14:textId="77777777" w:rsidR="00A26A25" w:rsidRPr="007D7100" w:rsidRDefault="00A26A25" w:rsidP="003124DD">
            <w:pPr>
              <w:pStyle w:val="TableFigureBody"/>
              <w:jc w:val="left"/>
              <w:rPr>
                <w:b/>
                <w:i/>
              </w:rPr>
            </w:pPr>
            <w:r w:rsidRPr="007D7100">
              <w:rPr>
                <w:b/>
                <w:i/>
              </w:rPr>
              <w:t>Theme</w:t>
            </w:r>
          </w:p>
        </w:tc>
        <w:tc>
          <w:tcPr>
            <w:tcW w:w="1530" w:type="dxa"/>
            <w:tcBorders>
              <w:top w:val="single" w:sz="4" w:space="0" w:color="auto"/>
              <w:bottom w:val="single" w:sz="4" w:space="0" w:color="auto"/>
            </w:tcBorders>
          </w:tcPr>
          <w:p w14:paraId="1E4B1857" w14:textId="77777777" w:rsidR="00A26A25" w:rsidRPr="007D7100" w:rsidRDefault="00A26A25" w:rsidP="003124DD">
            <w:pPr>
              <w:pStyle w:val="TableFigureBody"/>
              <w:jc w:val="left"/>
              <w:rPr>
                <w:b/>
                <w:i/>
              </w:rPr>
            </w:pPr>
            <w:r>
              <w:rPr>
                <w:b/>
                <w:i/>
              </w:rPr>
              <w:t>Sub Theme</w:t>
            </w:r>
          </w:p>
        </w:tc>
        <w:tc>
          <w:tcPr>
            <w:tcW w:w="4230" w:type="dxa"/>
            <w:tcBorders>
              <w:top w:val="single" w:sz="4" w:space="0" w:color="auto"/>
              <w:bottom w:val="single" w:sz="4" w:space="0" w:color="auto"/>
            </w:tcBorders>
          </w:tcPr>
          <w:p w14:paraId="41F188DD" w14:textId="77777777" w:rsidR="00A26A25" w:rsidRPr="007D7100" w:rsidRDefault="00A26A25" w:rsidP="003124DD">
            <w:pPr>
              <w:pStyle w:val="TableFigureBody"/>
              <w:jc w:val="left"/>
              <w:rPr>
                <w:b/>
                <w:i/>
              </w:rPr>
            </w:pPr>
            <w:r w:rsidRPr="007D7100">
              <w:rPr>
                <w:b/>
                <w:i/>
              </w:rPr>
              <w:t>Description</w:t>
            </w:r>
          </w:p>
        </w:tc>
      </w:tr>
      <w:tr w:rsidR="00A26A25" w14:paraId="4E9BC4BF" w14:textId="77777777" w:rsidTr="003124DD">
        <w:trPr>
          <w:trHeight w:val="464"/>
        </w:trPr>
        <w:tc>
          <w:tcPr>
            <w:tcW w:w="2160" w:type="dxa"/>
            <w:tcBorders>
              <w:top w:val="single" w:sz="4" w:space="0" w:color="auto"/>
            </w:tcBorders>
          </w:tcPr>
          <w:p w14:paraId="5C222E7F" w14:textId="77777777" w:rsidR="00A26A25" w:rsidRPr="007D7100" w:rsidRDefault="00A26A25" w:rsidP="00372BE8">
            <w:pPr>
              <w:pStyle w:val="TableFigureBody"/>
              <w:rPr>
                <w:b/>
                <w:i/>
              </w:rPr>
            </w:pPr>
            <w:r w:rsidRPr="007D7100">
              <w:t>Independent Research</w:t>
            </w:r>
          </w:p>
        </w:tc>
        <w:tc>
          <w:tcPr>
            <w:tcW w:w="1530" w:type="dxa"/>
            <w:tcBorders>
              <w:top w:val="single" w:sz="4" w:space="0" w:color="auto"/>
            </w:tcBorders>
          </w:tcPr>
          <w:p w14:paraId="265EA28B" w14:textId="77777777" w:rsidR="00A26A25" w:rsidRDefault="00A26A25" w:rsidP="00372BE8">
            <w:pPr>
              <w:pStyle w:val="TableFigureBody"/>
              <w:rPr>
                <w:b/>
                <w:i/>
              </w:rPr>
            </w:pPr>
            <w:r>
              <w:t>Coursework</w:t>
            </w:r>
          </w:p>
        </w:tc>
        <w:tc>
          <w:tcPr>
            <w:tcW w:w="4230" w:type="dxa"/>
            <w:tcBorders>
              <w:top w:val="single" w:sz="4" w:space="0" w:color="auto"/>
            </w:tcBorders>
          </w:tcPr>
          <w:p w14:paraId="178E7143" w14:textId="77777777" w:rsidR="00A26A25" w:rsidRPr="007D7100" w:rsidRDefault="00A26A25" w:rsidP="00372BE8">
            <w:pPr>
              <w:pStyle w:val="TableFigureBody"/>
              <w:rPr>
                <w:b/>
                <w:i/>
              </w:rPr>
            </w:pPr>
            <w:r w:rsidRPr="00D75B84">
              <w:t>Research experience</w:t>
            </w:r>
            <w:r>
              <w:t>s</w:t>
            </w:r>
            <w:r w:rsidRPr="00D75B84">
              <w:t xml:space="preserve"> that </w:t>
            </w:r>
            <w:r>
              <w:t xml:space="preserve">allowed </w:t>
            </w:r>
            <w:r w:rsidRPr="00D75B84">
              <w:t>students to take their course knowledge and transfer it to statistical computing applications</w:t>
            </w:r>
          </w:p>
        </w:tc>
      </w:tr>
      <w:tr w:rsidR="00A26A25" w14:paraId="3DDAD570" w14:textId="77777777" w:rsidTr="003124DD">
        <w:trPr>
          <w:trHeight w:val="464"/>
        </w:trPr>
        <w:tc>
          <w:tcPr>
            <w:tcW w:w="2160" w:type="dxa"/>
          </w:tcPr>
          <w:p w14:paraId="48D7B013" w14:textId="77777777" w:rsidR="00A26A25" w:rsidRPr="007D7100" w:rsidRDefault="00A26A25" w:rsidP="00372BE8">
            <w:pPr>
              <w:pStyle w:val="TableFigureBody"/>
            </w:pPr>
            <w:r w:rsidRPr="007D7100">
              <w:t>Singular Consultant</w:t>
            </w:r>
          </w:p>
        </w:tc>
        <w:tc>
          <w:tcPr>
            <w:tcW w:w="1530" w:type="dxa"/>
          </w:tcPr>
          <w:p w14:paraId="158A96D5" w14:textId="77777777" w:rsidR="00A26A25" w:rsidRDefault="00A26A25" w:rsidP="00372BE8">
            <w:pPr>
              <w:pStyle w:val="TableFigureBody"/>
            </w:pPr>
          </w:p>
        </w:tc>
        <w:tc>
          <w:tcPr>
            <w:tcW w:w="4230" w:type="dxa"/>
          </w:tcPr>
          <w:p w14:paraId="00C91943" w14:textId="77777777" w:rsidR="00A26A25" w:rsidRPr="00D75B84" w:rsidRDefault="00A26A25" w:rsidP="00372BE8">
            <w:pPr>
              <w:pStyle w:val="TableFigureBody"/>
            </w:pPr>
            <w:r w:rsidRPr="007D7100">
              <w:t xml:space="preserve">All-knowing past or current graduate student whom </w:t>
            </w:r>
            <w:r>
              <w:t xml:space="preserve">students </w:t>
            </w:r>
            <w:r w:rsidRPr="007D7100">
              <w:t>s</w:t>
            </w:r>
            <w:r>
              <w:t>o</w:t>
            </w:r>
            <w:r w:rsidRPr="007D7100">
              <w:t>ught out for computational assistance</w:t>
            </w:r>
          </w:p>
        </w:tc>
      </w:tr>
      <w:tr w:rsidR="00A26A25" w14:paraId="557F3D83" w14:textId="77777777" w:rsidTr="003124DD">
        <w:trPr>
          <w:trHeight w:val="232"/>
        </w:trPr>
        <w:tc>
          <w:tcPr>
            <w:tcW w:w="2160" w:type="dxa"/>
            <w:tcBorders>
              <w:bottom w:val="single" w:sz="4" w:space="0" w:color="auto"/>
            </w:tcBorders>
          </w:tcPr>
          <w:p w14:paraId="0F3B0913" w14:textId="77777777" w:rsidR="00A26A25" w:rsidRPr="007D7100" w:rsidRDefault="00A26A25" w:rsidP="00372BE8">
            <w:pPr>
              <w:pStyle w:val="Body"/>
              <w:ind w:firstLine="0"/>
            </w:pPr>
            <w:r w:rsidRPr="007D7100">
              <w:t>Peer Support</w:t>
            </w:r>
          </w:p>
        </w:tc>
        <w:tc>
          <w:tcPr>
            <w:tcW w:w="1530" w:type="dxa"/>
            <w:tcBorders>
              <w:bottom w:val="single" w:sz="4" w:space="0" w:color="auto"/>
            </w:tcBorders>
          </w:tcPr>
          <w:p w14:paraId="66D7E59B" w14:textId="77777777" w:rsidR="00A26A25" w:rsidRPr="007D7100" w:rsidRDefault="00A26A25" w:rsidP="00372BE8">
            <w:pPr>
              <w:pStyle w:val="Body"/>
              <w:ind w:firstLine="0"/>
            </w:pPr>
            <w:r>
              <w:t>Coursework</w:t>
            </w:r>
          </w:p>
        </w:tc>
        <w:tc>
          <w:tcPr>
            <w:tcW w:w="4230" w:type="dxa"/>
            <w:tcBorders>
              <w:bottom w:val="single" w:sz="4" w:space="0" w:color="auto"/>
            </w:tcBorders>
          </w:tcPr>
          <w:p w14:paraId="039064FF" w14:textId="77777777" w:rsidR="00A26A25" w:rsidRPr="007D7100" w:rsidRDefault="00A26A25" w:rsidP="00372BE8">
            <w:pPr>
              <w:pStyle w:val="Body"/>
              <w:ind w:firstLine="0"/>
            </w:pPr>
            <w:r w:rsidRPr="007D7100">
              <w:t xml:space="preserve">Assistance from peers </w:t>
            </w:r>
            <w:r>
              <w:t>with</w:t>
            </w:r>
            <w:r w:rsidRPr="007D7100">
              <w:t xml:space="preserve"> statistical computing tasks </w:t>
            </w:r>
          </w:p>
        </w:tc>
      </w:tr>
    </w:tbl>
    <w:p w14:paraId="0D67B13F" w14:textId="77777777" w:rsidR="00A26A25" w:rsidRDefault="00A26A25" w:rsidP="00A26A25">
      <w:pPr>
        <w:pStyle w:val="Body"/>
      </w:pPr>
    </w:p>
    <w:p w14:paraId="5E076B84" w14:textId="77777777" w:rsidR="00A26A25" w:rsidRDefault="00A26A25" w:rsidP="00A26A25">
      <w:pPr>
        <w:pStyle w:val="Body"/>
      </w:pPr>
    </w:p>
    <w:p w14:paraId="5DB4988B" w14:textId="06E91916" w:rsidR="00A26A25" w:rsidRDefault="00A26A25" w:rsidP="00A26A25">
      <w:pPr>
        <w:pStyle w:val="Body"/>
      </w:pPr>
      <w:r>
        <w:t>In the sections that follow, we provide a detailed descr</w:t>
      </w:r>
      <w:r w:rsidR="008B0ABC">
        <w:t>iption of each theme, supplemented</w:t>
      </w:r>
      <w:r>
        <w:t xml:space="preserve"> with quotat</w:t>
      </w:r>
      <w:r w:rsidR="008B0ABC">
        <w:t>ions from participants to insure</w:t>
      </w:r>
      <w:r>
        <w:t xml:space="preserve"> authenticity of descriptions of their experiences.</w:t>
      </w:r>
    </w:p>
    <w:p w14:paraId="744CF46B" w14:textId="77777777" w:rsidR="00A26A25" w:rsidRDefault="00A26A25" w:rsidP="00A26A25">
      <w:pPr>
        <w:pStyle w:val="Body"/>
      </w:pPr>
    </w:p>
    <w:p w14:paraId="4749AA9A" w14:textId="24837C88" w:rsidR="00A26A25" w:rsidRDefault="000345D8" w:rsidP="00A26A25">
      <w:pPr>
        <w:pStyle w:val="SubSectionHeading"/>
      </w:pPr>
      <w:ins w:id="109" w:author="Stacey Hancock" w:date="2018-12-11T12:15:00Z">
        <w:r>
          <w:t xml:space="preserve"> </w:t>
        </w:r>
      </w:ins>
      <w:r w:rsidR="00A26A25" w:rsidRPr="00A44FA6">
        <w:t>Independent Research Experience</w:t>
      </w:r>
    </w:p>
    <w:p w14:paraId="7022A7FD" w14:textId="77777777" w:rsidR="00A26A25" w:rsidRPr="00BA4DA1" w:rsidRDefault="00A26A25" w:rsidP="00A26A25">
      <w:pPr>
        <w:pStyle w:val="Body"/>
      </w:pPr>
    </w:p>
    <w:p w14:paraId="7C939123" w14:textId="428EE8AE" w:rsidR="00A26A25" w:rsidRDefault="00A26A25" w:rsidP="00A26A25">
      <w:pPr>
        <w:pStyle w:val="Body"/>
      </w:pPr>
      <w:r>
        <w:t xml:space="preserve">The first theme in acquiring </w:t>
      </w:r>
      <w:r w:rsidR="00E860D1">
        <w:t xml:space="preserve">statistical computing </w:t>
      </w:r>
      <w:r>
        <w:t xml:space="preserve">knowledge was participation in independent research. Involvement in independent research helped students </w:t>
      </w:r>
      <w:del w:id="110" w:author="Stacey Hancock" w:date="2018-12-11T12:16:00Z">
        <w:r w:rsidDel="00804DAF">
          <w:delText>to take</w:delText>
        </w:r>
      </w:del>
      <w:ins w:id="111" w:author="Stacey Hancock" w:date="2018-12-11T12:16:00Z">
        <w:r w:rsidR="00804DAF">
          <w:t>transfer</w:t>
        </w:r>
      </w:ins>
      <w:r>
        <w:t xml:space="preserve"> their course knowledge </w:t>
      </w:r>
      <w:del w:id="112" w:author="Stacey Hancock" w:date="2018-12-11T12:16:00Z">
        <w:r w:rsidDel="00804DAF">
          <w:delText xml:space="preserve">and transfer it </w:delText>
        </w:r>
      </w:del>
      <w:r>
        <w:t>to statistical computing applications, seeing the messiness of non-classroom applications. These experiences came predominantly in the form of working as a research assistant prior to entering graduate school, collaborating on a project in the first year of graduate school, or performing research for a master’s thesis, or ultimately</w:t>
      </w:r>
      <w:ins w:id="113" w:author="Stacey Hancock" w:date="2018-12-11T12:18:00Z">
        <w:r w:rsidR="00804DAF">
          <w:t>,</w:t>
        </w:r>
      </w:ins>
      <w:r>
        <w:t xml:space="preserve"> a doctoral dissertation. </w:t>
      </w:r>
    </w:p>
    <w:p w14:paraId="4433F236" w14:textId="7BB5C78B" w:rsidR="00A26A25" w:rsidRDefault="00A26A25" w:rsidP="00A26A25">
      <w:pPr>
        <w:pStyle w:val="Body"/>
      </w:pPr>
      <w:r>
        <w:t xml:space="preserve">Catherine, a master’s student in Environmental Science, who still faced everyday computational struggles, attributed the majority of her application-specific computational knowledge to her experiences in independent research. She emphasized the importance of understanding how to work in a </w:t>
      </w:r>
      <w:r w:rsidR="006139CD">
        <w:t xml:space="preserve">statistical </w:t>
      </w:r>
      <w:r>
        <w:lastRenderedPageBreak/>
        <w:t xml:space="preserve">computing environment, such as </w:t>
      </w:r>
      <w:r w:rsidRPr="004E2D95">
        <w:rPr>
          <w:rFonts w:ascii="Courier New" w:hAnsi="Courier New" w:cs="Courier New"/>
        </w:rPr>
        <w:t>R</w:t>
      </w:r>
      <w:r>
        <w:t>, which she learned from performing research, before she</w:t>
      </w:r>
      <w:r w:rsidR="001735E0">
        <w:t xml:space="preserve"> was able to begi</w:t>
      </w:r>
      <w:r>
        <w:t xml:space="preserve">n to transfer the statistical knowledge she had learned in the classroom:   </w:t>
      </w:r>
    </w:p>
    <w:p w14:paraId="17DFDD42" w14:textId="77777777" w:rsidR="00A26A25" w:rsidRDefault="00A26A25" w:rsidP="00A26A25">
      <w:pPr>
        <w:pStyle w:val="Body"/>
      </w:pPr>
    </w:p>
    <w:p w14:paraId="0237E613" w14:textId="77777777" w:rsidR="00A26A25" w:rsidRDefault="00A26A25" w:rsidP="00A26A25">
      <w:pPr>
        <w:pStyle w:val="Body"/>
        <w:ind w:left="346" w:firstLine="0"/>
      </w:pPr>
      <w:r>
        <w:t>What I struggled wit</w:t>
      </w:r>
      <w:r w:rsidR="00EC7076">
        <w:t>h is [the first graduate-level statistics course]</w:t>
      </w:r>
      <w:r>
        <w:t xml:space="preserve">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35822A1D" w14:textId="77777777" w:rsidR="00A26A25" w:rsidRDefault="00A26A25" w:rsidP="00A26A25">
      <w:pPr>
        <w:pStyle w:val="Body"/>
      </w:pPr>
    </w:p>
    <w:p w14:paraId="5D9671C1" w14:textId="0B190275" w:rsidR="00A26A25" w:rsidRDefault="00A26A25" w:rsidP="00A26A25">
      <w:pPr>
        <w:pStyle w:val="Body"/>
      </w:pPr>
      <w:r w:rsidRPr="00D2626A">
        <w:t xml:space="preserve">Kelly, an </w:t>
      </w:r>
      <w:r>
        <w:t>Ecology master’s</w:t>
      </w:r>
      <w:r w:rsidRPr="00D2626A">
        <w:t xml:space="preserve"> student</w:t>
      </w:r>
      <w:r>
        <w:t>, described her experiences with data management for her master’s thesis as having produced the most substantial contributions to her computational abilities. Often she attributed her intuition for solving statistical computing problems to experiences she had “merging data sets” and learning to use conditional statements for her project. She emphasized the importanc</w:t>
      </w:r>
      <w:r w:rsidR="00EC7076">
        <w:t xml:space="preserve">e of her </w:t>
      </w:r>
      <w:r w:rsidR="00754248">
        <w:t xml:space="preserve">statistical </w:t>
      </w:r>
      <w:r w:rsidR="00EC7076">
        <w:t>knowledge gained in both graduate-level statistics courses</w:t>
      </w:r>
      <w:r>
        <w:t xml:space="preserve"> in understanding “what statistical method to use,” but </w:t>
      </w:r>
      <w:ins w:id="114" w:author="Stacey Hancock" w:date="2018-12-11T12:20:00Z">
        <w:r w:rsidR="00A569BE">
          <w:t xml:space="preserve">she attributed </w:t>
        </w:r>
      </w:ins>
      <w:del w:id="115" w:author="Stacey Hancock" w:date="2018-12-11T12:20:00Z">
        <w:r w:rsidDel="00A569BE">
          <w:delText>fo</w:delText>
        </w:r>
        <w:r w:rsidR="00754248" w:rsidDel="00A569BE">
          <w:delText xml:space="preserve">r </w:delText>
        </w:r>
      </w:del>
      <w:r w:rsidR="00754248">
        <w:t xml:space="preserve">becoming more </w:t>
      </w:r>
      <w:r>
        <w:t>fluent</w:t>
      </w:r>
      <w:r w:rsidR="00754248">
        <w:t xml:space="preserve"> in statistical computing</w:t>
      </w:r>
      <w:r>
        <w:t xml:space="preserve"> </w:t>
      </w:r>
      <w:del w:id="116" w:author="Stacey Hancock" w:date="2018-12-11T12:20:00Z">
        <w:r w:rsidDel="00A569BE">
          <w:delText xml:space="preserve">she attributed that </w:delText>
        </w:r>
      </w:del>
      <w:r>
        <w:t xml:space="preserve">to her research experiences: “The data management stuff comes from independent research, trial and error, getting myself through.” Similar sentiments were voiced by Beth, an Animal Range master’s student, with the majority of her computational knowledge stemming from her independent research. With the recommendation of her adviser, she taught herself how to create an </w:t>
      </w:r>
      <w:r w:rsidRPr="00E33C2B">
        <w:rPr>
          <w:rFonts w:ascii="Courier New" w:hAnsi="Courier New" w:cs="Courier New"/>
        </w:rPr>
        <w:t>Access</w:t>
      </w:r>
      <w:r>
        <w:t xml:space="preserve"> database to store her data. In storing her project in this manner, she was able to learn important concepts about data structures, subsetting data “using qualifiers and criteria,” </w:t>
      </w:r>
      <w:r w:rsidR="00D7504A">
        <w:t xml:space="preserve">and </w:t>
      </w:r>
      <w:r>
        <w:t>sorting data, all using SQL statements.</w:t>
      </w:r>
    </w:p>
    <w:p w14:paraId="6F96D413" w14:textId="77777777" w:rsidR="00A26A25" w:rsidRDefault="00A26A25" w:rsidP="00A26A25">
      <w:pPr>
        <w:pStyle w:val="Body"/>
      </w:pPr>
    </w:p>
    <w:p w14:paraId="0852CA60" w14:textId="77777777" w:rsidR="00A26A25" w:rsidRDefault="00A26A25" w:rsidP="00A26A25">
      <w:pPr>
        <w:pStyle w:val="SubSectionHeading"/>
      </w:pPr>
      <w:r>
        <w:t xml:space="preserve"> </w:t>
      </w:r>
      <w:r w:rsidRPr="00DA2A8B">
        <w:t>Singular Consultant</w:t>
      </w:r>
    </w:p>
    <w:p w14:paraId="6B2A86E2" w14:textId="77777777" w:rsidR="00A26A25" w:rsidRDefault="00A26A25" w:rsidP="00A26A25">
      <w:pPr>
        <w:pStyle w:val="Body"/>
      </w:pPr>
    </w:p>
    <w:p w14:paraId="59858D47" w14:textId="50795C06" w:rsidR="00A26A25" w:rsidRDefault="00A26A25" w:rsidP="00A26A25">
      <w:pPr>
        <w:pStyle w:val="Body"/>
      </w:pPr>
      <w:r>
        <w:t xml:space="preserve">When describing whom they seek out for computational help, every participant described first seeking out an </w:t>
      </w:r>
      <w:r w:rsidR="00754248">
        <w:t>“</w:t>
      </w:r>
      <w:r>
        <w:t>all-knowing</w:t>
      </w:r>
      <w:r w:rsidR="00754248">
        <w:t>”</w:t>
      </w:r>
      <w:r>
        <w:t xml:space="preserve"> past or current graduate stu</w:t>
      </w:r>
      <w:r w:rsidR="00754248">
        <w:t xml:space="preserve">dent. These figures served as </w:t>
      </w:r>
      <w:ins w:id="117" w:author="Stacey Hancock" w:date="2018-12-11T12:23:00Z">
        <w:r w:rsidR="00E80FC4">
          <w:t>“</w:t>
        </w:r>
      </w:ins>
      <w:r>
        <w:t>singular consultant</w:t>
      </w:r>
      <w:r w:rsidR="00754248">
        <w:t>s</w:t>
      </w:r>
      <w:r>
        <w:t>,</w:t>
      </w:r>
      <w:ins w:id="118" w:author="Stacey Hancock" w:date="2018-12-11T12:23:00Z">
        <w:r w:rsidR="00E80FC4">
          <w:t>”</w:t>
        </w:r>
      </w:ins>
      <w:r>
        <w:t xml:space="preserve"> with whom these students had the "best," most productive, experiences in finding solutions to computational problems that had arisen</w:t>
      </w:r>
      <w:r w:rsidR="00EC7076">
        <w:t xml:space="preserve"> in their implementation of statistics to their research</w:t>
      </w:r>
      <w:r>
        <w:t xml:space="preserve">. For Beth, this singular consultant came in the form of a past graduate student from Animal Range Sciences who was hired to help faculty complete projects: </w:t>
      </w:r>
    </w:p>
    <w:p w14:paraId="7389BC53" w14:textId="77777777" w:rsidR="00A26A25" w:rsidRDefault="00A26A25" w:rsidP="00A26A25">
      <w:pPr>
        <w:pStyle w:val="Body"/>
      </w:pPr>
    </w:p>
    <w:p w14:paraId="060AACB3" w14:textId="0CE9DC89" w:rsidR="00A26A25" w:rsidRDefault="00A26A25" w:rsidP="00A26A25">
      <w:pPr>
        <w:pStyle w:val="Body"/>
        <w:ind w:left="346" w:firstLine="0"/>
      </w:pPr>
      <w:r>
        <w:t xml:space="preserve">We have a guy who used to be a student in our department and then he was hired on again </w:t>
      </w:r>
      <w:r w:rsidR="00754248">
        <w:t>to help finish some projects, after</w:t>
      </w:r>
      <w:r>
        <w:t xml:space="preserve"> he got his master’s in Statistics. He is very helpful with [pointing out what's wrong with your code]. He's very good with code and if I have a quick question he can always answer it.</w:t>
      </w:r>
    </w:p>
    <w:p w14:paraId="628FFBE8" w14:textId="77777777" w:rsidR="00A26A25" w:rsidRDefault="00A26A25" w:rsidP="00A26A25">
      <w:pPr>
        <w:pStyle w:val="Body"/>
        <w:ind w:left="346" w:firstLine="0"/>
      </w:pPr>
    </w:p>
    <w:p w14:paraId="48BFEBEA" w14:textId="031D63D9" w:rsidR="00A26A25" w:rsidRDefault="00A26A25" w:rsidP="00A26A25">
      <w:pPr>
        <w:pStyle w:val="Body"/>
      </w:pPr>
      <w:r w:rsidRPr="004C1781">
        <w:t xml:space="preserve">For Kelly, another graduate student on </w:t>
      </w:r>
      <w:r>
        <w:t xml:space="preserve">her </w:t>
      </w:r>
      <w:r w:rsidRPr="004C1781">
        <w:t>same project serve</w:t>
      </w:r>
      <w:r>
        <w:t>d</w:t>
      </w:r>
      <w:r w:rsidRPr="004C1781">
        <w:t xml:space="preserve"> as this consultant. </w:t>
      </w:r>
      <w:r>
        <w:t>Kelly</w:t>
      </w:r>
      <w:r w:rsidRPr="004C1781">
        <w:t xml:space="preserve"> described </w:t>
      </w:r>
      <w:ins w:id="119" w:author="Stacey Hancock" w:date="2018-12-11T12:22:00Z">
        <w:r w:rsidR="00E80FC4">
          <w:t xml:space="preserve">turning </w:t>
        </w:r>
        <w:r w:rsidR="00E80FC4" w:rsidRPr="004C1781">
          <w:t xml:space="preserve">to this particular graduate student for help </w:t>
        </w:r>
        <w:r w:rsidR="00E80FC4">
          <w:t xml:space="preserve">with </w:t>
        </w:r>
      </w:ins>
      <w:r w:rsidRPr="004C1781">
        <w:t>computational problems she ha</w:t>
      </w:r>
      <w:r>
        <w:t>d</w:t>
      </w:r>
      <w:r w:rsidRPr="004C1781">
        <w:t xml:space="preserve"> encountered in her thesis</w:t>
      </w:r>
      <w:del w:id="120" w:author="Stacey Hancock" w:date="2018-12-11T12:23:00Z">
        <w:r w:rsidRPr="004C1781" w:rsidDel="00E80FC4">
          <w:delText>, when she turned</w:delText>
        </w:r>
      </w:del>
      <w:del w:id="121" w:author="Stacey Hancock" w:date="2018-12-11T12:22:00Z">
        <w:r w:rsidRPr="004C1781" w:rsidDel="00E80FC4">
          <w:delText xml:space="preserve"> to this particular graduate student for help</w:delText>
        </w:r>
      </w:del>
      <w:ins w:id="122" w:author="Stacey Hancock" w:date="2018-12-11T12:23:00Z">
        <w:r w:rsidR="00E80FC4">
          <w:t>;</w:t>
        </w:r>
      </w:ins>
      <w:del w:id="123" w:author="Stacey Hancock" w:date="2018-12-11T12:23:00Z">
        <w:r w:rsidRPr="004C1781" w:rsidDel="00E80FC4">
          <w:delText>,</w:delText>
        </w:r>
      </w:del>
      <w:r w:rsidRPr="004C1781">
        <w:t xml:space="preserve"> </w:t>
      </w:r>
      <w:r w:rsidR="00BB0D4D">
        <w:t xml:space="preserve">she added </w:t>
      </w:r>
      <w:r w:rsidRPr="004C1781">
        <w:t>that other graduate students in their department also use</w:t>
      </w:r>
      <w:r>
        <w:t>d</w:t>
      </w:r>
      <w:r w:rsidRPr="004C1781">
        <w:t xml:space="preserve"> this person as a consultant for thei</w:t>
      </w:r>
      <w:r>
        <w:t xml:space="preserve">r computational problems: </w:t>
      </w:r>
    </w:p>
    <w:p w14:paraId="05CA5AC9" w14:textId="77777777" w:rsidR="00A26A25" w:rsidRDefault="00A26A25" w:rsidP="00A26A25">
      <w:pPr>
        <w:pStyle w:val="Body"/>
      </w:pPr>
    </w:p>
    <w:p w14:paraId="3F097E47" w14:textId="77777777" w:rsidR="00A26A25" w:rsidRDefault="00A26A25" w:rsidP="00A26A25">
      <w:pPr>
        <w:pStyle w:val="Body"/>
        <w:ind w:left="360" w:hanging="20"/>
      </w:pP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t>at people go to with questions.</w:t>
      </w:r>
    </w:p>
    <w:p w14:paraId="6A3E388A" w14:textId="77777777" w:rsidR="00A26A25" w:rsidRDefault="00A26A25" w:rsidP="00A26A25">
      <w:pPr>
        <w:pStyle w:val="Body"/>
      </w:pPr>
    </w:p>
    <w:p w14:paraId="700C02A9" w14:textId="5188ED3F" w:rsidR="00A26A25" w:rsidRDefault="00A26A25" w:rsidP="00A26A25">
      <w:pPr>
        <w:pStyle w:val="Body"/>
      </w:pPr>
      <w:r w:rsidRPr="004C1781">
        <w:t>Through</w:t>
      </w:r>
      <w:ins w:id="124" w:author="Stacey Hancock" w:date="2018-12-11T12:23:00Z">
        <w:r w:rsidR="00E80FC4">
          <w:t>out</w:t>
        </w:r>
      </w:ins>
      <w:r w:rsidRPr="004C1781">
        <w:t xml:space="preserve"> her computational struggles, Catherine found assistance from previous graduate students from the department, but she found the most assistance fro</w:t>
      </w:r>
      <w:r>
        <w:t>m a previous graduate student “</w:t>
      </w:r>
      <w:r w:rsidRPr="004C1781">
        <w:t>who had left the department and was off professionally somewhere else, but he still took the time to help walk me through [my code]."</w:t>
      </w:r>
    </w:p>
    <w:p w14:paraId="17CF0941" w14:textId="77777777" w:rsidR="00A26A25" w:rsidRDefault="00A26A25" w:rsidP="00A26A25">
      <w:pPr>
        <w:pStyle w:val="Body"/>
      </w:pPr>
      <w:r>
        <w:t>One participant, Stephanie, a Environmental Science master’s student, served as this singular c</w:t>
      </w:r>
      <w:r w:rsidR="00EC7076">
        <w:t xml:space="preserve">omputational consultant for </w:t>
      </w:r>
      <w:r>
        <w:t xml:space="preserve">many members of the Environmental Science department. With her experiences teaching herself </w:t>
      </w:r>
      <w:r w:rsidRPr="006848C5">
        <w:rPr>
          <w:rFonts w:ascii="Courier New" w:hAnsi="Courier New" w:cs="Courier New"/>
        </w:rPr>
        <w:t>R</w:t>
      </w:r>
      <w:r>
        <w:t xml:space="preserve">, she was able to “explain code in a way that makes sense,” says Robin, a </w:t>
      </w:r>
      <w:r>
        <w:lastRenderedPageBreak/>
        <w:t>fellow Environmental Science d</w:t>
      </w:r>
      <w:r w:rsidR="001B337D">
        <w:t>octoral student who has often so</w:t>
      </w:r>
      <w:r>
        <w:t>ught out help from Stephanie. With an adviser from a computational background and a project which performs sophisticated statistical modeling, Stephanie “has to learn code.” Additionally, her laboratory often worked in collaboration with computer science faculty, where she and her lab-mates were taught computer science coding practices and jargon. “Stephanie has gotten good at teaching it, because everyone on our floor is like ‘I can't do this, Stephanie help me’,” said Robin. Stephanie state</w:t>
      </w:r>
      <w:r w:rsidR="001B337D">
        <w:t>d that graduate students have so</w:t>
      </w:r>
      <w:r>
        <w:t>ught her assistance “daily” or “at minimum two to three times a week.” In contrast, when Stephanie experiences difficulty in performing computational tasks, she has found solace in her lab-mates and ultimately, when necessary, with her adviser:</w:t>
      </w:r>
    </w:p>
    <w:p w14:paraId="7CA2BFD4" w14:textId="77777777" w:rsidR="00A26A25" w:rsidRDefault="00A26A25" w:rsidP="00A26A25">
      <w:pPr>
        <w:pStyle w:val="Body"/>
      </w:pPr>
    </w:p>
    <w:p w14:paraId="0AA61138" w14:textId="77777777" w:rsidR="00A26A25" w:rsidRPr="00A74607" w:rsidRDefault="00A26A25" w:rsidP="00A26A25">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1FEF45B9" w14:textId="77777777" w:rsidR="00A26A25" w:rsidRDefault="00A26A25" w:rsidP="00A26A25">
      <w:pPr>
        <w:pStyle w:val="Body"/>
      </w:pPr>
    </w:p>
    <w:p w14:paraId="39527C69" w14:textId="77777777" w:rsidR="00A26A25" w:rsidRDefault="00A26A25" w:rsidP="00D52525">
      <w:pPr>
        <w:pStyle w:val="SubSectionHeading"/>
      </w:pPr>
      <w:r>
        <w:t xml:space="preserve"> </w:t>
      </w:r>
      <w:r w:rsidRPr="00DA2A8B">
        <w:t>Peer Support</w:t>
      </w:r>
    </w:p>
    <w:p w14:paraId="2C7B9672" w14:textId="77777777" w:rsidR="00D52525" w:rsidRPr="00D52525" w:rsidRDefault="00D52525" w:rsidP="00D52525">
      <w:pPr>
        <w:pStyle w:val="Body"/>
      </w:pPr>
    </w:p>
    <w:p w14:paraId="1C476623" w14:textId="77D50AD7" w:rsidR="00A26A25" w:rsidRDefault="00A26A25" w:rsidP="00A26A25">
      <w:pPr>
        <w:pStyle w:val="Body"/>
      </w:pPr>
      <w:r>
        <w:t>The third theme in acquiring computational knowledge</w:t>
      </w:r>
      <w:r w:rsidRPr="00D2626A">
        <w:t xml:space="preserve"> </w:t>
      </w:r>
      <w:r>
        <w:t>which a</w:t>
      </w:r>
      <w:r w:rsidRPr="00D2626A">
        <w:t>ll participants spoke of</w:t>
      </w:r>
      <w:r>
        <w:t xml:space="preserve"> was </w:t>
      </w:r>
      <w:r w:rsidRPr="00D2626A">
        <w:t>the support they ha</w:t>
      </w:r>
      <w:r>
        <w:t>d</w:t>
      </w:r>
      <w:r w:rsidRPr="00D2626A">
        <w:t xml:space="preserve"> received from fellow graduate students when performing computational tasks</w:t>
      </w:r>
      <w:r w:rsidR="00314759">
        <w:t xml:space="preserve"> related to applications of statistics</w:t>
      </w:r>
      <w:r w:rsidRPr="00D2626A">
        <w:t>. The students described how, when they are unsure of how to complete a computa</w:t>
      </w:r>
      <w:r>
        <w:t xml:space="preserve">tional task for their research and their singular consultant is not available to them, </w:t>
      </w:r>
      <w:r w:rsidRPr="00D2626A">
        <w:t xml:space="preserve">they turn to fellow graduate students for help. Participants described instances when the computational tasks required of them were beyond their current knowledge or occasions when they had </w:t>
      </w:r>
      <w:r w:rsidR="00503265">
        <w:t xml:space="preserve">been unsuccessful at </w:t>
      </w:r>
      <w:r w:rsidRPr="00D2626A">
        <w:t>attempt</w:t>
      </w:r>
      <w:r w:rsidR="00503265">
        <w:t xml:space="preserve">ing </w:t>
      </w:r>
      <w:r w:rsidRPr="00D2626A">
        <w:t xml:space="preserve">to complete a problem </w:t>
      </w:r>
      <w:r w:rsidR="00503265">
        <w:t xml:space="preserve">and </w:t>
      </w:r>
      <w:r w:rsidRPr="00D2626A">
        <w:t xml:space="preserve">sought out help from a fellow graduate student. For example, Kelly, an Animal Range Science </w:t>
      </w:r>
      <w:r>
        <w:t>master’s</w:t>
      </w:r>
      <w:r w:rsidRPr="00D2626A">
        <w:t xml:space="preserve"> student, shared that when she reache</w:t>
      </w:r>
      <w:r>
        <w:t>d</w:t>
      </w:r>
      <w:r w:rsidRPr="00D2626A">
        <w:t xml:space="preserve"> a point in coding when she doesn't know how to do something she turn</w:t>
      </w:r>
      <w:r>
        <w:t>ed</w:t>
      </w:r>
      <w:r w:rsidRPr="00D2626A">
        <w:t xml:space="preserve"> to one of her lab-mates</w:t>
      </w:r>
      <w:r>
        <w:t>:</w:t>
      </w:r>
    </w:p>
    <w:p w14:paraId="7A261491" w14:textId="77777777" w:rsidR="00A26A25" w:rsidRPr="009F1CB3" w:rsidRDefault="00A26A25" w:rsidP="00A26A25">
      <w:pPr>
        <w:pStyle w:val="Body"/>
      </w:pPr>
    </w:p>
    <w:p w14:paraId="21F0064C" w14:textId="77777777" w:rsidR="00A26A25" w:rsidRDefault="00A26A25" w:rsidP="00A26A25">
      <w:pPr>
        <w:pStyle w:val="Body"/>
        <w:ind w:left="346" w:firstLine="0"/>
      </w:pPr>
      <w:r w:rsidRPr="009F1CB3">
        <w:t>I've been to a point where I didn't know how to do something with my knowledge or what I can find online, and then I'll go to one of my lab-mates.</w:t>
      </w:r>
    </w:p>
    <w:p w14:paraId="102E62C3" w14:textId="77777777" w:rsidR="00A26A25" w:rsidRDefault="00A26A25" w:rsidP="00A26A25">
      <w:pPr>
        <w:pStyle w:val="Body"/>
        <w:ind w:left="346" w:firstLine="0"/>
      </w:pPr>
    </w:p>
    <w:p w14:paraId="5E8F7B73" w14:textId="77777777" w:rsidR="00A26A25" w:rsidRDefault="00A26A25" w:rsidP="00A26A25">
      <w:pPr>
        <w:pStyle w:val="Body"/>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w:t>
      </w:r>
    </w:p>
    <w:p w14:paraId="417FD5DA" w14:textId="77777777" w:rsidR="00A26A25" w:rsidRDefault="00A26A25" w:rsidP="00A26A25">
      <w:pPr>
        <w:pStyle w:val="Body"/>
      </w:pPr>
      <w:r>
        <w:t xml:space="preserve">Robin, a doctoral student in Environmental Science, reiterated Catherine's experiences, describing how she reached out to other graduate students in other labs for help with computational problems. Stephanie, however, as a singular consultant, voiced that when she was faced with computational problems beyond her knowledge, she had never been forced to “go beyond talking to her lab-mates” for assistance. </w:t>
      </w:r>
    </w:p>
    <w:p w14:paraId="603BD553" w14:textId="078055C4" w:rsidR="00A26A25" w:rsidRDefault="00A26A25" w:rsidP="00A26A25">
      <w:pPr>
        <w:pStyle w:val="Body"/>
      </w:pPr>
      <w:del w:id="125" w:author="Stacey Hancock" w:date="2018-12-11T12:26:00Z">
        <w:r w:rsidDel="00AF4BB6">
          <w:delText xml:space="preserve">Peer </w:delText>
        </w:r>
      </w:del>
      <w:ins w:id="126" w:author="Stacey Hancock" w:date="2018-12-11T12:26:00Z">
        <w:r w:rsidR="00AF4BB6">
          <w:t xml:space="preserve">However, peer </w:t>
        </w:r>
      </w:ins>
      <w:r>
        <w:t>support does not always provid</w:t>
      </w:r>
      <w:r w:rsidR="00F94851">
        <w:t>e an optimal solution, a potential</w:t>
      </w:r>
      <w:r>
        <w:t xml:space="preserve"> reason for participants seeking help from peers only when their singular consultant was unavailable. For example, Kelly described negative experiences when seeking computational assistance from graduate students not of close proximity to her:</w:t>
      </w:r>
    </w:p>
    <w:p w14:paraId="7273B5C7" w14:textId="77777777" w:rsidR="00A26A25" w:rsidRDefault="00A26A25" w:rsidP="00A26A25">
      <w:pPr>
        <w:pStyle w:val="Body"/>
      </w:pPr>
    </w:p>
    <w:p w14:paraId="5C119152" w14:textId="77777777" w:rsidR="00A26A25" w:rsidRDefault="00A26A25" w:rsidP="00A26A25">
      <w:pPr>
        <w:pStyle w:val="Body"/>
        <w:ind w:left="346" w:firstLine="0"/>
      </w:pPr>
      <w:r w:rsidRPr="008B08D4">
        <w:t>When I'm struggling with something and I go to other grad students, they'll say</w:t>
      </w:r>
      <w:r>
        <w:t xml:space="preserve"> “</w:t>
      </w:r>
      <w:r w:rsidRPr="008B08D4">
        <w:t>I did this the other day. I'll send you my code.</w:t>
      </w:r>
      <w:r>
        <w:t>”</w:t>
      </w:r>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2900E4B6" w14:textId="77777777" w:rsidR="00A26A25" w:rsidRDefault="00A26A25" w:rsidP="00A26A25">
      <w:pPr>
        <w:jc w:val="left"/>
        <w:rPr>
          <w:b/>
          <w:caps/>
        </w:rPr>
      </w:pPr>
    </w:p>
    <w:p w14:paraId="2252DF81" w14:textId="77777777" w:rsidR="00A26A25" w:rsidRDefault="00A26A25" w:rsidP="00A26A25">
      <w:pPr>
        <w:pStyle w:val="SectionHeading"/>
      </w:pPr>
      <w:r>
        <w:t>Discussion</w:t>
      </w:r>
    </w:p>
    <w:p w14:paraId="605512FB" w14:textId="77777777" w:rsidR="00A26A25" w:rsidRDefault="00A26A25" w:rsidP="00A26A25">
      <w:pPr>
        <w:pStyle w:val="Body"/>
      </w:pPr>
    </w:p>
    <w:p w14:paraId="756D5FD3" w14:textId="77777777" w:rsidR="00ED2669" w:rsidDel="00ED2669" w:rsidRDefault="00A26A25" w:rsidP="00ED2669">
      <w:pPr>
        <w:pStyle w:val="Body"/>
        <w:rPr>
          <w:del w:id="127" w:author="Stacey Hancock" w:date="2018-12-11T12:29:00Z"/>
          <w:moveTo w:id="128" w:author="Stacey Hancock" w:date="2018-12-11T12:29:00Z"/>
        </w:rPr>
      </w:pPr>
      <w:r>
        <w:lastRenderedPageBreak/>
        <w:t xml:space="preserve">The present study, while exploratory in nature, outlines the paths that </w:t>
      </w:r>
      <w:r w:rsidR="004C5916">
        <w:t xml:space="preserve">some </w:t>
      </w:r>
      <w:r>
        <w:t>environmental science graduate students employ to gain the</w:t>
      </w:r>
      <w:r w:rsidR="008778BD">
        <w:t xml:space="preserve"> c</w:t>
      </w:r>
      <w:r>
        <w:t>omput</w:t>
      </w:r>
      <w:r w:rsidR="008778BD">
        <w:t xml:space="preserve">ational </w:t>
      </w:r>
      <w:r>
        <w:t>skills necessary to reason through applications of statistic</w:t>
      </w:r>
      <w:r w:rsidR="00907FB9">
        <w:t>s</w:t>
      </w:r>
      <w:r>
        <w:t xml:space="preserve"> in their fields. </w:t>
      </w:r>
      <w:moveToRangeStart w:id="129" w:author="Stacey Hancock" w:date="2018-12-11T12:29:00Z" w:name="move532294671"/>
      <w:moveTo w:id="130" w:author="Stacey Hancock" w:date="2018-12-11T12:29:00Z">
        <w:r w:rsidR="00ED2669">
          <w:t xml:space="preserve">A path diagram, depicting the resources students move through when faced with applications of statistical computing, is shown in Figure 1. </w:t>
        </w:r>
      </w:moveTo>
    </w:p>
    <w:moveToRangeEnd w:id="129"/>
    <w:p w14:paraId="3AC60D16" w14:textId="41F8DCA5" w:rsidR="00A26A25" w:rsidRDefault="00A26A25">
      <w:pPr>
        <w:pStyle w:val="Body"/>
      </w:pPr>
    </w:p>
    <w:p w14:paraId="5AF0E007" w14:textId="1CD11198" w:rsidR="00A26A25" w:rsidDel="00ED2669" w:rsidRDefault="00A26A25" w:rsidP="00A26A25">
      <w:pPr>
        <w:pStyle w:val="Body"/>
        <w:rPr>
          <w:del w:id="131" w:author="Stacey Hancock" w:date="2018-12-11T12:29:00Z"/>
        </w:rPr>
      </w:pPr>
      <w:del w:id="132" w:author="Stacey Hancock" w:date="2018-12-11T12:29:00Z">
        <w:r w:rsidDel="00ED2669">
          <w:delText xml:space="preserve">The expectation of coursework to </w:delText>
        </w:r>
        <w:r w:rsidR="00FF41E0" w:rsidDel="00ED2669">
          <w:delText>be a</w:delText>
        </w:r>
        <w:r w:rsidDel="00ED2669">
          <w:delText xml:space="preserve">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w:delText>
        </w:r>
        <w:r w:rsidR="001B0A00" w:rsidDel="00ED2669">
          <w:delText xml:space="preserve">often </w:delText>
        </w:r>
        <w:r w:rsidDel="00ED2669">
          <w:delText xml:space="preserve">insufficient. Rather, the computational understandings that these students attributed to their statistics coursework were primarily low-level concepts, such as using built-in </w:delText>
        </w:r>
        <w:r w:rsidRPr="006A37D4" w:rsidDel="00ED2669">
          <w:rPr>
            <w:rFonts w:ascii="Courier New" w:hAnsi="Courier New" w:cs="Courier New"/>
          </w:rPr>
          <w:delText>R</w:delText>
        </w:r>
        <w:r w:rsidDel="00ED2669">
          <w:rPr>
            <w:rFonts w:ascii="Courier New" w:hAnsi="Courier New" w:cs="Courier New"/>
          </w:rPr>
          <w:delText xml:space="preserve"> </w:delText>
        </w:r>
        <w:r w:rsidDel="00ED2669">
          <w:delTex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delText>
        </w:r>
        <w:r w:rsidRPr="00B74045" w:rsidDel="00ED2669">
          <w:delText xml:space="preserve"> </w:delText>
        </w:r>
      </w:del>
    </w:p>
    <w:p w14:paraId="65CF60FB" w14:textId="2375B354" w:rsidR="00A26A25" w:rsidDel="00ED2669" w:rsidRDefault="00A26A25" w:rsidP="00A26A25">
      <w:pPr>
        <w:pStyle w:val="Body"/>
        <w:rPr>
          <w:moveFrom w:id="133" w:author="Stacey Hancock" w:date="2018-12-11T12:29:00Z"/>
        </w:rPr>
      </w:pPr>
      <w:moveFromRangeStart w:id="134" w:author="Stacey Hancock" w:date="2018-12-11T12:29:00Z" w:name="move532294671"/>
      <w:moveFrom w:id="135" w:author="Stacey Hancock" w:date="2018-12-11T12:29:00Z">
        <w:r w:rsidDel="00ED2669">
          <w:t xml:space="preserve">A path diagram, depicting the resources students move through when faced with applications of statistical computing, is shown in Figure 1. </w:t>
        </w:r>
      </w:moveFrom>
    </w:p>
    <w:moveFromRangeEnd w:id="134"/>
    <w:p w14:paraId="5FC8615C" w14:textId="77777777" w:rsidR="00A26A25" w:rsidRDefault="00A26A25" w:rsidP="00A26A25">
      <w:pPr>
        <w:pStyle w:val="Body"/>
      </w:pPr>
    </w:p>
    <w:p w14:paraId="254C0102" w14:textId="1BD51900" w:rsidR="00A26A25" w:rsidRDefault="001B3CEB" w:rsidP="00A26A25">
      <w:pPr>
        <w:pStyle w:val="TableFigureHeading"/>
      </w:pPr>
      <w:r>
        <w:drawing>
          <wp:anchor distT="0" distB="0" distL="114300" distR="114300" simplePos="0" relativeHeight="251669504" behindDoc="1" locked="0" layoutInCell="1" allowOverlap="1" wp14:anchorId="2C90E819" wp14:editId="356434E7">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commentRangeStart w:id="136"/>
      <w:commentRangeStart w:id="137"/>
      <w:r w:rsidR="00A26A25">
        <w:t>Figure 1</w:t>
      </w:r>
      <w:commentRangeEnd w:id="136"/>
      <w:r w:rsidR="00ED2669">
        <w:rPr>
          <w:rStyle w:val="CommentReference"/>
          <w:i w:val="0"/>
        </w:rPr>
        <w:commentReference w:id="136"/>
      </w:r>
      <w:commentRangeEnd w:id="137"/>
      <w:r w:rsidR="001F0568">
        <w:rPr>
          <w:rStyle w:val="CommentReference"/>
          <w:i w:val="0"/>
        </w:rPr>
        <w:commentReference w:id="137"/>
      </w:r>
      <w:r w:rsidR="00A26A25">
        <w:t xml:space="preserve">. </w:t>
      </w:r>
      <w:ins w:id="138" w:author="Stacey Hancock" w:date="2018-12-11T12:30:00Z">
        <w:r w:rsidR="00ED2669">
          <w:t>Graduate student</w:t>
        </w:r>
        <w:r w:rsidR="00AC2400">
          <w:t>s’</w:t>
        </w:r>
        <w:r w:rsidR="00ED2669">
          <w:t xml:space="preserve"> r</w:t>
        </w:r>
      </w:ins>
      <w:del w:id="139" w:author="Stacey Hancock" w:date="2018-12-11T12:30:00Z">
        <w:r w:rsidR="00A26A25" w:rsidDel="00ED2669">
          <w:delText>R</w:delText>
        </w:r>
      </w:del>
      <w:r w:rsidR="00A26A25">
        <w:t>esources used in reasoning through statistical computing applications</w:t>
      </w:r>
      <w:ins w:id="140" w:author="allisontheobold" w:date="2018-12-17T13:42:00Z">
        <w:r w:rsidR="000044C4">
          <w:t xml:space="preserve">, correspoding to themes in </w:t>
        </w:r>
        <w:r w:rsidR="00A37672">
          <w:t>sections 4.1, 4.2, and 4.3</w:t>
        </w:r>
      </w:ins>
      <w:r w:rsidR="00A26A25">
        <w:t>.</w:t>
      </w:r>
    </w:p>
    <w:p w14:paraId="6FCF637E" w14:textId="7C9986DE" w:rsidR="00A26A25" w:rsidRDefault="00A26A25" w:rsidP="00A26A25">
      <w:pPr>
        <w:pStyle w:val="TableFigureHeading"/>
      </w:pPr>
    </w:p>
    <w:p w14:paraId="0228DAB4" w14:textId="6F4742A8" w:rsidR="00A26A25" w:rsidRDefault="00287369" w:rsidP="00A26A25">
      <w:pPr>
        <w:pStyle w:val="TableFigureHeading"/>
      </w:pPr>
      <w:r>
        <mc:AlternateContent>
          <mc:Choice Requires="wps">
            <w:drawing>
              <wp:anchor distT="0" distB="0" distL="114300" distR="114300" simplePos="0" relativeHeight="251666432" behindDoc="0" locked="0" layoutInCell="1" allowOverlap="1" wp14:anchorId="76DE5A86" wp14:editId="43184860">
                <wp:simplePos x="0" y="0"/>
                <wp:positionH relativeFrom="column">
                  <wp:posOffset>492368</wp:posOffset>
                </wp:positionH>
                <wp:positionV relativeFrom="paragraph">
                  <wp:posOffset>43375</wp:posOffset>
                </wp:positionV>
                <wp:extent cx="375139" cy="461108"/>
                <wp:effectExtent l="0" t="0" r="25400" b="15240"/>
                <wp:wrapNone/>
                <wp:docPr id="16" name="Text Box 16"/>
                <wp:cNvGraphicFramePr/>
                <a:graphic xmlns:a="http://schemas.openxmlformats.org/drawingml/2006/main">
                  <a:graphicData uri="http://schemas.microsoft.com/office/word/2010/wordprocessingShape">
                    <wps:wsp>
                      <wps:cNvSpPr txBox="1"/>
                      <wps:spPr>
                        <a:xfrm>
                          <a:off x="0" y="0"/>
                          <a:ext cx="375139" cy="461108"/>
                        </a:xfrm>
                        <a:prstGeom prst="rect">
                          <a:avLst/>
                        </a:prstGeom>
                        <a:solidFill>
                          <a:schemeClr val="lt1"/>
                        </a:solidFill>
                        <a:ln w="6350">
                          <a:solidFill>
                            <a:schemeClr val="bg1"/>
                          </a:solidFill>
                        </a:ln>
                      </wps:spPr>
                      <wps:txbx>
                        <w:txbxContent>
                          <w:p w14:paraId="68E84328" w14:textId="77777777" w:rsidR="00A26A25" w:rsidRPr="00552B09" w:rsidRDefault="00A26A25" w:rsidP="00A26A25">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DE5A86" id="_x0000_t202" coordsize="21600,21600" o:spt="202" path="m,l,21600r21600,l21600,xe">
                <v:stroke joinstyle="miter"/>
                <v:path gradientshapeok="t" o:connecttype="rect"/>
              </v:shapetype>
              <v:shape id="Text Box 16" o:spid="_x0000_s1026" type="#_x0000_t202" style="position:absolute;left:0;text-align:left;margin-left:38.75pt;margin-top:3.4pt;width:29.55pt;height:36.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" fillcolor="white [3201]" strokecolor="white [3212]" strokeweight=".5pt">
                <v:textbox>
                  <w:txbxContent>
                    <w:p w14:paraId="68E84328" w14:textId="77777777" w:rsidR="00A26A25" w:rsidRPr="00552B09" w:rsidRDefault="00A26A25" w:rsidP="00A26A25">
                      <w:pPr>
                        <w:rPr>
                          <w:b/>
                          <w:sz w:val="52"/>
                        </w:rPr>
                      </w:pPr>
                      <w:r w:rsidRPr="00552B09">
                        <w:rPr>
                          <w:b/>
                          <w:sz w:val="52"/>
                        </w:rPr>
                        <w:t>?</w:t>
                      </w:r>
                    </w:p>
                  </w:txbxContent>
                </v:textbox>
              </v:shape>
            </w:pict>
          </mc:Fallback>
        </mc:AlternateContent>
      </w:r>
    </w:p>
    <w:p w14:paraId="745ADDAA" w14:textId="1139F80B" w:rsidR="00A26A25" w:rsidRDefault="00A26A25" w:rsidP="00A26A25">
      <w:pPr>
        <w:pStyle w:val="TableFigureHeading"/>
      </w:pPr>
    </w:p>
    <w:p w14:paraId="5CF6BE64" w14:textId="68C54B30" w:rsidR="00A26A25" w:rsidRDefault="00A26A25" w:rsidP="00A26A25">
      <w:pPr>
        <w:pStyle w:val="TableFigureHeading"/>
      </w:pPr>
    </w:p>
    <w:p w14:paraId="00F2E803" w14:textId="518E3634" w:rsidR="00A26A25" w:rsidRDefault="00A26A25" w:rsidP="00A26A25">
      <w:pPr>
        <w:pStyle w:val="TableFigureHeading"/>
      </w:pPr>
    </w:p>
    <w:p w14:paraId="01BB5ADD" w14:textId="614D2386" w:rsidR="00A26A25" w:rsidRDefault="00A26A25" w:rsidP="00A26A25">
      <w:pPr>
        <w:pStyle w:val="TableFigureHeading"/>
      </w:pPr>
    </w:p>
    <w:p w14:paraId="0B99845D" w14:textId="06F6E19E" w:rsidR="00A26A25" w:rsidRDefault="001B3CEB" w:rsidP="00A26A25">
      <w:pPr>
        <w:pStyle w:val="TableFigureHeading"/>
      </w:pPr>
      <w:ins w:id="141" w:author="allisontheobold" w:date="2018-12-17T13:51:00Z">
        <w:r>
          <mc:AlternateContent>
            <mc:Choice Requires="wps">
              <w:drawing>
                <wp:anchor distT="45720" distB="45720" distL="114300" distR="114300" simplePos="0" relativeHeight="251672576" behindDoc="0" locked="0" layoutInCell="1" allowOverlap="1" wp14:anchorId="60EFF0F0" wp14:editId="0F1BC74B">
                  <wp:simplePos x="0" y="0"/>
                  <wp:positionH relativeFrom="column">
                    <wp:posOffset>937260</wp:posOffset>
                  </wp:positionH>
                  <wp:positionV relativeFrom="paragraph">
                    <wp:posOffset>1905</wp:posOffset>
                  </wp:positionV>
                  <wp:extent cx="895985" cy="799465"/>
                  <wp:effectExtent l="0" t="0" r="18415" b="196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5985" cy="799465"/>
                          </a:xfrm>
                          <a:prstGeom prst="rect">
                            <a:avLst/>
                          </a:prstGeom>
                          <a:solidFill>
                            <a:schemeClr val="tx1">
                              <a:lumMod val="50000"/>
                              <a:lumOff val="50000"/>
                            </a:schemeClr>
                          </a:solidFill>
                          <a:ln w="9525">
                            <a:solidFill>
                              <a:schemeClr val="accent1">
                                <a:lumMod val="75000"/>
                              </a:schemeClr>
                            </a:solidFill>
                            <a:miter lim="800000"/>
                            <a:headEnd/>
                            <a:tailEnd/>
                          </a:ln>
                        </wps:spPr>
                        <wps:txbx>
                          <w:txbxContent>
                            <w:p w14:paraId="00BD2BA6" w14:textId="2CA8CA06" w:rsidR="001B3CEB" w:rsidRPr="001B3CEB" w:rsidRDefault="001B3CEB">
                              <w:pP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2" w:author="allisontheobold" w:date="2018-12-17T13:52:00Z">
                                    <w:rPr/>
                                  </w:rPrChange>
                                </w:rPr>
                              </w:pPr>
                              <w:ins w:id="143" w:author="allisontheobold" w:date="2018-12-17T13:51: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4" w:author="allisontheobold" w:date="2018-12-17T13:52:00Z">
                                      <w:rPr/>
                                    </w:rPrChange>
                                  </w:rPr>
                                  <w:t>Background, Independent Research, Cours</w:t>
                                </w:r>
                              </w:ins>
                              <w:ins w:id="145" w:author="allisontheobold" w:date="2018-12-17T13:52: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6" w:author="allisontheobold" w:date="2018-12-17T13:52:00Z">
                                      <w:rPr>
                                        <w:sz w:val="20"/>
                                      </w:rPr>
                                    </w:rPrChange>
                                  </w:rPr>
                                  <w:t>ework</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EFF0F0" id="Text Box 2" o:spid="_x0000_s1027" type="#_x0000_t202" style="position:absolute;left:0;text-align:left;margin-left:73.8pt;margin-top:.15pt;width:70.55pt;height:62.9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" fillcolor="gray [1629]" strokecolor="#2f5496 [2404]">
                  <v:textbox>
                    <w:txbxContent>
                      <w:p w14:paraId="00BD2BA6" w14:textId="2CA8CA06" w:rsidR="001B3CEB" w:rsidRPr="001B3CEB" w:rsidRDefault="001B3CEB">
                        <w:pPr>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7" w:author="allisontheobold" w:date="2018-12-17T13:52:00Z">
                              <w:rPr/>
                            </w:rPrChange>
                          </w:rPr>
                        </w:pPr>
                        <w:ins w:id="148" w:author="allisontheobold" w:date="2018-12-17T13:51: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49" w:author="allisontheobold" w:date="2018-12-17T13:52:00Z">
                                <w:rPr/>
                              </w:rPrChange>
                            </w:rPr>
                            <w:t>Background, Independent Research, Cours</w:t>
                          </w:r>
                        </w:ins>
                        <w:ins w:id="150" w:author="allisontheobold" w:date="2018-12-17T13:52:00Z">
                          <w:r w:rsidRPr="001B3CEB">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1" w:author="allisontheobold" w:date="2018-12-17T13:52:00Z">
                                <w:rPr>
                                  <w:sz w:val="20"/>
                                </w:rPr>
                              </w:rPrChange>
                            </w:rPr>
                            <w:t>ework</w:t>
                          </w:r>
                        </w:ins>
                      </w:p>
                    </w:txbxContent>
                  </v:textbox>
                  <w10:wrap type="square"/>
                </v:shape>
              </w:pict>
            </mc:Fallback>
          </mc:AlternateContent>
        </w:r>
      </w:ins>
      <w:r w:rsidR="00A26A25">
        <mc:AlternateContent>
          <mc:Choice Requires="wps">
            <w:drawing>
              <wp:anchor distT="0" distB="0" distL="114300" distR="114300" simplePos="0" relativeHeight="251659264" behindDoc="1" locked="0" layoutInCell="1" allowOverlap="1" wp14:anchorId="037F0EDA" wp14:editId="483A316E">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7F0EDA" id="Rectangle 3" o:spid="_x0000_s1028" style="position:absolute;left:0;text-align:left;margin-left:73.7pt;margin-top:.35pt;width:69.85pt;height:6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iwmw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" fillcolor="#7b7b7b [2406]" strokecolor="#1f3763 [1604]" strokeweight="1pt">
                <v:textbox>
                  <w:txbxContent>
                    <w:p w14:paraId="17C4DCE7" w14:textId="77777777" w:rsidR="00A26A25" w:rsidRPr="002904ED" w:rsidRDefault="00A26A25" w:rsidP="00A26A25">
                      <w:pPr>
                        <w:jc w:val="center"/>
                        <w:rPr>
                          <w:sz w:val="20"/>
                        </w:rPr>
                      </w:pPr>
                      <w:r w:rsidRPr="002904ED">
                        <w:rPr>
                          <w:sz w:val="20"/>
                        </w:rPr>
                        <w:t>Background</w:t>
                      </w:r>
                      <w:r>
                        <w:rPr>
                          <w:sz w:val="20"/>
                        </w:rPr>
                        <w:t xml:space="preserve">, </w:t>
                      </w:r>
                      <w:r w:rsidRPr="002904ED">
                        <w:rPr>
                          <w:sz w:val="20"/>
                        </w:rPr>
                        <w:t>Independent Research</w:t>
                      </w:r>
                      <w:r>
                        <w:rPr>
                          <w:sz w:val="20"/>
                        </w:rPr>
                        <w:t>,</w:t>
                      </w:r>
                    </w:p>
                    <w:p w14:paraId="765B47BB" w14:textId="77777777" w:rsidR="00A26A25" w:rsidRPr="002904ED" w:rsidRDefault="00A26A25" w:rsidP="00A26A25">
                      <w:pPr>
                        <w:jc w:val="center"/>
                        <w:rPr>
                          <w:sz w:val="20"/>
                        </w:rPr>
                      </w:pPr>
                      <w:r w:rsidRPr="002904ED">
                        <w:rPr>
                          <w:sz w:val="20"/>
                        </w:rPr>
                        <w:t>Coursework</w:t>
                      </w:r>
                    </w:p>
                  </w:txbxContent>
                </v:textbox>
              </v:rect>
            </w:pict>
          </mc:Fallback>
        </mc:AlternateContent>
      </w:r>
    </w:p>
    <w:p w14:paraId="1B77ABFB" w14:textId="17132850" w:rsidR="00A26A25" w:rsidRDefault="00A26A25" w:rsidP="00A26A25">
      <w:pPr>
        <w:pStyle w:val="TableFigureHeading"/>
      </w:pPr>
      <w:r>
        <w:drawing>
          <wp:anchor distT="0" distB="0" distL="114300" distR="114300" simplePos="0" relativeHeight="251668480" behindDoc="1" locked="0" layoutInCell="1" allowOverlap="1" wp14:anchorId="33016F6D" wp14:editId="591C8236">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590D6C42" w14:textId="77777777" w:rsidR="00A26A25" w:rsidRDefault="00A26A25" w:rsidP="00A26A25">
      <w:pPr>
        <w:pStyle w:val="TableFigureHeading"/>
      </w:pPr>
    </w:p>
    <w:p w14:paraId="72FF09EC" w14:textId="77777777" w:rsidR="00A26A25" w:rsidRDefault="00A26A25" w:rsidP="00A26A25">
      <w:pPr>
        <w:pStyle w:val="TableFigureHeading"/>
      </w:pPr>
    </w:p>
    <w:p w14:paraId="3D2C9CCB" w14:textId="77777777" w:rsidR="00A26A25" w:rsidRDefault="00A26A25" w:rsidP="00A26A25">
      <w:pPr>
        <w:pStyle w:val="TableFigureHeading"/>
      </w:pPr>
      <w:r>
        <w:drawing>
          <wp:anchor distT="0" distB="0" distL="114300" distR="114300" simplePos="0" relativeHeight="251661312" behindDoc="1" locked="0" layoutInCell="1" allowOverlap="1" wp14:anchorId="35BC34C0" wp14:editId="10406924">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7387ED89" w14:textId="2EE3C96A" w:rsidR="00A26A25" w:rsidRDefault="00CC43A3" w:rsidP="00A26A25">
      <w:pPr>
        <w:pStyle w:val="TableFigureHeading"/>
      </w:pPr>
      <w:r>
        <mc:AlternateContent>
          <mc:Choice Requires="wps">
            <w:drawing>
              <wp:anchor distT="0" distB="0" distL="114300" distR="114300" simplePos="0" relativeHeight="251662336" behindDoc="0" locked="0" layoutInCell="1" allowOverlap="1" wp14:anchorId="71684995" wp14:editId="4C16CA6F">
                <wp:simplePos x="0" y="0"/>
                <wp:positionH relativeFrom="margin">
                  <wp:posOffset>1092200</wp:posOffset>
                </wp:positionH>
                <wp:positionV relativeFrom="paragraph">
                  <wp:posOffset>41910</wp:posOffset>
                </wp:positionV>
                <wp:extent cx="1061720" cy="590550"/>
                <wp:effectExtent l="0" t="0" r="24130" b="19050"/>
                <wp:wrapNone/>
                <wp:docPr id="11" name="Oval 11"/>
                <wp:cNvGraphicFramePr/>
                <a:graphic xmlns:a="http://schemas.openxmlformats.org/drawingml/2006/main">
                  <a:graphicData uri="http://schemas.microsoft.com/office/word/2010/wordprocessingShape">
                    <wps:wsp>
                      <wps:cNvSpPr/>
                      <wps:spPr>
                        <a:xfrm>
                          <a:off x="0" y="0"/>
                          <a:ext cx="1061720" cy="590550"/>
                        </a:xfrm>
                        <a:prstGeom prst="ellipse">
                          <a:avLst/>
                        </a:prstGeom>
                        <a:solidFill>
                          <a:schemeClr val="accent3">
                            <a:lumMod val="60000"/>
                            <a:lumOff val="40000"/>
                          </a:schemeClr>
                        </a:solid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46AC6D" w14:textId="77777777" w:rsidR="00A26A25" w:rsidRPr="00CC43A3" w:rsidRDefault="00A26A25" w:rsidP="00A26A2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2" w:author="allisontheobold" w:date="2018-12-17T13:43:00Z">
                                  <w:rPr/>
                                </w:rPrChange>
                              </w:rPr>
                            </w:pP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3" w:author="allisontheobold" w:date="2018-12-17T13:43:00Z">
                                  <w:rPr>
                                    <w:sz w:val="20"/>
                                  </w:rPr>
                                </w:rPrChange>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84995" id="Oval 11" o:spid="_x0000_s1029" style="position:absolute;left:0;text-align:left;margin-left:86pt;margin-top:3.3pt;width:83.6pt;height:4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" fillcolor="#c9c9c9 [1942]" strokecolor="#2f5496 [2404]" strokeweight="1pt">
                <v:stroke joinstyle="miter"/>
                <v:textbox>
                  <w:txbxContent>
                    <w:p w14:paraId="1746AC6D" w14:textId="77777777" w:rsidR="00A26A25" w:rsidRPr="00CC43A3" w:rsidRDefault="00A26A25" w:rsidP="00A26A25">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4" w:author="allisontheobold" w:date="2018-12-17T13:43:00Z">
                            <w:rPr/>
                          </w:rPrChange>
                        </w:rPr>
                      </w:pP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5" w:author="allisontheobold" w:date="2018-12-17T13:43:00Z">
                            <w:rPr>
                              <w:sz w:val="20"/>
                            </w:rPr>
                          </w:rPrChange>
                        </w:rPr>
                        <w:t>Singular Consultant</w:t>
                      </w:r>
                    </w:p>
                  </w:txbxContent>
                </v:textbox>
                <w10:wrap anchorx="margin"/>
              </v:oval>
            </w:pict>
          </mc:Fallback>
        </mc:AlternateContent>
      </w:r>
      <w:r w:rsidR="00A26A25">
        <mc:AlternateContent>
          <mc:Choice Requires="wps">
            <w:drawing>
              <wp:anchor distT="0" distB="0" distL="114300" distR="114300" simplePos="0" relativeHeight="251665408" behindDoc="0" locked="0" layoutInCell="1" allowOverlap="1" wp14:anchorId="120E572F" wp14:editId="4B335607">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1B6716"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6" w:author="allisontheobold" w:date="2018-12-17T13:43:00Z">
                                  <w:rPr>
                                    <w:sz w:val="20"/>
                                  </w:rPr>
                                </w:rPrChange>
                              </w:rPr>
                              <w:t>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0E572F" id="Oval 15" o:spid="_x0000_s1030" style="position:absolute;left:0;text-align:left;margin-left:321.3pt;margin-top:4.5pt;width:82.7pt;height:4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8fd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T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HIPH3a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591B6716"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7" w:author="allisontheobold" w:date="2018-12-17T13:43:00Z">
                            <w:rPr>
                              <w:sz w:val="20"/>
                            </w:rPr>
                          </w:rPrChange>
                        </w:rPr>
                        <w:t>Adviser</w:t>
                      </w:r>
                    </w:p>
                  </w:txbxContent>
                </v:textbox>
              </v:oval>
            </w:pict>
          </mc:Fallback>
        </mc:AlternateContent>
      </w:r>
      <w:r w:rsidR="00A26A25">
        <w:drawing>
          <wp:anchor distT="0" distB="0" distL="114300" distR="114300" simplePos="0" relativeHeight="251664384" behindDoc="1" locked="0" layoutInCell="1" allowOverlap="1" wp14:anchorId="0B782DFA" wp14:editId="1C8884B9">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w:rsidR="00A26A25">
        <mc:AlternateContent>
          <mc:Choice Requires="wps">
            <w:drawing>
              <wp:anchor distT="0" distB="0" distL="114300" distR="114300" simplePos="0" relativeHeight="251663360" behindDoc="0" locked="0" layoutInCell="1" allowOverlap="1" wp14:anchorId="3C5869D3" wp14:editId="26E09B78">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592A13"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8" w:author="allisontheobold" w:date="2018-12-17T13:43:00Z">
                                  <w:rPr>
                                    <w:sz w:val="20"/>
                                  </w:rPr>
                                </w:rPrChange>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5869D3" id="Oval 12" o:spid="_x0000_s1031" style="position:absolute;left:0;text-align:left;margin-left:203.25pt;margin-top:5.2pt;width:84pt;height:40.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Du9MFC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60592A13" w14:textId="77777777" w:rsidR="00A26A25" w:rsidRPr="00552B09" w:rsidRDefault="00A26A25" w:rsidP="00A26A25">
                      <w:pPr>
                        <w:rPr>
                          <w:sz w:val="20"/>
                        </w:rPr>
                      </w:pPr>
                      <w:r>
                        <w:rPr>
                          <w:sz w:val="20"/>
                        </w:rPr>
                        <w:t xml:space="preserve">     </w:t>
                      </w:r>
                      <w:r w:rsidRPr="00CC43A3">
                        <w:rPr>
                          <w:color w:val="000000" w:themeColor="text1"/>
                          <w:sz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Change w:id="159" w:author="allisontheobold" w:date="2018-12-17T13:43:00Z">
                            <w:rPr>
                              <w:sz w:val="20"/>
                            </w:rPr>
                          </w:rPrChange>
                        </w:rPr>
                        <w:t>Peers</w:t>
                      </w:r>
                    </w:p>
                  </w:txbxContent>
                </v:textbox>
              </v:oval>
            </w:pict>
          </mc:Fallback>
        </mc:AlternateContent>
      </w:r>
      <w:r w:rsidR="00A26A25">
        <w:drawing>
          <wp:anchor distT="0" distB="0" distL="114300" distR="114300" simplePos="0" relativeHeight="251660288" behindDoc="1" locked="0" layoutInCell="1" allowOverlap="1" wp14:anchorId="11B91FF1" wp14:editId="19A15053">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40B0A026" w14:textId="77777777" w:rsidR="00A26A25" w:rsidRDefault="00A26A25" w:rsidP="00A26A25">
      <w:pPr>
        <w:pStyle w:val="TableFigureHeading"/>
      </w:pPr>
    </w:p>
    <w:p w14:paraId="52FCA38D" w14:textId="77777777" w:rsidR="00A26A25" w:rsidRDefault="00A26A25" w:rsidP="00A26A25">
      <w:pPr>
        <w:pStyle w:val="TableFigureHeading"/>
      </w:pPr>
    </w:p>
    <w:p w14:paraId="411B3895" w14:textId="77777777" w:rsidR="00A26A25" w:rsidRDefault="00A26A25" w:rsidP="00A26A25">
      <w:pPr>
        <w:pStyle w:val="TableFigureHeading"/>
        <w:tabs>
          <w:tab w:val="left" w:pos="2406"/>
        </w:tabs>
        <w:jc w:val="both"/>
      </w:pPr>
      <w:r>
        <w:tab/>
      </w:r>
    </w:p>
    <w:p w14:paraId="4C56763C" w14:textId="77777777" w:rsidR="00A26A25" w:rsidRDefault="00A26A25" w:rsidP="00A26A25">
      <w:pPr>
        <w:pStyle w:val="TableFigureHeading"/>
      </w:pPr>
    </w:p>
    <w:p w14:paraId="2C02A7ED" w14:textId="77777777" w:rsidR="00A26A25" w:rsidRDefault="00A26A25" w:rsidP="00A26A25"/>
    <w:p w14:paraId="5CF34C19" w14:textId="77777777" w:rsidR="00ED2669" w:rsidRDefault="00ED2669" w:rsidP="00ED2669">
      <w:pPr>
        <w:pStyle w:val="Body"/>
        <w:rPr>
          <w:ins w:id="160" w:author="Stacey Hancock" w:date="2018-12-11T12:29:00Z"/>
        </w:rPr>
      </w:pPr>
      <w:ins w:id="161" w:author="Stacey Hancock" w:date="2018-12-11T12:29:00Z">
        <w:r>
          <w:t xml:space="preserve">The expectation of coursework to be a primary source of statistical computing knowledge was not found for these participants. Indeed, when these graduate students encountered a statistical computing problem, they first pulled upon the knowledge they had acquired through their undergraduate background, graduate coursework and independent research, but this knowledge was often insufficient. Rather, the computational understandings that these students attributed to their statistics coursework were primarily low-level concepts, such as using built-in </w:t>
        </w:r>
        <w:r w:rsidRPr="006A37D4">
          <w:rPr>
            <w:rFonts w:ascii="Courier New" w:hAnsi="Courier New" w:cs="Courier New"/>
          </w:rPr>
          <w:t>R</w:t>
        </w:r>
        <w:r>
          <w:rPr>
            <w:rFonts w:ascii="Courier New" w:hAnsi="Courier New" w:cs="Courier New"/>
          </w:rPr>
          <w:t xml:space="preserve"> </w:t>
        </w:r>
        <w:r>
          <w:t xml:space="preserve">functions, adding comments to their code, and limited trouble-shooting of error messages. Additionally, these concepts were said to only be fully understood through participants’ peer interactions, or as they were being implemented independently, within their own research. </w:t>
        </w:r>
        <w:r w:rsidRPr="00B74045">
          <w:t xml:space="preserve"> </w:t>
        </w:r>
      </w:ins>
    </w:p>
    <w:p w14:paraId="7CF0F78D" w14:textId="14376385" w:rsidR="00A26A25" w:rsidRDefault="00A26A25" w:rsidP="00A26A25">
      <w:pPr>
        <w:pStyle w:val="Body"/>
      </w:pPr>
      <w:r>
        <w:t>Participants voiced the importance of their experiences performing independent research as having a substantial influence on their abilities to reason through and perform the computational tasks required for various statistical analyses. Through independent research, the participants were able to play with real-world data and applications outside of what they had encountered in the classroom. The progra</w:t>
      </w:r>
      <w:r w:rsidR="002F706E">
        <w:t>mming understandings developed during</w:t>
      </w:r>
      <w:r>
        <w:t xml:space="preserve"> a student's independent research, in conjunction with peer collaboration, were described largely as high-level concepts, such as conditional statements, loop implementation, and some user-defined functions. Students described their independent research as having opened the door to experiencing the unease that comes when one is asked to perform </w:t>
      </w:r>
      <w:r w:rsidR="001B0A00">
        <w:t xml:space="preserve">statistical </w:t>
      </w:r>
      <w:r>
        <w:t>comput</w:t>
      </w:r>
      <w:r w:rsidR="001B0A00">
        <w:t xml:space="preserve">ing </w:t>
      </w:r>
      <w:r>
        <w:t xml:space="preserve">tasks beyond one's knowledge, a feeling they had not experienced in their courses. In these circumstances, students stated that they would ask for help from the people with whom they felt the most comfortable.   </w:t>
      </w:r>
    </w:p>
    <w:p w14:paraId="4355CEDD" w14:textId="11CB1410" w:rsidR="00A26A25" w:rsidRDefault="00A26A25" w:rsidP="00A26A25">
      <w:pPr>
        <w:pStyle w:val="Body"/>
      </w:pPr>
      <w:r>
        <w:t xml:space="preserve">In a direct connection to the participants' discomfort in asking for help from an adviser, the theme of a singular consultant emerged. These singular consultants served as an </w:t>
      </w:r>
      <w:r w:rsidR="00DA129D">
        <w:t>“</w:t>
      </w:r>
      <w:r>
        <w:t>all-knowing</w:t>
      </w:r>
      <w:r w:rsidR="00DA129D">
        <w:t>”</w:t>
      </w:r>
      <w:r>
        <w:t xml:space="preserve"> individual, from whom the participants had either had the “best” experiences with, where the individual spent the necessary time to explain the concepts, or the consultant had always been capable of providing the participant with a solution</w:t>
      </w:r>
      <w:r w:rsidR="00641905">
        <w:t xml:space="preserve"> to their problem. These individuals</w:t>
      </w:r>
      <w:r>
        <w:t xml:space="preserve"> served as the first line of defense when </w:t>
      </w:r>
      <w:r w:rsidR="00CC5DC0">
        <w:t xml:space="preserve">statistical </w:t>
      </w:r>
      <w:r>
        <w:t>comput</w:t>
      </w:r>
      <w:r w:rsidR="00CC5DC0">
        <w:t xml:space="preserve">ing </w:t>
      </w:r>
      <w:r>
        <w:t>problems arose, where participants were both able to seek computational help and acquire new computational skills and understandings through their interactions. If due to time or physical constraints, this consultant was unavailable to the graduate student, these students then turned to their peers.</w:t>
      </w:r>
    </w:p>
    <w:p w14:paraId="4DEDCAD4" w14:textId="77777777" w:rsidR="00A26A25" w:rsidRDefault="00A26A25" w:rsidP="00A26A25">
      <w:pPr>
        <w:pStyle w:val="Body"/>
      </w:pPr>
      <w:r>
        <w:lastRenderedPageBreak/>
        <w:t xml:space="preserve">Peer support was initially discussed by the participants in their interviews as a mechanism they used when their “code doesn't run” or when they were asked (or needed) to do something beyond their current computational understandings. However, this theme continued to emerge as the participants worked through computational problems, often attributing their knowledge of a computational procedure to a friend or fellow graduate student helping them “do it with their data.” These peers offered an avenue for students to seek help, often voiced to be more comfortable than asking an adviser, where participants described both the fear of asking and “feeling dumb,” or being “brushed off” because their adviser thought they should “be able to figure out how to do it.”  However, as opposed to the help participants received from their singular consultant, these students also voiced negative experiences they had encountered when seeking help from their peers, such as a peer sending them “helpful” code that they did not understand.  </w:t>
      </w:r>
    </w:p>
    <w:p w14:paraId="368AF8FD" w14:textId="5288FF43" w:rsidR="00A26A25" w:rsidRDefault="00A26A25" w:rsidP="00A26A25">
      <w:pPr>
        <w:pStyle w:val="Body"/>
      </w:pPr>
      <w:r>
        <w:t xml:space="preserve">Lastly, </w:t>
      </w:r>
      <w:ins w:id="162" w:author="allisontheobold" w:date="2018-12-17T13:54:00Z">
        <w:r w:rsidR="009B6FDF">
          <w:t>t</w:t>
        </w:r>
      </w:ins>
      <w:del w:id="163" w:author="allisontheobold" w:date="2018-12-17T13:54:00Z">
        <w:r w:rsidR="007C4FC2" w:rsidDel="009B6FDF">
          <w:delText xml:space="preserve">although </w:delText>
        </w:r>
        <w:commentRangeStart w:id="164"/>
        <w:r w:rsidR="007C4FC2" w:rsidDel="009B6FDF">
          <w:delText>not directly discussed</w:delText>
        </w:r>
        <w:commentRangeEnd w:id="164"/>
        <w:r w:rsidR="00CF246E" w:rsidDel="009B6FDF">
          <w:rPr>
            <w:rStyle w:val="CommentReference"/>
          </w:rPr>
          <w:commentReference w:id="164"/>
        </w:r>
        <w:r w:rsidR="007C4FC2" w:rsidDel="009B6FDF">
          <w:delText xml:space="preserve">, </w:delText>
        </w:r>
        <w:r w:rsidDel="009B6FDF">
          <w:delText>t</w:delText>
        </w:r>
      </w:del>
      <w:r>
        <w:t xml:space="preserve">he adviser </w:t>
      </w:r>
      <w:r w:rsidR="007C4FC2">
        <w:t>played an important r</w:t>
      </w:r>
      <w:r>
        <w:t xml:space="preserve">ole in students acquiring the computational knowledge necessary to perform applications. Despite students’ reluctance to seek out computational assistance from their adviser, advisers did often emphasize the importance of statistical computing skills, as well as introduce (or recommend) students to store their data using an </w:t>
      </w:r>
      <w:r w:rsidRPr="00606A54">
        <w:rPr>
          <w:rFonts w:ascii="Courier New" w:hAnsi="Courier New" w:cs="Courier New"/>
        </w:rPr>
        <w:t>Access</w:t>
      </w:r>
      <w:r>
        <w:rPr>
          <w:rFonts w:ascii="Courier New" w:hAnsi="Courier New" w:cs="Courier New"/>
        </w:rPr>
        <w:t xml:space="preserve"> </w:t>
      </w:r>
      <w:r w:rsidR="001E6B47">
        <w:t xml:space="preserve">database. The participants’ ability </w:t>
      </w:r>
      <w:r>
        <w:t>to understand both data structures and sorting or filtering data was largely attributed to their experiences working with these types o</w:t>
      </w:r>
      <w:r w:rsidR="001E6B47">
        <w:t>f databases. Although these interviews</w:t>
      </w:r>
      <w:r>
        <w:t xml:space="preserve"> found that advisers were often considered as the last line of defense, they were</w:t>
      </w:r>
      <w:r w:rsidR="005F0C65">
        <w:t>, however,</w:t>
      </w:r>
      <w:r>
        <w:t xml:space="preserve"> viewed as an accessible way for students to better understand the statistical computing necessary for their independent research projects, which overall contributed to better computational understanding and skills for these students. </w:t>
      </w:r>
    </w:p>
    <w:p w14:paraId="0C7ED0D0" w14:textId="77777777" w:rsidR="00A26A25" w:rsidRDefault="00A26A25" w:rsidP="00A26A25">
      <w:pPr>
        <w:pStyle w:val="Body"/>
      </w:pPr>
    </w:p>
    <w:p w14:paraId="781D794D" w14:textId="77777777" w:rsidR="00A26A25" w:rsidRDefault="00A26A25" w:rsidP="00A26A25">
      <w:pPr>
        <w:pStyle w:val="SectionHeading"/>
      </w:pPr>
      <w:r>
        <w:t>Implications</w:t>
      </w:r>
    </w:p>
    <w:p w14:paraId="1DC37297" w14:textId="77777777" w:rsidR="00A26A25" w:rsidRDefault="00A26A25" w:rsidP="00A26A25">
      <w:pPr>
        <w:pStyle w:val="Body"/>
      </w:pPr>
    </w:p>
    <w:p w14:paraId="6E0FC8D2" w14:textId="20314FB5" w:rsidR="00A26A25" w:rsidRDefault="00A26A25" w:rsidP="00A26A25">
      <w:pPr>
        <w:pStyle w:val="Body"/>
      </w:pPr>
      <w:r>
        <w:t xml:space="preserve">The implications for statistics education focus on the importance of graduate students’ acquisition of the computational knowledge needed to apply statistical methods in their own research. Environmental science fields have long understood the importance of a statistics education for their students. However, many of these programs are not actively incorporating computational courses into their degree, instead assuming that students are acquiring these skills in their recommended statistics courses. A restructuring dilemma is faced by both parties involved, with intractable differences between coursework and knowledge expectations.  </w:t>
      </w:r>
    </w:p>
    <w:p w14:paraId="6E980271" w14:textId="6199C795" w:rsidR="00A26A25" w:rsidRDefault="00A26A25" w:rsidP="00A26A25">
      <w:pPr>
        <w:pStyle w:val="Body"/>
      </w:pPr>
      <w:r>
        <w:t>The impact of an undergraduate education on students’ experiences as graduate researchers should be considered by statistics</w:t>
      </w:r>
      <w:r w:rsidR="00477B58">
        <w:t>, ecology, and</w:t>
      </w:r>
      <w:r>
        <w:t xml:space="preserve"> environmental science faculty in higher education when recognizing the importance of dev</w:t>
      </w:r>
      <w:r w:rsidR="00060194">
        <w:t xml:space="preserve">eloping data-intensive statistical computing </w:t>
      </w:r>
      <w:r>
        <w:t>skills in undergraduate courses. In this study, students with fewer computational skills and understandings had substantially different independent research experiences than their counterparts with more. The frustrations of simple tasks, such as subsetting data or removing NA's, were felt by the participants who had completed a bachelor's without any computational elements to their coursework, while those who were exposed to even small amounts of computing in their undergraduate coursework, such as a general computer science course</w:t>
      </w:r>
      <w:del w:id="165" w:author="Stacey Hancock" w:date="2018-12-11T12:35:00Z">
        <w:r w:rsidDel="0041403B">
          <w:delText>s</w:delText>
        </w:r>
      </w:del>
      <w:r>
        <w:t xml:space="preserve">, a GIS course, or experience with </w:t>
      </w:r>
      <w:r w:rsidRPr="005544E9">
        <w:rPr>
          <w:rFonts w:ascii="Courier New" w:hAnsi="Courier New" w:cs="Courier New"/>
        </w:rPr>
        <w:t>Access</w:t>
      </w:r>
      <w:r>
        <w:t xml:space="preserve"> databases, were able to begin computational tasks in their research walking and not crawling.  </w:t>
      </w:r>
    </w:p>
    <w:p w14:paraId="58A2A774" w14:textId="05BA8F4C" w:rsidR="00A26A25" w:rsidRDefault="00A26A25" w:rsidP="00A26A25">
      <w:pPr>
        <w:pStyle w:val="Body"/>
      </w:pPr>
      <w:r>
        <w:t xml:space="preserve">Additionally, statistics educators should consider the power an applied statistics course sequence has to provide graduate students with a year-long introduction to statistical computing. As seen by Stephanie, who entered graduate school after completing a year's work as a research assistant working in </w:t>
      </w:r>
      <w:r w:rsidRPr="00914691">
        <w:rPr>
          <w:rFonts w:ascii="Courier New" w:hAnsi="Courier New" w:cs="Courier New"/>
        </w:rPr>
        <w:t>R</w:t>
      </w:r>
      <w:r>
        <w:t xml:space="preserve">, these learning experiences can help to alleviate the power differential students feel when asking their advisers or peers for assistance. However, the content covered by graduate applied statistics sequences is expected to paint a vast picture of the field of statistics, with topics ranging from a difference in means to mixed-models. Consequently, many educators feel they do not have the time to incorporate statistical computing into the classroom, </w:t>
      </w:r>
      <w:del w:id="166" w:author="Stacey Hancock" w:date="2018-12-11T12:37:00Z">
        <w:r w:rsidDel="00E712E2">
          <w:delText>with the possibility of faculty feeling</w:delText>
        </w:r>
      </w:del>
      <w:ins w:id="167" w:author="Stacey Hancock" w:date="2018-12-11T12:37:00Z">
        <w:r w:rsidR="00E712E2">
          <w:t>and some feel</w:t>
        </w:r>
      </w:ins>
      <w:r>
        <w:t xml:space="preserve"> that they have limited computatio</w:t>
      </w:r>
      <w:r w:rsidR="00A919C3">
        <w:t>nal expertise</w:t>
      </w:r>
      <w:ins w:id="168" w:author="Stacey Hancock" w:date="2018-12-11T12:37:00Z">
        <w:r w:rsidR="00E712E2">
          <w:t xml:space="preserve"> to teach these concepts</w:t>
        </w:r>
      </w:ins>
      <w:r w:rsidR="00A919C3">
        <w:t xml:space="preserve"> (Hampton et al., 2017</w:t>
      </w:r>
      <w:r>
        <w:t xml:space="preserve">; Nolan &amp; Temple Lang, </w:t>
      </w:r>
      <w:r w:rsidR="00A919C3">
        <w:t>2010</w:t>
      </w:r>
      <w:r>
        <w:t>). The infl</w:t>
      </w:r>
      <w:r w:rsidR="00BB0F1A">
        <w:t>exibility of graduate programs</w:t>
      </w:r>
      <w:r>
        <w:t xml:space="preserve"> further complicates this issue, as many graduate students are unable to enroll directly in </w:t>
      </w:r>
      <w:r w:rsidR="00A139E3">
        <w:t>a statistical computing course</w:t>
      </w:r>
      <w:r>
        <w:t xml:space="preserve"> due to an already full and demanding course load. Thus, questions should be</w:t>
      </w:r>
      <w:r w:rsidR="000F7747">
        <w:t xml:space="preserve"> raised </w:t>
      </w:r>
      <w:r>
        <w:t xml:space="preserve">about how to best bridge this gap between </w:t>
      </w:r>
      <w:del w:id="169" w:author="Stacey Hancock" w:date="2018-12-11T12:36:00Z">
        <w:r w:rsidDel="00E712E2">
          <w:delText xml:space="preserve">learning </w:delText>
        </w:r>
      </w:del>
      <w:ins w:id="170" w:author="Stacey Hancock" w:date="2018-12-11T12:36:00Z">
        <w:r w:rsidR="00E712E2">
          <w:t xml:space="preserve">coursework </w:t>
        </w:r>
      </w:ins>
      <w:r>
        <w:t xml:space="preserve">and </w:t>
      </w:r>
      <w:ins w:id="171" w:author="Stacey Hancock" w:date="2018-12-11T12:36:00Z">
        <w:r w:rsidR="00E712E2">
          <w:t xml:space="preserve">research </w:t>
        </w:r>
      </w:ins>
      <w:r>
        <w:t xml:space="preserve">expectations for statistical computing skills. </w:t>
      </w:r>
    </w:p>
    <w:p w14:paraId="72FEF776" w14:textId="77777777" w:rsidR="00A26A25" w:rsidRDefault="00A26A25" w:rsidP="00A26A25">
      <w:pPr>
        <w:pStyle w:val="Body"/>
      </w:pPr>
      <w:r>
        <w:lastRenderedPageBreak/>
        <w:t xml:space="preserve">The importance of playing with statistical applications on real-world data, as voiced by these participants, should be also considered by statistics educators at all levels. This transition to incorporating authentic, research-like tasks, which engage students in statistical computing, can be supported by online resources, data-discovery tools, example datasets and code, and instructional tools, along with collaborative course designs and the sharing of instruction materials. </w:t>
      </w:r>
    </w:p>
    <w:p w14:paraId="3A686068" w14:textId="77777777" w:rsidR="00A26A25" w:rsidRDefault="00A26A25" w:rsidP="00A26A25">
      <w:pPr>
        <w:pStyle w:val="Body"/>
      </w:pPr>
    </w:p>
    <w:p w14:paraId="5147370B" w14:textId="77777777" w:rsidR="00A26A25" w:rsidRDefault="00A26A25" w:rsidP="00A26A25">
      <w:pPr>
        <w:pStyle w:val="SubSectionHeading"/>
      </w:pPr>
      <w:r>
        <w:t xml:space="preserve"> Limitations </w:t>
      </w:r>
    </w:p>
    <w:p w14:paraId="341782DA" w14:textId="77777777" w:rsidR="00A26A25" w:rsidRDefault="00A26A25" w:rsidP="00A26A25">
      <w:pPr>
        <w:pStyle w:val="Body"/>
      </w:pPr>
    </w:p>
    <w:p w14:paraId="0503C795" w14:textId="3442EC52" w:rsidR="00A26A25" w:rsidRDefault="00A26A25" w:rsidP="00A26A25">
      <w:pPr>
        <w:pStyle w:val="Body"/>
      </w:pPr>
      <w:r>
        <w:t>Whil</w:t>
      </w:r>
      <w:r w:rsidR="005144FE">
        <w:t>e the methodology used to discover some</w:t>
      </w:r>
      <w:r>
        <w:t xml:space="preserv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w:t>
      </w:r>
      <w:r w:rsidR="006505F7">
        <w:t xml:space="preserve">ngitudinal study. A study </w:t>
      </w:r>
      <w:r>
        <w:t>follow</w:t>
      </w:r>
      <w:r w:rsidR="006505F7">
        <w:t xml:space="preserve">ing </w:t>
      </w:r>
      <w:r>
        <w:t>graduate students throughout their program of study</w:t>
      </w:r>
      <w:del w:id="172" w:author="Stacey Hancock" w:date="2018-12-11T12:37:00Z">
        <w:r w:rsidDel="00F56AE1">
          <w:delText>,</w:delText>
        </w:r>
      </w:del>
      <w:r>
        <w:t xml:space="preserve"> could identify where students are acquiring statistical </w:t>
      </w:r>
      <w:r w:rsidR="006639C9">
        <w:t>computing knowledge, as well as</w:t>
      </w:r>
      <w:r>
        <w:t xml:space="preserve"> instructional methods that best assist students in obtaining these understandings. </w:t>
      </w:r>
      <w:r w:rsidRPr="008271AA">
        <w:t xml:space="preserve">To better inform </w:t>
      </w:r>
      <w:r>
        <w:t xml:space="preserve">science and statistics </w:t>
      </w:r>
      <w:r w:rsidRPr="008271AA">
        <w:t>faculty, a thorough investigation</w:t>
      </w:r>
      <w:r>
        <w:t xml:space="preserve"> of both the coursework and structure </w:t>
      </w:r>
      <w:r w:rsidRPr="008271AA">
        <w:t>of courses completed by these participa</w:t>
      </w:r>
      <w:r>
        <w:t>nts could be performed. This would</w:t>
      </w:r>
      <w:r w:rsidRPr="008271AA">
        <w:t xml:space="preserve"> allow for a</w:t>
      </w:r>
      <w:r>
        <w:t xml:space="preserve"> discussion of how to best integrate</w:t>
      </w:r>
      <w:r w:rsidRPr="008271AA">
        <w:t xml:space="preserve"> these computational concepts</w:t>
      </w:r>
      <w:r>
        <w:t xml:space="preserve"> into current coursework requirements</w:t>
      </w:r>
      <w:r w:rsidRPr="008271AA">
        <w:t>, so that students leave the classroom with understandings they can implement immediately in their own research.</w:t>
      </w:r>
      <w:r>
        <w:t xml:space="preserve"> </w:t>
      </w:r>
    </w:p>
    <w:p w14:paraId="7D0C3F32" w14:textId="6D83F810" w:rsidR="00A26A25" w:rsidRDefault="00A26A25" w:rsidP="00A26A25">
      <w:pPr>
        <w:pStyle w:val="Body"/>
      </w:pPr>
      <w:r>
        <w:t xml:space="preserve">Finally, it should be noted that the present study focused on describing </w:t>
      </w:r>
      <w:r w:rsidR="00723203">
        <w:t xml:space="preserve">five </w:t>
      </w:r>
      <w:r>
        <w:t>environmental science graduate students’ experiences in acquiring statistical computing knowledge, but not in what computational knowledge they possessed. Therefore, we have learned primarily about the resources</w:t>
      </w:r>
      <w:ins w:id="173" w:author="allisontheobold" w:date="2018-12-18T09:13:00Z">
        <w:r w:rsidR="004267A8">
          <w:t xml:space="preserve"> these five</w:t>
        </w:r>
      </w:ins>
      <w:r>
        <w:t xml:space="preserve"> students relied upon when they experienced computational expectations beyond their ability.</w:t>
      </w:r>
      <w:ins w:id="174" w:author="allisontheobold" w:date="2018-12-17T13:55:00Z">
        <w:r w:rsidR="004267A8">
          <w:t xml:space="preserve"> T</w:t>
        </w:r>
      </w:ins>
      <w:commentRangeStart w:id="175"/>
      <w:ins w:id="176" w:author="allisontheobold" w:date="2018-12-17T13:58:00Z">
        <w:r w:rsidR="0091658E">
          <w:t xml:space="preserve">he present study intended to understand </w:t>
        </w:r>
        <w:r w:rsidR="00666A8B">
          <w:t>and describe the</w:t>
        </w:r>
      </w:ins>
      <w:ins w:id="177" w:author="allisontheobold" w:date="2018-12-17T14:02:00Z">
        <w:r w:rsidR="00116A2A">
          <w:t>se statistical computuing</w:t>
        </w:r>
      </w:ins>
      <w:ins w:id="178" w:author="allisontheobold" w:date="2018-12-17T13:58:00Z">
        <w:r w:rsidR="00666A8B">
          <w:t xml:space="preserve"> experiences</w:t>
        </w:r>
      </w:ins>
      <w:ins w:id="179" w:author="allisontheobold" w:date="2018-12-17T14:00:00Z">
        <w:r w:rsidR="00666A8B">
          <w:t xml:space="preserve"> rather than make statistical generalizations to a larger population</w:t>
        </w:r>
      </w:ins>
      <w:ins w:id="180" w:author="allisontheobold" w:date="2018-12-18T09:13:00Z">
        <w:r w:rsidR="004267A8">
          <w:t xml:space="preserve">. Hence, </w:t>
        </w:r>
      </w:ins>
      <w:ins w:id="181" w:author="allisontheobold" w:date="2018-12-17T13:55:00Z">
        <w:r w:rsidR="0091658E">
          <w:t>the graduate students interviewed in this study may no</w:t>
        </w:r>
        <w:r w:rsidR="004267A8">
          <w:t xml:space="preserve">t be representative of other </w:t>
        </w:r>
        <w:r w:rsidR="0091658E">
          <w:t xml:space="preserve">graduate </w:t>
        </w:r>
      </w:ins>
      <w:ins w:id="182" w:author="allisontheobold" w:date="2018-12-17T13:56:00Z">
        <w:r w:rsidR="0091658E">
          <w:t>students from thei</w:t>
        </w:r>
        <w:r w:rsidR="00666A8B">
          <w:t>r respective fields of study, and the</w:t>
        </w:r>
      </w:ins>
      <w:ins w:id="183" w:author="allisontheobold" w:date="2018-12-18T09:14:00Z">
        <w:r w:rsidR="004267A8">
          <w:t>se participant</w:t>
        </w:r>
      </w:ins>
      <w:ins w:id="184" w:author="allisontheobold" w:date="2018-12-18T09:15:00Z">
        <w:r w:rsidR="004267A8">
          <w:t xml:space="preserve">s’ </w:t>
        </w:r>
      </w:ins>
      <w:ins w:id="185" w:author="allisontheobold" w:date="2018-12-17T13:56:00Z">
        <w:r w:rsidR="00666A8B">
          <w:t>experiences may not be generali</w:t>
        </w:r>
      </w:ins>
      <w:ins w:id="186" w:author="allisontheobold" w:date="2018-12-17T14:01:00Z">
        <w:r w:rsidR="00666A8B">
          <w:t>zable to other graduate studen</w:t>
        </w:r>
        <w:bookmarkStart w:id="187" w:name="_GoBack"/>
        <w:bookmarkEnd w:id="187"/>
        <w:r w:rsidR="00666A8B">
          <w:t xml:space="preserve">ts within their fields. </w:t>
        </w:r>
      </w:ins>
      <w:ins w:id="188" w:author="allisontheobold" w:date="2018-12-17T13:56:00Z">
        <w:r w:rsidR="0091658E">
          <w:t xml:space="preserve"> </w:t>
        </w:r>
      </w:ins>
      <w:del w:id="189" w:author="allisontheobold" w:date="2018-12-17T13:55:00Z">
        <w:r w:rsidDel="0091658E">
          <w:delText xml:space="preserve"> </w:delText>
        </w:r>
      </w:del>
      <w:commentRangeEnd w:id="175"/>
      <w:r w:rsidR="003F29DD">
        <w:rPr>
          <w:rStyle w:val="CommentReference"/>
        </w:rPr>
        <w:commentReference w:id="175"/>
      </w:r>
    </w:p>
    <w:p w14:paraId="59E15779" w14:textId="77777777" w:rsidR="00A26A25" w:rsidRPr="003C2BBA" w:rsidRDefault="00A26A25" w:rsidP="00A26A25">
      <w:pPr>
        <w:pStyle w:val="Body"/>
      </w:pPr>
    </w:p>
    <w:p w14:paraId="34E5B5F8" w14:textId="77777777" w:rsidR="00A26A25" w:rsidRDefault="00A26A25" w:rsidP="00A26A25">
      <w:pPr>
        <w:pStyle w:val="Body"/>
      </w:pPr>
    </w:p>
    <w:p w14:paraId="6B82ABFB" w14:textId="77777777" w:rsidR="00A26A25" w:rsidRDefault="00A26A25" w:rsidP="00A26A25">
      <w:pPr>
        <w:pStyle w:val="SectionHeading"/>
      </w:pPr>
      <w:r>
        <w:t>conclusion</w:t>
      </w:r>
    </w:p>
    <w:p w14:paraId="0F0CA191" w14:textId="77777777" w:rsidR="00A26A25" w:rsidRDefault="00A26A25" w:rsidP="00A26A25">
      <w:pPr>
        <w:pStyle w:val="Body"/>
      </w:pPr>
    </w:p>
    <w:p w14:paraId="729EE202" w14:textId="76ADB62A" w:rsidR="00A26A25" w:rsidRDefault="00A26A25" w:rsidP="00A26A25">
      <w:pPr>
        <w:pStyle w:val="Body"/>
      </w:pPr>
      <w:r>
        <w:t xml:space="preserve">Statistical computing has become a foundational aspect of research in the environmental sciences. This small-scale </w:t>
      </w:r>
      <w:ins w:id="190" w:author="Stacey Hancock" w:date="2018-12-11T12:38:00Z">
        <w:r w:rsidR="00401ED3">
          <w:t xml:space="preserve">exploratory </w:t>
        </w:r>
      </w:ins>
      <w:r>
        <w:t xml:space="preserve">study brings forward the experiences of graduate environmental science students in </w:t>
      </w:r>
      <w:r w:rsidRPr="008271AA">
        <w:t>acquiring the computational understandings necessary to successfully perform field</w:t>
      </w:r>
      <w:r>
        <w:t>-</w:t>
      </w:r>
      <w:r w:rsidRPr="008271AA">
        <w:t xml:space="preserve">related </w:t>
      </w:r>
      <w:r>
        <w:t xml:space="preserve">statistical </w:t>
      </w:r>
      <w:r w:rsidRPr="008271AA">
        <w:t>applications</w:t>
      </w:r>
      <w:r>
        <w:t>. Participants found the greatest success in acquiring the computational skills required for their research through independent research, a singular consultant, and peers. Whereas others have noted the importance of integrating computing into the undergradua</w:t>
      </w:r>
      <w:r w:rsidR="00D452D6">
        <w:t xml:space="preserve">te science curriculum (Cortina, </w:t>
      </w:r>
      <w:r w:rsidRPr="00CF07A3">
        <w:t>2007</w:t>
      </w:r>
      <w:r w:rsidR="00D452D6">
        <w:t xml:space="preserve">; Sedgewich &amp; Wayne, </w:t>
      </w:r>
      <w:r>
        <w:t>200</w:t>
      </w:r>
      <w:r w:rsidR="00D452D6">
        <w:t>8</w:t>
      </w:r>
      <w:r>
        <w:t>; Sedgewich &amp; Wayne</w:t>
      </w:r>
      <w:r w:rsidR="00D452D6">
        <w:t xml:space="preserve">, </w:t>
      </w:r>
      <w:r>
        <w:t>2015;</w:t>
      </w:r>
      <w:r w:rsidRPr="00CF07A3">
        <w:t xml:space="preserve"> Wilson</w:t>
      </w:r>
      <w:r>
        <w:t xml:space="preserve"> et al.</w:t>
      </w:r>
      <w:r w:rsidR="00D452D6">
        <w:t xml:space="preserve">, </w:t>
      </w:r>
      <w:r>
        <w:t xml:space="preserve">2008; </w:t>
      </w:r>
      <w:r w:rsidRPr="00CF07A3">
        <w:t>Wing</w:t>
      </w:r>
      <w:r w:rsidR="00D452D6">
        <w:t xml:space="preserve">, </w:t>
      </w:r>
      <w:r w:rsidRPr="00CF07A3">
        <w:t>2006</w:t>
      </w:r>
      <w:r>
        <w:t>) or how to provide computational training for biological science graduate students (</w:t>
      </w:r>
      <w:r w:rsidRPr="00AA526C">
        <w:rPr>
          <w:szCs w:val="22"/>
        </w:rPr>
        <w:t>Stefan, Gutlerner,</w:t>
      </w:r>
      <w:r>
        <w:rPr>
          <w:szCs w:val="22"/>
        </w:rPr>
        <w:t xml:space="preserve"> </w:t>
      </w:r>
      <w:r w:rsidRPr="00AA526C">
        <w:rPr>
          <w:szCs w:val="22"/>
        </w:rPr>
        <w:t>Born,</w:t>
      </w:r>
      <w:r>
        <w:rPr>
          <w:szCs w:val="22"/>
        </w:rPr>
        <w:t xml:space="preserve"> </w:t>
      </w:r>
      <w:r w:rsidRPr="00AA526C">
        <w:rPr>
          <w:szCs w:val="22"/>
        </w:rPr>
        <w:t>&amp; Springer,</w:t>
      </w:r>
      <w:r>
        <w:rPr>
          <w:szCs w:val="22"/>
        </w:rPr>
        <w:t xml:space="preserve"> </w:t>
      </w:r>
      <w:r w:rsidR="004E4A36">
        <w:t xml:space="preserve">2015; Eglen, </w:t>
      </w:r>
      <w:r>
        <w:t>2009; Ekmekci, McAnany, Mura</w:t>
      </w:r>
      <w:r w:rsidR="004E4A36">
        <w:t>, 2016</w:t>
      </w:r>
      <w:r>
        <w:t xml:space="preserve">), we instead explored the computational knowledge acquisition experiences of graduate environmental science students. The computational burdens experienced by these participants when implementing statistics in the context of their research and the computational understanding </w:t>
      </w:r>
      <w:ins w:id="191" w:author="Stacey Hancock" w:date="2018-12-11T12:39:00Z">
        <w:r w:rsidR="00401ED3">
          <w:t xml:space="preserve">with which </w:t>
        </w:r>
      </w:ins>
      <w:r>
        <w:t>they left the statistics classroom</w:t>
      </w:r>
      <w:del w:id="192" w:author="Stacey Hancock" w:date="2018-12-11T12:39:00Z">
        <w:r w:rsidDel="00401ED3">
          <w:delText xml:space="preserve"> with</w:delText>
        </w:r>
      </w:del>
      <w:r>
        <w:t xml:space="preserve">, suggests the need for integration of formal computational training into these programs. The present study </w:t>
      </w:r>
      <w:r w:rsidRPr="00534941">
        <w:t>help</w:t>
      </w:r>
      <w:r>
        <w:t>s</w:t>
      </w:r>
      <w:r w:rsidRPr="00534941">
        <w:t xml:space="preserve"> to emphasize the importance of </w:t>
      </w:r>
      <w:r>
        <w:t xml:space="preserve">computing skills necessary for </w:t>
      </w:r>
      <w:r w:rsidRPr="00534941">
        <w:t xml:space="preserve">data-intensive </w:t>
      </w:r>
      <w:r>
        <w:t xml:space="preserve">environmental science research. </w:t>
      </w:r>
    </w:p>
    <w:p w14:paraId="5451589E" w14:textId="77777777" w:rsidR="00A26A25" w:rsidRDefault="00A26A25" w:rsidP="00A26A25">
      <w:pPr>
        <w:pStyle w:val="Body"/>
      </w:pPr>
    </w:p>
    <w:p w14:paraId="4FC182D5" w14:textId="77777777" w:rsidR="00A26A25" w:rsidRDefault="00A26A25" w:rsidP="00A26A25">
      <w:pPr>
        <w:pStyle w:val="AcknowlegementTitle"/>
        <w:outlineLvl w:val="0"/>
      </w:pPr>
      <w:r>
        <w:t xml:space="preserve"> ACKNOWLEDGEMENTS</w:t>
      </w:r>
    </w:p>
    <w:p w14:paraId="4DC512A0" w14:textId="77777777" w:rsidR="00A26A25" w:rsidRDefault="00A26A25" w:rsidP="00A26A25">
      <w:pPr>
        <w:pStyle w:val="Body"/>
      </w:pPr>
    </w:p>
    <w:p w14:paraId="1C685786" w14:textId="2EB8F8D6" w:rsidR="00A26A25" w:rsidRDefault="00A26A25" w:rsidP="00A26A25">
      <w:pPr>
        <w:pStyle w:val="Body"/>
        <w:outlineLvl w:val="0"/>
      </w:pPr>
      <w:r>
        <w:t xml:space="preserve">We would like to specially thank the participants from this study, without whom this research would not have been possible. We would also </w:t>
      </w:r>
      <w:r w:rsidR="008F3FFF">
        <w:t>like to thank Jennifer Green,</w:t>
      </w:r>
      <w:r>
        <w:t xml:space="preserve"> </w:t>
      </w:r>
      <w:del w:id="193" w:author="allisontheobold" w:date="2018-12-17T13:55:00Z">
        <w:r w:rsidDel="00A600C5">
          <w:delText>Megan Wickstrom</w:delText>
        </w:r>
        <w:r w:rsidR="008F3FFF" w:rsidDel="00A600C5">
          <w:delText xml:space="preserve">, and </w:delText>
        </w:r>
      </w:del>
      <w:r w:rsidR="008F3FFF">
        <w:t>Megan Higgs</w:t>
      </w:r>
      <w:ins w:id="194" w:author="allisontheobold" w:date="2018-12-17T13:55:00Z">
        <w:r w:rsidR="00A600C5">
          <w:t>, and Megan Wickstrom</w:t>
        </w:r>
      </w:ins>
      <w:r>
        <w:t xml:space="preserve"> for their insightful comments on this paper. </w:t>
      </w:r>
    </w:p>
    <w:p w14:paraId="69F26986" w14:textId="77777777" w:rsidR="0085124F" w:rsidRDefault="0085124F" w:rsidP="00A26A25">
      <w:pPr>
        <w:pStyle w:val="Body"/>
        <w:outlineLvl w:val="0"/>
      </w:pPr>
    </w:p>
    <w:p w14:paraId="13C71C37" w14:textId="77777777" w:rsidR="00A26A25" w:rsidRDefault="00A26A25" w:rsidP="00A26A25">
      <w:pPr>
        <w:pStyle w:val="Body"/>
        <w:ind w:firstLine="0"/>
      </w:pPr>
    </w:p>
    <w:p w14:paraId="589217FC" w14:textId="77777777" w:rsidR="00A26A25" w:rsidRDefault="00A26A25" w:rsidP="00A26A25">
      <w:pPr>
        <w:pStyle w:val="ReferencesTitle"/>
        <w:outlineLvl w:val="0"/>
      </w:pPr>
      <w:r>
        <w:t>REFERENCES</w:t>
      </w:r>
    </w:p>
    <w:p w14:paraId="77AF0C9D" w14:textId="77777777" w:rsidR="00A26A25" w:rsidRDefault="00A26A25" w:rsidP="00A26A25">
      <w:pPr>
        <w:pStyle w:val="ReferencesBody"/>
        <w:ind w:left="0" w:firstLine="0"/>
      </w:pPr>
    </w:p>
    <w:sdt>
      <w:sdtPr>
        <w:rPr>
          <w:rFonts w:ascii="Times New Roman" w:hAnsi="Times New Roman"/>
          <w:i w:val="0"/>
        </w:rPr>
        <w:id w:val="1889536524"/>
        <w:docPartObj>
          <w:docPartGallery w:val="Bibliographies"/>
          <w:docPartUnique/>
        </w:docPartObj>
      </w:sdtPr>
      <w:sdtEndPr/>
      <w:sdtContent>
        <w:p w14:paraId="1183DCB9" w14:textId="77777777" w:rsidR="00A26A25" w:rsidRPr="00BD119F" w:rsidRDefault="00A26A25" w:rsidP="00A26A25">
          <w:pPr>
            <w:pStyle w:val="Heading1"/>
            <w:jc w:val="both"/>
            <w:rPr>
              <w:rFonts w:ascii="Times New Roman" w:hAnsi="Times New Roman"/>
              <w:szCs w:val="22"/>
            </w:rPr>
          </w:pPr>
        </w:p>
        <w:sdt>
          <w:sdtPr>
            <w:rPr>
              <w:rFonts w:ascii="Times New Roman" w:eastAsia="Times" w:hAnsi="Times New Roman" w:cs="Times New Roman"/>
              <w:noProof/>
              <w:sz w:val="22"/>
              <w:szCs w:val="22"/>
            </w:rPr>
            <w:id w:val="-573587230"/>
            <w:bibliography/>
          </w:sdtPr>
          <w:sdtEndPr/>
          <w:sdtContent>
            <w:p w14:paraId="0AB75816" w14:textId="77777777" w:rsidR="00A26A25" w:rsidRPr="00BD119F" w:rsidRDefault="00A26A25" w:rsidP="00A26A25">
              <w:pPr>
                <w:pStyle w:val="Bibliography"/>
                <w:ind w:left="720" w:hanging="720"/>
                <w:rPr>
                  <w:rFonts w:ascii="Times New Roman" w:hAnsi="Times New Roman" w:cs="Times New Roman"/>
                  <w:noProof/>
                  <w:sz w:val="22"/>
                  <w:szCs w:val="22"/>
                </w:rPr>
              </w:pPr>
              <w:r w:rsidRPr="008C4A37">
                <w:rPr>
                  <w:rFonts w:ascii="Times New Roman" w:hAnsi="Times New Roman" w:cs="Times New Roman"/>
                  <w:sz w:val="22"/>
                  <w:szCs w:val="22"/>
                </w:rPr>
                <w:fldChar w:fldCharType="begin"/>
              </w:r>
              <w:r w:rsidRPr="00BD119F">
                <w:rPr>
                  <w:rFonts w:ascii="Times New Roman" w:hAnsi="Times New Roman" w:cs="Times New Roman"/>
                  <w:sz w:val="22"/>
                  <w:szCs w:val="22"/>
                </w:rPr>
                <w:instrText xml:space="preserve"> BIBLIOGRAPHY </w:instrText>
              </w:r>
              <w:r w:rsidRPr="008C4A37">
                <w:rPr>
                  <w:rFonts w:ascii="Times New Roman" w:hAnsi="Times New Roman" w:cs="Times New Roman"/>
                  <w:sz w:val="22"/>
                  <w:szCs w:val="22"/>
                </w:rPr>
                <w:fldChar w:fldCharType="separate"/>
              </w:r>
              <w:r w:rsidRPr="00BD119F">
                <w:rPr>
                  <w:rFonts w:ascii="Times New Roman" w:hAnsi="Times New Roman" w:cs="Times New Roman"/>
                  <w:noProof/>
                  <w:sz w:val="22"/>
                  <w:szCs w:val="22"/>
                </w:rPr>
                <w:t xml:space="preserve">Bloom, B. S. (1956). </w:t>
              </w:r>
              <w:r w:rsidRPr="00BD119F">
                <w:rPr>
                  <w:rFonts w:ascii="Times New Roman" w:hAnsi="Times New Roman" w:cs="Times New Roman"/>
                  <w:i/>
                  <w:iCs/>
                  <w:noProof/>
                  <w:sz w:val="22"/>
                  <w:szCs w:val="22"/>
                </w:rPr>
                <w:t>Taxonomy of educational objectives, handbook I: The cognitive domain.</w:t>
              </w:r>
              <w:r w:rsidRPr="00BD119F">
                <w:rPr>
                  <w:rFonts w:ascii="Times New Roman" w:hAnsi="Times New Roman" w:cs="Times New Roman"/>
                  <w:noProof/>
                  <w:sz w:val="22"/>
                  <w:szCs w:val="22"/>
                </w:rPr>
                <w:t xml:space="preserve"> New York: David McKay Co Inc.</w:t>
              </w:r>
            </w:p>
            <w:p w14:paraId="36BB044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i/>
                  <w:iCs/>
                  <w:noProof/>
                  <w:sz w:val="22"/>
                  <w:szCs w:val="22"/>
                </w:rPr>
                <w:t>Computational thinking with scratch, developing fluency with computational concepts, practices, and perspectives.</w:t>
              </w:r>
              <w:r w:rsidRPr="00BD119F">
                <w:rPr>
                  <w:rFonts w:ascii="Times New Roman" w:hAnsi="Times New Roman" w:cs="Times New Roman"/>
                  <w:noProof/>
                  <w:sz w:val="22"/>
                  <w:szCs w:val="22"/>
                </w:rPr>
                <w:t xml:space="preserve"> (2018, May 26). Retrieved from Interviewing students about scratch programming experiences : http://scratched.gse.harvard.edu/ct/files/Student_Interview_Protocol.pdf</w:t>
              </w:r>
            </w:p>
            <w:p w14:paraId="3FA0122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ortina, T. (2007). An introduction to computer science for non-majors using principles of computation. </w:t>
              </w:r>
              <w:r w:rsidRPr="00BD119F">
                <w:rPr>
                  <w:rFonts w:ascii="Times New Roman" w:hAnsi="Times New Roman" w:cs="Times New Roman"/>
                  <w:i/>
                  <w:iCs/>
                  <w:noProof/>
                  <w:sz w:val="22"/>
                  <w:szCs w:val="22"/>
                </w:rPr>
                <w:t>Proceedings of the 38th SIGCSE technical symposium on computer science education</w:t>
              </w:r>
              <w:r w:rsidRPr="00BD119F">
                <w:rPr>
                  <w:rFonts w:ascii="Times New Roman" w:hAnsi="Times New Roman" w:cs="Times New Roman"/>
                  <w:noProof/>
                  <w:sz w:val="22"/>
                  <w:szCs w:val="22"/>
                </w:rPr>
                <w:t>, (pp. 218-222). Covington, Kentucky.</w:t>
              </w:r>
            </w:p>
            <w:p w14:paraId="7AE52D65"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Creswell, J. (2013). </w:t>
              </w:r>
              <w:r w:rsidRPr="00BD119F">
                <w:rPr>
                  <w:rFonts w:ascii="Times New Roman" w:hAnsi="Times New Roman" w:cs="Times New Roman"/>
                  <w:i/>
                  <w:iCs/>
                  <w:noProof/>
                  <w:sz w:val="22"/>
                  <w:szCs w:val="22"/>
                </w:rPr>
                <w:t>Qualitative inquiry &amp; research design</w:t>
              </w:r>
              <w:r w:rsidRPr="00BD119F">
                <w:rPr>
                  <w:rFonts w:ascii="Times New Roman" w:hAnsi="Times New Roman" w:cs="Times New Roman"/>
                  <w:noProof/>
                  <w:sz w:val="22"/>
                  <w:szCs w:val="22"/>
                </w:rPr>
                <w:t xml:space="preserve"> (Vol. 3). Thousand Oaks, California: Sage Publications.</w:t>
              </w:r>
            </w:p>
            <w:p w14:paraId="450B639E"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Fox, J. A., &amp; Ouellette, B. F. (2013). Education in computational biology today and tomorrow. </w:t>
              </w:r>
              <w:r w:rsidRPr="00BD119F">
                <w:rPr>
                  <w:rFonts w:ascii="Times New Roman" w:hAnsi="Times New Roman" w:cs="Times New Roman"/>
                  <w:i/>
                  <w:iCs/>
                  <w:noProof/>
                  <w:sz w:val="22"/>
                  <w:szCs w:val="22"/>
                </w:rPr>
                <w:t>PLOS Computational Biology, 9</w:t>
              </w:r>
              <w:r w:rsidRPr="00BD119F">
                <w:rPr>
                  <w:rFonts w:ascii="Times New Roman" w:hAnsi="Times New Roman" w:cs="Times New Roman"/>
                  <w:noProof/>
                  <w:sz w:val="22"/>
                  <w:szCs w:val="22"/>
                </w:rPr>
                <w:t>(12), 1-2.</w:t>
              </w:r>
            </w:p>
            <w:p w14:paraId="60F97BD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Gutlerner, J. L., &amp; Van Vactor, D. (2013). Catalyzing curriculum evolution in graduate science education. </w:t>
              </w:r>
              <w:r w:rsidRPr="00BD119F">
                <w:rPr>
                  <w:rFonts w:ascii="Times New Roman" w:hAnsi="Times New Roman" w:cs="Times New Roman"/>
                  <w:i/>
                  <w:iCs/>
                  <w:noProof/>
                  <w:sz w:val="22"/>
                  <w:szCs w:val="22"/>
                </w:rPr>
                <w:t>Cell, 153</w:t>
              </w:r>
              <w:r w:rsidRPr="00BD119F">
                <w:rPr>
                  <w:rFonts w:ascii="Times New Roman" w:hAnsi="Times New Roman" w:cs="Times New Roman"/>
                  <w:noProof/>
                  <w:sz w:val="22"/>
                  <w:szCs w:val="22"/>
                </w:rPr>
                <w:t>(4), 731-736.</w:t>
              </w:r>
            </w:p>
            <w:p w14:paraId="5E10BFF8"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brusch, S., Hoffmann, C., Korb, J., Kaugan, M., &amp; Hosking, A. (2009). A multidisciplinary approach towards computational thinking for science majors. </w:t>
              </w:r>
              <w:r w:rsidRPr="00BD119F">
                <w:rPr>
                  <w:rFonts w:ascii="Times New Roman" w:hAnsi="Times New Roman" w:cs="Times New Roman"/>
                  <w:i/>
                  <w:iCs/>
                  <w:noProof/>
                  <w:sz w:val="22"/>
                  <w:szCs w:val="22"/>
                </w:rPr>
                <w:t>Proceedings of the 40th ACM technical symposium on computer science education</w:t>
              </w:r>
              <w:r w:rsidRPr="00BD119F">
                <w:rPr>
                  <w:rFonts w:ascii="Times New Roman" w:hAnsi="Times New Roman" w:cs="Times New Roman"/>
                  <w:noProof/>
                  <w:sz w:val="22"/>
                  <w:szCs w:val="22"/>
                </w:rPr>
                <w:t>, (pp. 183-187). Chattanooga, Tennessee.</w:t>
              </w:r>
            </w:p>
            <w:p w14:paraId="43A1774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Hampton, S. E., Jones, M. B., Wasser, L. A., Schildhauer, M. P., Supp, S. R., Brun, J., . . . Aukema, J. E. (2017). Skills and knowledge for data-intensive envrionmental research. </w:t>
              </w:r>
              <w:r w:rsidRPr="00BD119F">
                <w:rPr>
                  <w:rFonts w:ascii="Times New Roman" w:hAnsi="Times New Roman" w:cs="Times New Roman"/>
                  <w:i/>
                  <w:iCs/>
                  <w:noProof/>
                  <w:sz w:val="22"/>
                  <w:szCs w:val="22"/>
                </w:rPr>
                <w:t>BioScience, 67</w:t>
              </w:r>
              <w:r w:rsidRPr="00BD119F">
                <w:rPr>
                  <w:rFonts w:ascii="Times New Roman" w:hAnsi="Times New Roman" w:cs="Times New Roman"/>
                  <w:noProof/>
                  <w:sz w:val="22"/>
                  <w:szCs w:val="22"/>
                </w:rPr>
                <w:t>(6), 546-557.</w:t>
              </w:r>
            </w:p>
            <w:p w14:paraId="2469544E" w14:textId="77777777" w:rsidR="00A26A25" w:rsidRPr="00F76D21"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Miles, M., Huberman, . A., &amp; Saladaña, J. (2014). </w:t>
              </w:r>
              <w:r w:rsidRPr="00BD119F">
                <w:rPr>
                  <w:rFonts w:ascii="Times New Roman" w:hAnsi="Times New Roman" w:cs="Times New Roman"/>
                  <w:i/>
                  <w:iCs/>
                  <w:noProof/>
                  <w:sz w:val="22"/>
                  <w:szCs w:val="22"/>
                </w:rPr>
                <w:t>Qualitative data analysis: A methods sourcebook.</w:t>
              </w:r>
              <w:r w:rsidRPr="00BD119F">
                <w:rPr>
                  <w:rFonts w:ascii="Times New Roman" w:hAnsi="Times New Roman" w:cs="Times New Roman"/>
                  <w:noProof/>
                  <w:sz w:val="22"/>
                  <w:szCs w:val="22"/>
                </w:rPr>
                <w:t xml:space="preserve"> Thousand Oaks, California: Sa</w:t>
              </w:r>
              <w:r w:rsidRPr="00F76D21">
                <w:rPr>
                  <w:rFonts w:ascii="Times New Roman" w:hAnsi="Times New Roman" w:cs="Times New Roman"/>
                  <w:noProof/>
                  <w:sz w:val="22"/>
                  <w:szCs w:val="22"/>
                </w:rPr>
                <w:t>ge Publications.</w:t>
              </w:r>
            </w:p>
            <w:p w14:paraId="77D3FDB0" w14:textId="77777777" w:rsidR="00A26A25" w:rsidRPr="00D31381" w:rsidRDefault="00A26A25" w:rsidP="00A26A25">
              <w:pPr>
                <w:pStyle w:val="Bibliography"/>
                <w:ind w:left="720" w:hanging="720"/>
                <w:rPr>
                  <w:rFonts w:ascii="Times New Roman" w:hAnsi="Times New Roman" w:cs="Times New Roman"/>
                  <w:noProof/>
                  <w:sz w:val="22"/>
                  <w:szCs w:val="22"/>
                </w:rPr>
              </w:pPr>
              <w:r w:rsidRPr="00D31381">
                <w:rPr>
                  <w:rFonts w:ascii="Times New Roman" w:hAnsi="Times New Roman" w:cs="Times New Roman"/>
                  <w:noProof/>
                  <w:sz w:val="22"/>
                  <w:szCs w:val="22"/>
                </w:rPr>
                <w:t xml:space="preserve">Nolan, D., &amp; Temple Lang, D. (2010). Computing in the Statistics Curricula. </w:t>
              </w:r>
              <w:r w:rsidRPr="00D31381">
                <w:rPr>
                  <w:rFonts w:ascii="Times New Roman" w:hAnsi="Times New Roman" w:cs="Times New Roman"/>
                  <w:i/>
                  <w:iCs/>
                  <w:noProof/>
                  <w:sz w:val="22"/>
                  <w:szCs w:val="22"/>
                </w:rPr>
                <w:t>American Statistician, 64</w:t>
              </w:r>
              <w:r w:rsidRPr="00D31381">
                <w:rPr>
                  <w:rFonts w:ascii="Times New Roman" w:hAnsi="Times New Roman" w:cs="Times New Roman"/>
                  <w:noProof/>
                  <w:sz w:val="22"/>
                  <w:szCs w:val="22"/>
                </w:rPr>
                <w:t>(2), 97-107.</w:t>
              </w:r>
            </w:p>
            <w:p w14:paraId="1AB84279" w14:textId="77777777" w:rsidR="00A26A25" w:rsidRPr="00BD119F" w:rsidRDefault="00A26A25" w:rsidP="00A26A25">
              <w:pPr>
                <w:pStyle w:val="Bibliography"/>
                <w:ind w:left="720" w:hanging="720"/>
                <w:rPr>
                  <w:rFonts w:ascii="Times New Roman" w:hAnsi="Times New Roman" w:cs="Times New Roman"/>
                  <w:noProof/>
                  <w:sz w:val="22"/>
                  <w:szCs w:val="22"/>
                </w:rPr>
              </w:pPr>
              <w:r>
                <w:rPr>
                  <w:rFonts w:ascii="Times New Roman" w:hAnsi="Times New Roman" w:cs="Times New Roman"/>
                  <w:noProof/>
                  <w:sz w:val="22"/>
                  <w:szCs w:val="22"/>
                </w:rPr>
                <w:t>R Core Team</w:t>
              </w:r>
              <w:r w:rsidRPr="00BD119F">
                <w:rPr>
                  <w:rFonts w:ascii="Times New Roman" w:hAnsi="Times New Roman" w:cs="Times New Roman"/>
                  <w:noProof/>
                  <w:sz w:val="22"/>
                  <w:szCs w:val="22"/>
                </w:rPr>
                <w:t>,</w:t>
              </w:r>
              <w:r>
                <w:rPr>
                  <w:rFonts w:ascii="Times New Roman" w:hAnsi="Times New Roman" w:cs="Times New Roman"/>
                  <w:noProof/>
                  <w:sz w:val="22"/>
                  <w:szCs w:val="22"/>
                </w:rPr>
                <w:t xml:space="preserve"> </w:t>
              </w:r>
              <w:r w:rsidRPr="00BD119F">
                <w:rPr>
                  <w:rFonts w:ascii="Times New Roman" w:hAnsi="Times New Roman" w:cs="Times New Roman"/>
                  <w:noProof/>
                  <w:sz w:val="22"/>
                  <w:szCs w:val="22"/>
                </w:rPr>
                <w:t>(201</w:t>
              </w:r>
              <w:r>
                <w:rPr>
                  <w:rFonts w:ascii="Times New Roman" w:hAnsi="Times New Roman" w:cs="Times New Roman"/>
                  <w:noProof/>
                  <w:sz w:val="22"/>
                  <w:szCs w:val="22"/>
                </w:rPr>
                <w:t>8</w:t>
              </w:r>
              <w:r w:rsidRPr="00BD119F">
                <w:rPr>
                  <w:rFonts w:ascii="Times New Roman" w:hAnsi="Times New Roman" w:cs="Times New Roman"/>
                  <w:noProof/>
                  <w:sz w:val="22"/>
                  <w:szCs w:val="22"/>
                </w:rPr>
                <w:t xml:space="preserve">). </w:t>
              </w:r>
              <w:r>
                <w:rPr>
                  <w:rFonts w:ascii="Times New Roman" w:hAnsi="Times New Roman" w:cs="Times New Roman"/>
                  <w:noProof/>
                  <w:sz w:val="22"/>
                  <w:szCs w:val="22"/>
                </w:rPr>
                <w:t>R: A language and environment for statistical computing. R Foundation for Statistical Computing, Vienna, Austria. URL https://www.R-project.org/.</w:t>
              </w:r>
            </w:p>
            <w:p w14:paraId="29DAE769"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Rubinstein, A., &amp; Chor, B. (2014). Computational thinking in life science education. </w:t>
              </w:r>
              <w:r w:rsidRPr="00BD119F">
                <w:rPr>
                  <w:rFonts w:ascii="Times New Roman" w:hAnsi="Times New Roman" w:cs="Times New Roman"/>
                  <w:i/>
                  <w:iCs/>
                  <w:noProof/>
                  <w:sz w:val="22"/>
                  <w:szCs w:val="22"/>
                </w:rPr>
                <w:t>PLOS Computational Biology, 10</w:t>
              </w:r>
              <w:r w:rsidRPr="00BD119F">
                <w:rPr>
                  <w:rFonts w:ascii="Times New Roman" w:hAnsi="Times New Roman" w:cs="Times New Roman"/>
                  <w:noProof/>
                  <w:sz w:val="22"/>
                  <w:szCs w:val="22"/>
                </w:rPr>
                <w:t>(11), 1-5.</w:t>
              </w:r>
            </w:p>
            <w:p w14:paraId="4DEC7D9C"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08). </w:t>
              </w:r>
              <w:r w:rsidRPr="00BD119F">
                <w:rPr>
                  <w:rFonts w:ascii="Times New Roman" w:hAnsi="Times New Roman" w:cs="Times New Roman"/>
                  <w:i/>
                  <w:iCs/>
                  <w:noProof/>
                  <w:sz w:val="22"/>
                  <w:szCs w:val="22"/>
                </w:rPr>
                <w:t>Introduction to programming in java.</w:t>
              </w:r>
              <w:r w:rsidRPr="00BD119F">
                <w:rPr>
                  <w:rFonts w:ascii="Times New Roman" w:hAnsi="Times New Roman" w:cs="Times New Roman"/>
                  <w:noProof/>
                  <w:sz w:val="22"/>
                  <w:szCs w:val="22"/>
                </w:rPr>
                <w:t xml:space="preserve"> Boston: Addison Wesley.</w:t>
              </w:r>
            </w:p>
            <w:p w14:paraId="049BBB0B"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edgewich, R., &amp; Wayne, K. (2015). </w:t>
              </w:r>
              <w:r w:rsidRPr="00BD119F">
                <w:rPr>
                  <w:rFonts w:ascii="Times New Roman" w:hAnsi="Times New Roman" w:cs="Times New Roman"/>
                  <w:i/>
                  <w:iCs/>
                  <w:noProof/>
                  <w:sz w:val="22"/>
                  <w:szCs w:val="22"/>
                </w:rPr>
                <w:t>Introduction to programming in python.</w:t>
              </w:r>
              <w:r w:rsidRPr="00BD119F">
                <w:rPr>
                  <w:rFonts w:ascii="Times New Roman" w:hAnsi="Times New Roman" w:cs="Times New Roman"/>
                  <w:noProof/>
                  <w:sz w:val="22"/>
                  <w:szCs w:val="22"/>
                </w:rPr>
                <w:t xml:space="preserve"> Boston: Addison Wesley.</w:t>
              </w:r>
            </w:p>
            <w:p w14:paraId="656341A7"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Stefan, M. I., Gutlerner, J. L., Born, R. T., &amp; Springer, M. (2015). The quantitative methods boot camp: Teaching quantitative thinking and computing skills to graduate students in the life sciences. </w:t>
              </w:r>
              <w:r w:rsidRPr="00BD119F">
                <w:rPr>
                  <w:rFonts w:ascii="Times New Roman" w:hAnsi="Times New Roman" w:cs="Times New Roman"/>
                  <w:i/>
                  <w:iCs/>
                  <w:noProof/>
                  <w:sz w:val="22"/>
                  <w:szCs w:val="22"/>
                </w:rPr>
                <w:t>PLOS Computational Biology, 11</w:t>
              </w:r>
              <w:r w:rsidRPr="00BD119F">
                <w:rPr>
                  <w:rFonts w:ascii="Times New Roman" w:hAnsi="Times New Roman" w:cs="Times New Roman"/>
                  <w:noProof/>
                  <w:sz w:val="22"/>
                  <w:szCs w:val="22"/>
                </w:rPr>
                <w:t>(4), 1-12.</w:t>
              </w:r>
            </w:p>
            <w:p w14:paraId="2BDA8766"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lastRenderedPageBreak/>
                <w:t xml:space="preserve">Weintrop, D., Beheshti, E., Horn, M., Orton, K., Jona, K., Trouille, L., &amp; Wilensky, U. (2016). Defining computational thinking for mathematics and science classrooms. </w:t>
              </w:r>
              <w:r w:rsidRPr="00BD119F">
                <w:rPr>
                  <w:rFonts w:ascii="Times New Roman" w:hAnsi="Times New Roman" w:cs="Times New Roman"/>
                  <w:i/>
                  <w:iCs/>
                  <w:noProof/>
                  <w:sz w:val="22"/>
                  <w:szCs w:val="22"/>
                </w:rPr>
                <w:t>Journal of Science Education and Technology, 25</w:t>
              </w:r>
              <w:r w:rsidRPr="00BD119F">
                <w:rPr>
                  <w:rFonts w:ascii="Times New Roman" w:hAnsi="Times New Roman" w:cs="Times New Roman"/>
                  <w:noProof/>
                  <w:sz w:val="22"/>
                  <w:szCs w:val="22"/>
                </w:rPr>
                <w:t>(1), 127-147.</w:t>
              </w:r>
            </w:p>
            <w:p w14:paraId="798924D3" w14:textId="77777777" w:rsidR="00A26A25"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sz w:val="22"/>
                  <w:szCs w:val="22"/>
                </w:rPr>
                <w:t xml:space="preserve">Wilson, G., Alvarado, C., Campbell, J., Landau, R., &amp; Sedgewich, R. (2008). CS-1 for scientists. </w:t>
              </w:r>
              <w:r w:rsidRPr="00BD119F">
                <w:rPr>
                  <w:rFonts w:ascii="Times New Roman" w:hAnsi="Times New Roman" w:cs="Times New Roman"/>
                  <w:i/>
                  <w:iCs/>
                  <w:sz w:val="22"/>
                  <w:szCs w:val="22"/>
                </w:rPr>
                <w:t>Proceedings of the 39th SIGCSE technical symposium on computer science education</w:t>
              </w:r>
              <w:r w:rsidRPr="00BD119F">
                <w:rPr>
                  <w:rFonts w:ascii="Times New Roman" w:hAnsi="Times New Roman" w:cs="Times New Roman"/>
                  <w:sz w:val="22"/>
                  <w:szCs w:val="22"/>
                </w:rPr>
                <w:t>, (pp. 36-37). Portland, Oregon.</w:t>
              </w:r>
            </w:p>
            <w:p w14:paraId="1D56AB84" w14:textId="77777777" w:rsidR="00A26A25" w:rsidRPr="00BD119F" w:rsidRDefault="00A26A25" w:rsidP="00A26A25">
              <w:pPr>
                <w:pStyle w:val="Bibliography"/>
                <w:ind w:left="720" w:hanging="720"/>
                <w:rPr>
                  <w:rFonts w:ascii="Times New Roman" w:hAnsi="Times New Roman" w:cs="Times New Roman"/>
                  <w:noProof/>
                  <w:sz w:val="22"/>
                  <w:szCs w:val="22"/>
                </w:rPr>
              </w:pPr>
              <w:r w:rsidRPr="00BD119F">
                <w:rPr>
                  <w:rFonts w:ascii="Times New Roman" w:hAnsi="Times New Roman" w:cs="Times New Roman"/>
                  <w:noProof/>
                  <w:sz w:val="22"/>
                  <w:szCs w:val="22"/>
                </w:rPr>
                <w:t xml:space="preserve">Wing, J. (2006). Computational thinking. </w:t>
              </w:r>
              <w:r w:rsidRPr="00BD119F">
                <w:rPr>
                  <w:rFonts w:ascii="Times New Roman" w:hAnsi="Times New Roman" w:cs="Times New Roman"/>
                  <w:i/>
                  <w:iCs/>
                  <w:noProof/>
                  <w:sz w:val="22"/>
                  <w:szCs w:val="22"/>
                </w:rPr>
                <w:t>49</w:t>
              </w:r>
              <w:r w:rsidRPr="00BD119F">
                <w:rPr>
                  <w:rFonts w:ascii="Times New Roman" w:hAnsi="Times New Roman" w:cs="Times New Roman"/>
                  <w:noProof/>
                  <w:sz w:val="22"/>
                  <w:szCs w:val="22"/>
                </w:rPr>
                <w:t>(3), 33-35.</w:t>
              </w:r>
            </w:p>
            <w:p w14:paraId="20FE99FB" w14:textId="77777777" w:rsidR="00A26A25" w:rsidRDefault="00A26A25" w:rsidP="00A26A25">
              <w:r w:rsidRPr="008C4A37">
                <w:rPr>
                  <w:b/>
                  <w:bCs/>
                  <w:szCs w:val="22"/>
                </w:rPr>
                <w:fldChar w:fldCharType="end"/>
              </w:r>
            </w:p>
          </w:sdtContent>
        </w:sdt>
      </w:sdtContent>
    </w:sdt>
    <w:p w14:paraId="62660068" w14:textId="77777777" w:rsidR="00A26A25" w:rsidRDefault="00A26A25" w:rsidP="00A26A25">
      <w:pPr>
        <w:pStyle w:val="MainAuthorNameforContact"/>
      </w:pPr>
      <w:r>
        <w:t>Allison theobold</w:t>
      </w:r>
    </w:p>
    <w:p w14:paraId="182D2DD6" w14:textId="5E837493" w:rsidR="00C13CA4" w:rsidRPr="00CA2690" w:rsidRDefault="00C13CA4" w:rsidP="00A26A25">
      <w:pPr>
        <w:pStyle w:val="MainAuthorNameforContact"/>
        <w:rPr>
          <w:caps w:val="0"/>
          <w:szCs w:val="22"/>
          <w:rPrChange w:id="195" w:author="Stacey Hancock" w:date="2018-12-11T13:27:00Z">
            <w:rPr>
              <w:szCs w:val="22"/>
            </w:rPr>
          </w:rPrChange>
        </w:rPr>
      </w:pPr>
      <w:r w:rsidRPr="00CA2690">
        <w:rPr>
          <w:caps w:val="0"/>
          <w:szCs w:val="22"/>
          <w:rPrChange w:id="196" w:author="Stacey Hancock" w:date="2018-12-11T13:27:00Z">
            <w:rPr>
              <w:szCs w:val="22"/>
            </w:rPr>
          </w:rPrChange>
        </w:rPr>
        <w:t xml:space="preserve">Department of Mathematical Sciences </w:t>
      </w:r>
    </w:p>
    <w:p w14:paraId="074E0745" w14:textId="77777777" w:rsidR="00C13CA4" w:rsidRPr="00CA2690" w:rsidRDefault="00C13CA4" w:rsidP="00A26A25">
      <w:pPr>
        <w:pStyle w:val="MainAuthorNameforContact"/>
        <w:rPr>
          <w:caps w:val="0"/>
          <w:szCs w:val="22"/>
          <w:rPrChange w:id="197" w:author="Stacey Hancock" w:date="2018-12-11T13:27:00Z">
            <w:rPr>
              <w:szCs w:val="22"/>
            </w:rPr>
          </w:rPrChange>
        </w:rPr>
      </w:pPr>
      <w:r w:rsidRPr="00CA2690">
        <w:rPr>
          <w:caps w:val="0"/>
          <w:szCs w:val="22"/>
          <w:rPrChange w:id="198" w:author="Stacey Hancock" w:date="2018-12-11T13:27:00Z">
            <w:rPr>
              <w:szCs w:val="22"/>
            </w:rPr>
          </w:rPrChange>
        </w:rPr>
        <w:t xml:space="preserve">Montana State University </w:t>
      </w:r>
    </w:p>
    <w:p w14:paraId="62122E46" w14:textId="77777777" w:rsidR="00C13CA4" w:rsidRPr="00CA2690" w:rsidRDefault="00C13CA4" w:rsidP="00A26A25">
      <w:pPr>
        <w:pStyle w:val="MainAuthorNameforContact"/>
        <w:rPr>
          <w:caps w:val="0"/>
          <w:szCs w:val="22"/>
          <w:rPrChange w:id="199" w:author="Stacey Hancock" w:date="2018-12-11T13:27:00Z">
            <w:rPr>
              <w:szCs w:val="22"/>
            </w:rPr>
          </w:rPrChange>
        </w:rPr>
      </w:pPr>
      <w:r w:rsidRPr="00CA2690">
        <w:rPr>
          <w:caps w:val="0"/>
          <w:szCs w:val="22"/>
          <w:rPrChange w:id="200" w:author="Stacey Hancock" w:date="2018-12-11T13:27:00Z">
            <w:rPr>
              <w:szCs w:val="22"/>
            </w:rPr>
          </w:rPrChange>
        </w:rPr>
        <w:t xml:space="preserve">2-214 Wilson Hall </w:t>
      </w:r>
    </w:p>
    <w:p w14:paraId="2C47043D" w14:textId="77777777" w:rsidR="00C13CA4" w:rsidRPr="00CA2690" w:rsidRDefault="00C13CA4" w:rsidP="00A26A25">
      <w:pPr>
        <w:pStyle w:val="MainAuthorNameforContact"/>
        <w:rPr>
          <w:caps w:val="0"/>
          <w:szCs w:val="22"/>
          <w:rPrChange w:id="201" w:author="Stacey Hancock" w:date="2018-12-11T13:27:00Z">
            <w:rPr>
              <w:szCs w:val="22"/>
            </w:rPr>
          </w:rPrChange>
        </w:rPr>
      </w:pPr>
      <w:r w:rsidRPr="00CA2690">
        <w:rPr>
          <w:caps w:val="0"/>
          <w:szCs w:val="22"/>
          <w:rPrChange w:id="202" w:author="Stacey Hancock" w:date="2018-12-11T13:27:00Z">
            <w:rPr>
              <w:szCs w:val="22"/>
            </w:rPr>
          </w:rPrChange>
        </w:rPr>
        <w:t xml:space="preserve">P.O. Box 172400 </w:t>
      </w:r>
    </w:p>
    <w:p w14:paraId="40AC4E88" w14:textId="4B826F1B" w:rsidR="00A26A25" w:rsidRDefault="00C13CA4" w:rsidP="00A26A25">
      <w:pPr>
        <w:pStyle w:val="MainAuthorNameforContact"/>
      </w:pPr>
      <w:r w:rsidRPr="00CA2690">
        <w:rPr>
          <w:caps w:val="0"/>
          <w:szCs w:val="22"/>
          <w:rPrChange w:id="203" w:author="Stacey Hancock" w:date="2018-12-11T13:27:00Z">
            <w:rPr>
              <w:szCs w:val="22"/>
            </w:rPr>
          </w:rPrChange>
        </w:rPr>
        <w:t>Bozeman, MT 59717 USA</w:t>
      </w:r>
      <w:r>
        <w:t xml:space="preserve"> </w:t>
      </w:r>
      <w:r w:rsidR="00A26A25">
        <w:br w:type="page"/>
      </w:r>
    </w:p>
    <w:p w14:paraId="2D4D9871" w14:textId="77777777" w:rsidR="00A26A25" w:rsidRDefault="00A26A25" w:rsidP="00A26A25">
      <w:pPr>
        <w:pStyle w:val="AcknowlegementTitle"/>
        <w:outlineLvl w:val="0"/>
      </w:pPr>
      <w:r>
        <w:lastRenderedPageBreak/>
        <w:t>APPendix</w:t>
      </w:r>
    </w:p>
    <w:p w14:paraId="14DDE325" w14:textId="77777777" w:rsidR="00A26A25" w:rsidRDefault="00A26A25" w:rsidP="00A26A25">
      <w:pPr>
        <w:pStyle w:val="SubSectionHeading"/>
        <w:numPr>
          <w:ilvl w:val="0"/>
          <w:numId w:val="0"/>
        </w:numPr>
        <w:ind w:left="340" w:hanging="340"/>
      </w:pPr>
    </w:p>
    <w:p w14:paraId="1F5FCFD8" w14:textId="77777777" w:rsidR="00A26A25" w:rsidRPr="006E714F" w:rsidRDefault="00A26A25" w:rsidP="00A26A25">
      <w:pPr>
        <w:pStyle w:val="SubSectionHeading"/>
        <w:numPr>
          <w:ilvl w:val="0"/>
          <w:numId w:val="0"/>
        </w:numPr>
        <w:ind w:left="340" w:hanging="340"/>
      </w:pPr>
      <w:r>
        <w:t>Interview Protocol</w:t>
      </w:r>
    </w:p>
    <w:p w14:paraId="39B55D4C" w14:textId="77777777" w:rsidR="00A26A25" w:rsidRDefault="00A26A25" w:rsidP="00A26A25">
      <w:pPr>
        <w:pStyle w:val="Body"/>
      </w:pPr>
    </w:p>
    <w:p w14:paraId="7DC8FF8D" w14:textId="77777777" w:rsidR="00A26A25" w:rsidRPr="00552B09" w:rsidRDefault="00A26A25" w:rsidP="00A26A2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14:paraId="2300C759"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14:paraId="6FEC765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14:paraId="5D8620EE"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14:paraId="7DAA4591"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14:paraId="083BB63A"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14:paraId="75CA8DEF" w14:textId="77777777" w:rsidR="00A26A25" w:rsidRPr="00552B09"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14:paraId="76B3F2DF" w14:textId="77777777" w:rsidR="00B32BA1" w:rsidRDefault="00A26A25" w:rsidP="00A26A2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14:paraId="70794853" w14:textId="77777777" w:rsidR="00A26A25" w:rsidRDefault="00A26A25" w:rsidP="00A26A25">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14:paraId="77D886F8" w14:textId="77777777" w:rsidR="00A26A25" w:rsidRDefault="00A26A25" w:rsidP="00A26A25">
      <w:pPr>
        <w:pStyle w:val="MainAuthorNameforContact"/>
      </w:pPr>
    </w:p>
    <w:p w14:paraId="48BECACF" w14:textId="77777777" w:rsidR="00A26A25" w:rsidRDefault="00A26A25" w:rsidP="00A26A25">
      <w:pPr>
        <w:pStyle w:val="MainAuthorNameforContact"/>
      </w:pPr>
    </w:p>
    <w:p w14:paraId="5A7744A2" w14:textId="77777777" w:rsidR="000C20BC" w:rsidRDefault="000C20BC"/>
    <w:sectPr w:rsidR="000C20B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acey Hancock" w:date="2018-12-11T09:28:00Z" w:initials="SH">
    <w:p w14:paraId="5DBE86A4" w14:textId="5DD766C8" w:rsidR="00883C81" w:rsidRDefault="00883C81">
      <w:pPr>
        <w:pStyle w:val="CommentText"/>
      </w:pPr>
      <w:r>
        <w:rPr>
          <w:rStyle w:val="CommentReference"/>
        </w:rPr>
        <w:annotationRef/>
      </w:r>
      <w:r>
        <w:t>Should “statistical” or “Statistics” be mentioned in this sentence?</w:t>
      </w:r>
    </w:p>
  </w:comment>
  <w:comment w:id="19" w:author="Stacey Hancock" w:date="2018-12-11T11:25:00Z" w:initials="SH">
    <w:p w14:paraId="01069329" w14:textId="228A52FD" w:rsidR="00A1513E" w:rsidRDefault="00A1513E">
      <w:pPr>
        <w:pStyle w:val="CommentText"/>
      </w:pPr>
      <w:r>
        <w:rPr>
          <w:rStyle w:val="CommentReference"/>
        </w:rPr>
        <w:annotationRef/>
      </w:r>
      <w:r>
        <w:t>The three of these sentences are too repetitive. Combine into one.</w:t>
      </w:r>
    </w:p>
  </w:comment>
  <w:comment w:id="33" w:author="Stacey Hancock" w:date="2018-12-11T11:26:00Z" w:initials="SH">
    <w:p w14:paraId="0E3F40AB" w14:textId="24ECD489" w:rsidR="00A1513E" w:rsidRDefault="00A1513E">
      <w:pPr>
        <w:pStyle w:val="CommentText"/>
      </w:pPr>
      <w:r>
        <w:rPr>
          <w:rStyle w:val="CommentReference"/>
        </w:rPr>
        <w:annotationRef/>
      </w:r>
      <w:r>
        <w:t>This might be a dangerous phrase to use here – we aren’t examining the course itself, just a subset of students taking the course. Might open the paper up to criticism by the reviewers.</w:t>
      </w:r>
    </w:p>
  </w:comment>
  <w:comment w:id="55" w:author="Stacey Hancock" w:date="2018-12-11T11:33:00Z" w:initials="SH">
    <w:p w14:paraId="24EB96A6" w14:textId="7F627D82" w:rsidR="00484A00" w:rsidRDefault="00484A00">
      <w:pPr>
        <w:pStyle w:val="CommentText"/>
      </w:pPr>
      <w:r>
        <w:rPr>
          <w:rStyle w:val="CommentReference"/>
        </w:rPr>
        <w:annotationRef/>
      </w:r>
      <w:r>
        <w:t>For blinding, do we need to just say applied statistics course sequence here? We don’t mention the specific name of the course earlier.</w:t>
      </w:r>
    </w:p>
  </w:comment>
  <w:comment w:id="58" w:author="allisontheobold" w:date="2018-12-18T09:12:00Z" w:initials="a">
    <w:p w14:paraId="0177BC6B" w14:textId="13678687" w:rsidR="003E72BD" w:rsidRDefault="003E72BD">
      <w:pPr>
        <w:pStyle w:val="CommentText"/>
      </w:pPr>
      <w:r>
        <w:rPr>
          <w:rStyle w:val="CommentReference"/>
        </w:rPr>
        <w:annotationRef/>
      </w:r>
      <w:r>
        <w:t>Definition of computational statistics!</w:t>
      </w:r>
    </w:p>
  </w:comment>
  <w:comment w:id="64" w:author="Stacey Hancock" w:date="2018-12-11T11:35:00Z" w:initials="SH">
    <w:p w14:paraId="6C346B3F" w14:textId="664432FA" w:rsidR="00AE4439" w:rsidRDefault="00AE4439">
      <w:pPr>
        <w:pStyle w:val="CommentText"/>
      </w:pPr>
      <w:r>
        <w:rPr>
          <w:rStyle w:val="CommentReference"/>
        </w:rPr>
        <w:annotationRef/>
      </w:r>
      <w:r>
        <w:t>I don’t think this is quite true of “typical” definitions.</w:t>
      </w:r>
      <w:r w:rsidR="003D7670">
        <w:t xml:space="preserve"> I’d cut the first part of this sentence and just start with “We chose to align our definition of xxx with …</w:t>
      </w:r>
    </w:p>
  </w:comment>
  <w:comment w:id="68" w:author="Stacey Hancock" w:date="2018-12-11T11:36:00Z" w:initials="SH">
    <w:p w14:paraId="61647F87" w14:textId="6BDF3FC7" w:rsidR="003D7670" w:rsidRDefault="003D7670">
      <w:pPr>
        <w:pStyle w:val="CommentText"/>
      </w:pPr>
      <w:r>
        <w:rPr>
          <w:rStyle w:val="CommentReference"/>
        </w:rPr>
        <w:annotationRef/>
      </w:r>
      <w:r>
        <w:t>We’re not consistent with how we name the course. Let’s pick a name that we introduce in the beginning, and then use that throughout.</w:t>
      </w:r>
    </w:p>
  </w:comment>
  <w:comment w:id="136" w:author="Stacey Hancock" w:date="2018-12-11T12:28:00Z" w:initials="SH">
    <w:p w14:paraId="51D38FA7" w14:textId="1D14243F" w:rsidR="00ED2669" w:rsidRDefault="00ED2669">
      <w:pPr>
        <w:pStyle w:val="CommentText"/>
      </w:pPr>
      <w:r>
        <w:rPr>
          <w:rStyle w:val="CommentReference"/>
        </w:rPr>
        <w:annotationRef/>
      </w:r>
      <w:r>
        <w:t>The white font on darker background doesn’t come out very well.</w:t>
      </w:r>
    </w:p>
  </w:comment>
  <w:comment w:id="137" w:author="allisontheobold" w:date="2018-12-18T09:10:00Z" w:initials="a">
    <w:p w14:paraId="3469B12C" w14:textId="300DB6B6" w:rsidR="001F0568" w:rsidRDefault="001F0568">
      <w:pPr>
        <w:pStyle w:val="CommentText"/>
      </w:pPr>
      <w:r>
        <w:rPr>
          <w:rStyle w:val="CommentReference"/>
        </w:rPr>
        <w:annotationRef/>
      </w:r>
      <w:r>
        <w:t>Better?</w:t>
      </w:r>
    </w:p>
  </w:comment>
  <w:comment w:id="164" w:author="Stacey Hancock" w:date="2018-12-11T12:33:00Z" w:initials="SH">
    <w:p w14:paraId="53152A5C" w14:textId="0B8BC71B" w:rsidR="00CF246E" w:rsidRDefault="00CF246E">
      <w:pPr>
        <w:pStyle w:val="CommentText"/>
      </w:pPr>
      <w:r>
        <w:rPr>
          <w:rStyle w:val="CommentReference"/>
        </w:rPr>
        <w:annotationRef/>
      </w:r>
      <w:r>
        <w:t>By whom? by the students? or in this paper? Didn’t Stephanie directly discuss this?</w:t>
      </w:r>
    </w:p>
  </w:comment>
  <w:comment w:id="175" w:author="allisontheobold" w:date="2018-12-17T14:02:00Z" w:initials="a">
    <w:p w14:paraId="350D0D77" w14:textId="15E08A58" w:rsidR="003F29DD" w:rsidRDefault="003F29DD">
      <w:pPr>
        <w:pStyle w:val="CommentText"/>
      </w:pPr>
      <w:r>
        <w:rPr>
          <w:rStyle w:val="CommentReference"/>
        </w:rPr>
        <w:annotationRef/>
      </w:r>
      <w:r>
        <w:t xml:space="preserve">Scope of in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BE86A4" w15:done="1"/>
  <w15:commentEx w15:paraId="01069329" w15:done="0"/>
  <w15:commentEx w15:paraId="0E3F40AB" w15:done="0"/>
  <w15:commentEx w15:paraId="24EB96A6" w15:done="0"/>
  <w15:commentEx w15:paraId="0177BC6B" w15:done="0"/>
  <w15:commentEx w15:paraId="6C346B3F" w15:done="0"/>
  <w15:commentEx w15:paraId="61647F87" w15:done="0"/>
  <w15:commentEx w15:paraId="51D38FA7" w15:done="0"/>
  <w15:commentEx w15:paraId="3469B12C" w15:paraIdParent="51D38FA7" w15:done="0"/>
  <w15:commentEx w15:paraId="53152A5C" w15:done="0"/>
  <w15:commentEx w15:paraId="350D0D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BE86A4" w16cid:durableId="1FBA01B0"/>
  <w16cid:commentId w16cid:paraId="01069329" w16cid:durableId="1FBA1D24"/>
  <w16cid:commentId w16cid:paraId="0E3F40AB" w16cid:durableId="1FBA1D6C"/>
  <w16cid:commentId w16cid:paraId="24EB96A6" w16cid:durableId="1FBA1F1A"/>
  <w16cid:commentId w16cid:paraId="0177BC6B" w16cid:durableId="1FC33868"/>
  <w16cid:commentId w16cid:paraId="6C346B3F" w16cid:durableId="1FBA1F6C"/>
  <w16cid:commentId w16cid:paraId="61647F87" w16cid:durableId="1FBA1FBE"/>
  <w16cid:commentId w16cid:paraId="51D38FA7" w16cid:durableId="1FBA2BE2"/>
  <w16cid:commentId w16cid:paraId="3469B12C" w16cid:durableId="1FC337FB"/>
  <w16cid:commentId w16cid:paraId="53152A5C" w16cid:durableId="1FBA2D00"/>
  <w16cid:commentId w16cid:paraId="350D0D77" w16cid:durableId="1FC22A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44018" w14:textId="77777777" w:rsidR="00A31DA2" w:rsidRDefault="00A31DA2" w:rsidP="00A26A25">
      <w:r>
        <w:separator/>
      </w:r>
    </w:p>
  </w:endnote>
  <w:endnote w:type="continuationSeparator" w:id="0">
    <w:p w14:paraId="79CEA03C" w14:textId="77777777" w:rsidR="00A31DA2" w:rsidRDefault="00A31DA2" w:rsidP="00A26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6FCC8" w14:textId="77777777" w:rsidR="00A31DA2" w:rsidRDefault="00A31DA2" w:rsidP="00A26A25">
      <w:r>
        <w:separator/>
      </w:r>
    </w:p>
  </w:footnote>
  <w:footnote w:type="continuationSeparator" w:id="0">
    <w:p w14:paraId="396BDA65" w14:textId="77777777" w:rsidR="00A31DA2" w:rsidRDefault="00A31DA2" w:rsidP="00A26A25">
      <w:r>
        <w:continuationSeparator/>
      </w:r>
    </w:p>
  </w:footnote>
  <w:footnote w:id="1">
    <w:p w14:paraId="0C7ED790" w14:textId="4743962E" w:rsidR="00A26A25" w:rsidDel="00796F16" w:rsidRDefault="00A26A25" w:rsidP="00A26A25">
      <w:pPr>
        <w:pStyle w:val="FootnoteText"/>
        <w:rPr>
          <w:del w:id="10" w:author="Stacey Hancock" w:date="2018-12-11T11:18:00Z"/>
        </w:rPr>
      </w:pPr>
      <w:del w:id="11" w:author="Stacey Hancock" w:date="2018-12-11T11:18:00Z">
        <w:r w:rsidDel="00796F16">
          <w:rPr>
            <w:rStyle w:val="FootnoteReference"/>
          </w:rPr>
          <w:footnoteRef/>
        </w:r>
        <w:r w:rsidDel="00796F16">
          <w:delText xml:space="preserve"> Though the term Environmental Science refers to a specific discipline in the literature, in this paper we will collectively refer to the large assortment of fields serviced by the Methods of Data Analysis course sequence as “environmental science.”</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7"/>
  </w:num>
  <w:num w:numId="7">
    <w:abstractNumId w:val="2"/>
  </w:num>
  <w:num w:numId="8">
    <w:abstractNumId w:val="4"/>
  </w:num>
  <w:num w:numId="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A25"/>
    <w:rsid w:val="000044C4"/>
    <w:rsid w:val="00006868"/>
    <w:rsid w:val="000345D8"/>
    <w:rsid w:val="0005290D"/>
    <w:rsid w:val="00060194"/>
    <w:rsid w:val="000B4AF7"/>
    <w:rsid w:val="000C20BC"/>
    <w:rsid w:val="000D49CD"/>
    <w:rsid w:val="000F56F1"/>
    <w:rsid w:val="000F7747"/>
    <w:rsid w:val="00112CD0"/>
    <w:rsid w:val="00113A3A"/>
    <w:rsid w:val="00116A2A"/>
    <w:rsid w:val="00155518"/>
    <w:rsid w:val="00155FA8"/>
    <w:rsid w:val="00164730"/>
    <w:rsid w:val="001735E0"/>
    <w:rsid w:val="001916F7"/>
    <w:rsid w:val="00193E51"/>
    <w:rsid w:val="001B0A00"/>
    <w:rsid w:val="001B337D"/>
    <w:rsid w:val="001B3CEB"/>
    <w:rsid w:val="001D22E5"/>
    <w:rsid w:val="001E40C4"/>
    <w:rsid w:val="001E6B47"/>
    <w:rsid w:val="001F0568"/>
    <w:rsid w:val="001F2453"/>
    <w:rsid w:val="001F6135"/>
    <w:rsid w:val="002064C9"/>
    <w:rsid w:val="0022512F"/>
    <w:rsid w:val="00233CB8"/>
    <w:rsid w:val="00234C2E"/>
    <w:rsid w:val="00287369"/>
    <w:rsid w:val="00297624"/>
    <w:rsid w:val="002A10E3"/>
    <w:rsid w:val="002A35F6"/>
    <w:rsid w:val="002A472C"/>
    <w:rsid w:val="002A7635"/>
    <w:rsid w:val="002B2648"/>
    <w:rsid w:val="002B2B89"/>
    <w:rsid w:val="002C0083"/>
    <w:rsid w:val="002C200A"/>
    <w:rsid w:val="002F706E"/>
    <w:rsid w:val="003124DD"/>
    <w:rsid w:val="00314759"/>
    <w:rsid w:val="0035342B"/>
    <w:rsid w:val="00373790"/>
    <w:rsid w:val="003A04AC"/>
    <w:rsid w:val="003A46D5"/>
    <w:rsid w:val="003D7670"/>
    <w:rsid w:val="003E72BD"/>
    <w:rsid w:val="003F29DD"/>
    <w:rsid w:val="003F4E5E"/>
    <w:rsid w:val="00401ED3"/>
    <w:rsid w:val="0041403B"/>
    <w:rsid w:val="00420B67"/>
    <w:rsid w:val="004267A8"/>
    <w:rsid w:val="004375D8"/>
    <w:rsid w:val="00477B58"/>
    <w:rsid w:val="00484A00"/>
    <w:rsid w:val="004A641F"/>
    <w:rsid w:val="004C5916"/>
    <w:rsid w:val="004C6C15"/>
    <w:rsid w:val="004D373E"/>
    <w:rsid w:val="004E37B5"/>
    <w:rsid w:val="004E4A36"/>
    <w:rsid w:val="004F3864"/>
    <w:rsid w:val="00503265"/>
    <w:rsid w:val="005144FE"/>
    <w:rsid w:val="00544361"/>
    <w:rsid w:val="00583EF7"/>
    <w:rsid w:val="00590AD7"/>
    <w:rsid w:val="005932AD"/>
    <w:rsid w:val="005C5B6A"/>
    <w:rsid w:val="005F0C65"/>
    <w:rsid w:val="006139CD"/>
    <w:rsid w:val="00641905"/>
    <w:rsid w:val="00641AA1"/>
    <w:rsid w:val="006505F7"/>
    <w:rsid w:val="006639C9"/>
    <w:rsid w:val="00666A8B"/>
    <w:rsid w:val="006A20A7"/>
    <w:rsid w:val="006D21CD"/>
    <w:rsid w:val="006E4F82"/>
    <w:rsid w:val="0071599F"/>
    <w:rsid w:val="00721D92"/>
    <w:rsid w:val="00723203"/>
    <w:rsid w:val="00725FDC"/>
    <w:rsid w:val="00727340"/>
    <w:rsid w:val="00737620"/>
    <w:rsid w:val="00752275"/>
    <w:rsid w:val="00754248"/>
    <w:rsid w:val="0076721B"/>
    <w:rsid w:val="007748F9"/>
    <w:rsid w:val="0077618C"/>
    <w:rsid w:val="007800BB"/>
    <w:rsid w:val="00796F16"/>
    <w:rsid w:val="007A03B5"/>
    <w:rsid w:val="007C3D11"/>
    <w:rsid w:val="007C4FC2"/>
    <w:rsid w:val="007F663F"/>
    <w:rsid w:val="00804DAF"/>
    <w:rsid w:val="00820FD1"/>
    <w:rsid w:val="0085124F"/>
    <w:rsid w:val="00863AB4"/>
    <w:rsid w:val="00874B58"/>
    <w:rsid w:val="008778BD"/>
    <w:rsid w:val="00883C81"/>
    <w:rsid w:val="00886DDE"/>
    <w:rsid w:val="00894DDA"/>
    <w:rsid w:val="008B0ABC"/>
    <w:rsid w:val="008B39A0"/>
    <w:rsid w:val="008F3FFF"/>
    <w:rsid w:val="00901F65"/>
    <w:rsid w:val="00907FB9"/>
    <w:rsid w:val="0091658E"/>
    <w:rsid w:val="009209C2"/>
    <w:rsid w:val="009302C0"/>
    <w:rsid w:val="009411B7"/>
    <w:rsid w:val="0099286B"/>
    <w:rsid w:val="0099646C"/>
    <w:rsid w:val="009B6FDF"/>
    <w:rsid w:val="00A12F44"/>
    <w:rsid w:val="00A139E3"/>
    <w:rsid w:val="00A1513E"/>
    <w:rsid w:val="00A26A25"/>
    <w:rsid w:val="00A30C6D"/>
    <w:rsid w:val="00A31DA2"/>
    <w:rsid w:val="00A37672"/>
    <w:rsid w:val="00A43E96"/>
    <w:rsid w:val="00A569BE"/>
    <w:rsid w:val="00A600C5"/>
    <w:rsid w:val="00A71D77"/>
    <w:rsid w:val="00A83FB4"/>
    <w:rsid w:val="00A919C3"/>
    <w:rsid w:val="00A92E62"/>
    <w:rsid w:val="00AB6C79"/>
    <w:rsid w:val="00AC2400"/>
    <w:rsid w:val="00AC76B2"/>
    <w:rsid w:val="00AD4038"/>
    <w:rsid w:val="00AE0F4A"/>
    <w:rsid w:val="00AE4439"/>
    <w:rsid w:val="00AF4BB6"/>
    <w:rsid w:val="00B00DC9"/>
    <w:rsid w:val="00B066D4"/>
    <w:rsid w:val="00B06A64"/>
    <w:rsid w:val="00B32BA1"/>
    <w:rsid w:val="00B460A0"/>
    <w:rsid w:val="00B54403"/>
    <w:rsid w:val="00B7700A"/>
    <w:rsid w:val="00B911CE"/>
    <w:rsid w:val="00BA5207"/>
    <w:rsid w:val="00BB0D4D"/>
    <w:rsid w:val="00BB0F1A"/>
    <w:rsid w:val="00BB4E34"/>
    <w:rsid w:val="00BB76D9"/>
    <w:rsid w:val="00BC716D"/>
    <w:rsid w:val="00C114AD"/>
    <w:rsid w:val="00C13CA4"/>
    <w:rsid w:val="00C66CC2"/>
    <w:rsid w:val="00CA2690"/>
    <w:rsid w:val="00CB33B5"/>
    <w:rsid w:val="00CC43A3"/>
    <w:rsid w:val="00CC5DC0"/>
    <w:rsid w:val="00CC7721"/>
    <w:rsid w:val="00CD030F"/>
    <w:rsid w:val="00CD115B"/>
    <w:rsid w:val="00CD253F"/>
    <w:rsid w:val="00CE6156"/>
    <w:rsid w:val="00CF246E"/>
    <w:rsid w:val="00D1440A"/>
    <w:rsid w:val="00D3675C"/>
    <w:rsid w:val="00D452D6"/>
    <w:rsid w:val="00D47CB5"/>
    <w:rsid w:val="00D52525"/>
    <w:rsid w:val="00D54719"/>
    <w:rsid w:val="00D7504A"/>
    <w:rsid w:val="00D765A8"/>
    <w:rsid w:val="00D81A25"/>
    <w:rsid w:val="00DA129D"/>
    <w:rsid w:val="00DB669C"/>
    <w:rsid w:val="00DD2029"/>
    <w:rsid w:val="00DD3A1D"/>
    <w:rsid w:val="00E04352"/>
    <w:rsid w:val="00E35A79"/>
    <w:rsid w:val="00E51C3A"/>
    <w:rsid w:val="00E712E2"/>
    <w:rsid w:val="00E80FC4"/>
    <w:rsid w:val="00E83C28"/>
    <w:rsid w:val="00E860D1"/>
    <w:rsid w:val="00E87B7D"/>
    <w:rsid w:val="00EC534B"/>
    <w:rsid w:val="00EC7076"/>
    <w:rsid w:val="00ED2669"/>
    <w:rsid w:val="00F01586"/>
    <w:rsid w:val="00F079E9"/>
    <w:rsid w:val="00F17E83"/>
    <w:rsid w:val="00F46399"/>
    <w:rsid w:val="00F56AE1"/>
    <w:rsid w:val="00F67113"/>
    <w:rsid w:val="00F819C4"/>
    <w:rsid w:val="00F82BB6"/>
    <w:rsid w:val="00F94851"/>
    <w:rsid w:val="00F97892"/>
    <w:rsid w:val="00FD3801"/>
    <w:rsid w:val="00FF41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07D44"/>
  <w15:chartTrackingRefBased/>
  <w15:docId w15:val="{797F8562-92F6-40A8-A8BC-6FCF92307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6A25"/>
    <w:pPr>
      <w:spacing w:after="0" w:line="240" w:lineRule="auto"/>
      <w:jc w:val="both"/>
    </w:pPr>
    <w:rPr>
      <w:rFonts w:ascii="Times New Roman" w:eastAsia="Times" w:hAnsi="Times New Roman" w:cs="Times New Roman"/>
      <w:noProof/>
      <w:szCs w:val="20"/>
    </w:rPr>
  </w:style>
  <w:style w:type="paragraph" w:styleId="Heading1">
    <w:name w:val="heading 1"/>
    <w:basedOn w:val="Normal"/>
    <w:next w:val="Normal"/>
    <w:link w:val="Heading1Char"/>
    <w:uiPriority w:val="9"/>
    <w:qFormat/>
    <w:rsid w:val="00A26A25"/>
    <w:pPr>
      <w:keepNext/>
      <w:jc w:val="center"/>
      <w:outlineLvl w:val="0"/>
    </w:pPr>
    <w:rPr>
      <w:rFonts w:ascii="Arial Narrow" w:hAnsi="Arial Narrow"/>
      <w:i/>
    </w:rPr>
  </w:style>
  <w:style w:type="paragraph" w:styleId="Heading2">
    <w:name w:val="heading 2"/>
    <w:basedOn w:val="Normal"/>
    <w:next w:val="Normal"/>
    <w:link w:val="Heading2Char"/>
    <w:qFormat/>
    <w:rsid w:val="00A26A25"/>
    <w:pPr>
      <w:keepNext/>
      <w:jc w:val="center"/>
      <w:outlineLvl w:val="1"/>
    </w:pPr>
    <w:rPr>
      <w:rFonts w:ascii="Arial Narrow" w:hAnsi="Arial Narrow"/>
      <w:b/>
    </w:rPr>
  </w:style>
  <w:style w:type="paragraph" w:styleId="Heading3">
    <w:name w:val="heading 3"/>
    <w:basedOn w:val="Normal"/>
    <w:next w:val="Body"/>
    <w:link w:val="Heading3Char"/>
    <w:qFormat/>
    <w:rsid w:val="00A26A25"/>
    <w:pPr>
      <w:keepNext/>
      <w:outlineLvl w:val="2"/>
    </w:pPr>
    <w:rPr>
      <w:b/>
      <w:i/>
    </w:rPr>
  </w:style>
  <w:style w:type="paragraph" w:styleId="Heading4">
    <w:name w:val="heading 4"/>
    <w:basedOn w:val="Normal"/>
    <w:next w:val="Normal"/>
    <w:link w:val="Heading4Char"/>
    <w:qFormat/>
    <w:rsid w:val="00A26A25"/>
    <w:pPr>
      <w:keepNext/>
      <w:spacing w:before="240" w:after="60"/>
      <w:outlineLvl w:val="3"/>
    </w:pPr>
    <w:rPr>
      <w:rFonts w:ascii="Times" w:hAnsi="Times"/>
      <w:b/>
      <w:sz w:val="28"/>
    </w:rPr>
  </w:style>
  <w:style w:type="paragraph" w:styleId="Heading5">
    <w:name w:val="heading 5"/>
    <w:basedOn w:val="Normal"/>
    <w:next w:val="Normal"/>
    <w:link w:val="Heading5Char"/>
    <w:qFormat/>
    <w:rsid w:val="00A26A25"/>
    <w:pPr>
      <w:spacing w:before="240" w:after="60"/>
      <w:outlineLvl w:val="4"/>
    </w:pPr>
    <w:rPr>
      <w:b/>
      <w:i/>
      <w:sz w:val="26"/>
    </w:rPr>
  </w:style>
  <w:style w:type="paragraph" w:styleId="Heading6">
    <w:name w:val="heading 6"/>
    <w:basedOn w:val="Normal"/>
    <w:next w:val="Normal"/>
    <w:link w:val="Heading6Char"/>
    <w:qFormat/>
    <w:rsid w:val="00A26A25"/>
    <w:pPr>
      <w:spacing w:before="240" w:after="60"/>
      <w:outlineLvl w:val="5"/>
    </w:pPr>
    <w:rPr>
      <w:rFonts w:ascii="Times" w:hAnsi="Times"/>
      <w:b/>
    </w:rPr>
  </w:style>
  <w:style w:type="paragraph" w:styleId="Heading7">
    <w:name w:val="heading 7"/>
    <w:basedOn w:val="Normal"/>
    <w:next w:val="Normal"/>
    <w:link w:val="Heading7Char"/>
    <w:qFormat/>
    <w:rsid w:val="00A26A25"/>
    <w:pPr>
      <w:spacing w:before="240" w:after="60"/>
      <w:outlineLvl w:val="6"/>
    </w:pPr>
    <w:rPr>
      <w:rFonts w:ascii="Times" w:hAnsi="Times"/>
      <w:sz w:val="24"/>
    </w:rPr>
  </w:style>
  <w:style w:type="paragraph" w:styleId="Heading8">
    <w:name w:val="heading 8"/>
    <w:basedOn w:val="Normal"/>
    <w:next w:val="Normal"/>
    <w:link w:val="Heading8Char"/>
    <w:qFormat/>
    <w:rsid w:val="00A26A25"/>
    <w:pPr>
      <w:spacing w:before="240" w:after="60"/>
      <w:outlineLvl w:val="7"/>
    </w:pPr>
    <w:rPr>
      <w:rFonts w:ascii="Times" w:hAnsi="Times"/>
      <w:i/>
      <w:sz w:val="24"/>
    </w:rPr>
  </w:style>
  <w:style w:type="paragraph" w:styleId="Heading9">
    <w:name w:val="heading 9"/>
    <w:basedOn w:val="Normal"/>
    <w:next w:val="Normal"/>
    <w:link w:val="Heading9Char"/>
    <w:qFormat/>
    <w:rsid w:val="00A26A25"/>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A25"/>
    <w:rPr>
      <w:rFonts w:ascii="Arial Narrow" w:eastAsia="Times" w:hAnsi="Arial Narrow" w:cs="Times New Roman"/>
      <w:i/>
      <w:noProof/>
      <w:szCs w:val="20"/>
    </w:rPr>
  </w:style>
  <w:style w:type="character" w:customStyle="1" w:styleId="Heading2Char">
    <w:name w:val="Heading 2 Char"/>
    <w:basedOn w:val="DefaultParagraphFont"/>
    <w:link w:val="Heading2"/>
    <w:rsid w:val="00A26A25"/>
    <w:rPr>
      <w:rFonts w:ascii="Arial Narrow" w:eastAsia="Times" w:hAnsi="Arial Narrow" w:cs="Times New Roman"/>
      <w:b/>
      <w:noProof/>
      <w:szCs w:val="20"/>
    </w:rPr>
  </w:style>
  <w:style w:type="character" w:customStyle="1" w:styleId="Heading3Char">
    <w:name w:val="Heading 3 Char"/>
    <w:basedOn w:val="DefaultParagraphFont"/>
    <w:link w:val="Heading3"/>
    <w:rsid w:val="00A26A25"/>
    <w:rPr>
      <w:rFonts w:ascii="Times New Roman" w:eastAsia="Times" w:hAnsi="Times New Roman" w:cs="Times New Roman"/>
      <w:b/>
      <w:i/>
      <w:noProof/>
      <w:szCs w:val="20"/>
    </w:rPr>
  </w:style>
  <w:style w:type="character" w:customStyle="1" w:styleId="Heading4Char">
    <w:name w:val="Heading 4 Char"/>
    <w:basedOn w:val="DefaultParagraphFont"/>
    <w:link w:val="Heading4"/>
    <w:rsid w:val="00A26A25"/>
    <w:rPr>
      <w:rFonts w:ascii="Times" w:eastAsia="Times" w:hAnsi="Times" w:cs="Times New Roman"/>
      <w:b/>
      <w:noProof/>
      <w:sz w:val="28"/>
      <w:szCs w:val="20"/>
    </w:rPr>
  </w:style>
  <w:style w:type="character" w:customStyle="1" w:styleId="Heading5Char">
    <w:name w:val="Heading 5 Char"/>
    <w:basedOn w:val="DefaultParagraphFont"/>
    <w:link w:val="Heading5"/>
    <w:rsid w:val="00A26A25"/>
    <w:rPr>
      <w:rFonts w:ascii="Times New Roman" w:eastAsia="Times" w:hAnsi="Times New Roman" w:cs="Times New Roman"/>
      <w:b/>
      <w:i/>
      <w:noProof/>
      <w:sz w:val="26"/>
      <w:szCs w:val="20"/>
    </w:rPr>
  </w:style>
  <w:style w:type="character" w:customStyle="1" w:styleId="Heading6Char">
    <w:name w:val="Heading 6 Char"/>
    <w:basedOn w:val="DefaultParagraphFont"/>
    <w:link w:val="Heading6"/>
    <w:rsid w:val="00A26A25"/>
    <w:rPr>
      <w:rFonts w:ascii="Times" w:eastAsia="Times" w:hAnsi="Times" w:cs="Times New Roman"/>
      <w:b/>
      <w:noProof/>
      <w:szCs w:val="20"/>
    </w:rPr>
  </w:style>
  <w:style w:type="character" w:customStyle="1" w:styleId="Heading7Char">
    <w:name w:val="Heading 7 Char"/>
    <w:basedOn w:val="DefaultParagraphFont"/>
    <w:link w:val="Heading7"/>
    <w:rsid w:val="00A26A25"/>
    <w:rPr>
      <w:rFonts w:ascii="Times" w:eastAsia="Times" w:hAnsi="Times" w:cs="Times New Roman"/>
      <w:noProof/>
      <w:sz w:val="24"/>
      <w:szCs w:val="20"/>
    </w:rPr>
  </w:style>
  <w:style w:type="character" w:customStyle="1" w:styleId="Heading8Char">
    <w:name w:val="Heading 8 Char"/>
    <w:basedOn w:val="DefaultParagraphFont"/>
    <w:link w:val="Heading8"/>
    <w:rsid w:val="00A26A25"/>
    <w:rPr>
      <w:rFonts w:ascii="Times" w:eastAsia="Times" w:hAnsi="Times" w:cs="Times New Roman"/>
      <w:i/>
      <w:noProof/>
      <w:sz w:val="24"/>
      <w:szCs w:val="20"/>
    </w:rPr>
  </w:style>
  <w:style w:type="character" w:customStyle="1" w:styleId="Heading9Char">
    <w:name w:val="Heading 9 Char"/>
    <w:basedOn w:val="DefaultParagraphFont"/>
    <w:link w:val="Heading9"/>
    <w:rsid w:val="00A26A25"/>
    <w:rPr>
      <w:rFonts w:ascii="Helvetica" w:eastAsia="Times" w:hAnsi="Helvetica" w:cs="Times New Roman"/>
      <w:noProof/>
      <w:szCs w:val="20"/>
    </w:rPr>
  </w:style>
  <w:style w:type="paragraph" w:customStyle="1" w:styleId="Body">
    <w:name w:val=".Body"/>
    <w:basedOn w:val="Normal"/>
    <w:rsid w:val="00A26A25"/>
    <w:pPr>
      <w:ind w:firstLine="340"/>
    </w:pPr>
  </w:style>
  <w:style w:type="paragraph" w:customStyle="1" w:styleId="LongQuote">
    <w:name w:val=".Long Quote"/>
    <w:basedOn w:val="Body"/>
    <w:rsid w:val="00A26A25"/>
    <w:pPr>
      <w:ind w:left="340" w:firstLine="0"/>
    </w:pPr>
  </w:style>
  <w:style w:type="paragraph" w:customStyle="1" w:styleId="ArticleTitle">
    <w:name w:val=".Article Title"/>
    <w:basedOn w:val="Normal"/>
    <w:rsid w:val="00A26A25"/>
    <w:pPr>
      <w:jc w:val="center"/>
    </w:pPr>
    <w:rPr>
      <w:b/>
      <w:caps/>
      <w:sz w:val="28"/>
    </w:rPr>
  </w:style>
  <w:style w:type="paragraph" w:customStyle="1" w:styleId="AuthorName">
    <w:name w:val=".Author Name"/>
    <w:basedOn w:val="Normal"/>
    <w:rsid w:val="00A26A25"/>
    <w:pPr>
      <w:jc w:val="center"/>
    </w:pPr>
    <w:rPr>
      <w:caps/>
    </w:rPr>
  </w:style>
  <w:style w:type="paragraph" w:customStyle="1" w:styleId="AuthorAffiliation">
    <w:name w:val=".Author Affiliation"/>
    <w:basedOn w:val="Normal"/>
    <w:rsid w:val="00A26A25"/>
    <w:pPr>
      <w:jc w:val="center"/>
    </w:pPr>
    <w:rPr>
      <w:i/>
    </w:rPr>
  </w:style>
  <w:style w:type="paragraph" w:customStyle="1" w:styleId="AbstractTitle">
    <w:name w:val=".Abstract Title"/>
    <w:basedOn w:val="Normal"/>
    <w:next w:val="Body"/>
    <w:rsid w:val="00A26A25"/>
    <w:pPr>
      <w:jc w:val="center"/>
    </w:pPr>
    <w:rPr>
      <w:b/>
      <w:caps/>
    </w:rPr>
  </w:style>
  <w:style w:type="paragraph" w:customStyle="1" w:styleId="SectionHeading">
    <w:name w:val=".Section Heading"/>
    <w:basedOn w:val="Normal"/>
    <w:next w:val="Body"/>
    <w:rsid w:val="00A26A25"/>
    <w:pPr>
      <w:numPr>
        <w:numId w:val="1"/>
      </w:numPr>
      <w:jc w:val="center"/>
    </w:pPr>
    <w:rPr>
      <w:b/>
      <w:caps/>
    </w:rPr>
  </w:style>
  <w:style w:type="paragraph" w:customStyle="1" w:styleId="SubSectionHeading">
    <w:name w:val=".SubSection Heading"/>
    <w:basedOn w:val="SectionHeading"/>
    <w:next w:val="Body"/>
    <w:rsid w:val="00A26A25"/>
    <w:pPr>
      <w:numPr>
        <w:ilvl w:val="1"/>
      </w:numPr>
      <w:jc w:val="both"/>
    </w:pPr>
  </w:style>
  <w:style w:type="paragraph" w:customStyle="1" w:styleId="TableFigureBody">
    <w:name w:val=".Table/Figure Body"/>
    <w:basedOn w:val="Normal"/>
    <w:rsid w:val="00A26A25"/>
    <w:rPr>
      <w:sz w:val="20"/>
    </w:rPr>
  </w:style>
  <w:style w:type="paragraph" w:customStyle="1" w:styleId="AcknowlegementTitle">
    <w:name w:val=".Acknowlegement Title"/>
    <w:basedOn w:val="Normal"/>
    <w:next w:val="Body"/>
    <w:rsid w:val="00A26A25"/>
    <w:pPr>
      <w:jc w:val="center"/>
    </w:pPr>
    <w:rPr>
      <w:b/>
      <w:caps/>
    </w:rPr>
  </w:style>
  <w:style w:type="paragraph" w:customStyle="1" w:styleId="ReferencesTitle">
    <w:name w:val=".References Title"/>
    <w:basedOn w:val="Normal"/>
    <w:next w:val="Body"/>
    <w:rsid w:val="00A26A25"/>
    <w:pPr>
      <w:jc w:val="center"/>
    </w:pPr>
    <w:rPr>
      <w:b/>
      <w:caps/>
    </w:rPr>
  </w:style>
  <w:style w:type="paragraph" w:customStyle="1" w:styleId="ReferencesBody">
    <w:name w:val=".References Body"/>
    <w:basedOn w:val="Normal"/>
    <w:next w:val="Body"/>
    <w:rsid w:val="00A26A25"/>
    <w:pPr>
      <w:ind w:left="340" w:hanging="340"/>
    </w:pPr>
  </w:style>
  <w:style w:type="paragraph" w:customStyle="1" w:styleId="SubsubSectionHeading">
    <w:name w:val=".SubsubSection Heading"/>
    <w:basedOn w:val="Normal"/>
    <w:next w:val="Body"/>
    <w:rsid w:val="00A26A25"/>
    <w:rPr>
      <w:b/>
      <w:i/>
    </w:rPr>
  </w:style>
  <w:style w:type="paragraph" w:customStyle="1" w:styleId="AuthorEmail">
    <w:name w:val=".Author Email"/>
    <w:basedOn w:val="AuthorAffiliation"/>
    <w:rsid w:val="00A26A25"/>
  </w:style>
  <w:style w:type="paragraph" w:customStyle="1" w:styleId="MainAuthorNameforContact">
    <w:name w:val=".Main Author Name for Contact"/>
    <w:basedOn w:val="Normal"/>
    <w:rsid w:val="00A26A25"/>
    <w:pPr>
      <w:jc w:val="right"/>
    </w:pPr>
    <w:rPr>
      <w:caps/>
    </w:rPr>
  </w:style>
  <w:style w:type="paragraph" w:customStyle="1" w:styleId="MainAuthorsPostalAddress">
    <w:name w:val=".Main Author's Postal Address"/>
    <w:basedOn w:val="Normal"/>
    <w:rsid w:val="00A26A25"/>
    <w:pPr>
      <w:jc w:val="right"/>
    </w:pPr>
  </w:style>
  <w:style w:type="paragraph" w:customStyle="1" w:styleId="KeywordsTitle">
    <w:name w:val=".Keywords Title"/>
    <w:basedOn w:val="Normal"/>
    <w:next w:val="Body"/>
    <w:rsid w:val="00A26A25"/>
    <w:pPr>
      <w:ind w:left="1304" w:hanging="964"/>
    </w:pPr>
    <w:rPr>
      <w:b/>
      <w:i/>
    </w:rPr>
  </w:style>
  <w:style w:type="paragraph" w:customStyle="1" w:styleId="AbstractBody">
    <w:name w:val=".Abstract Body"/>
    <w:basedOn w:val="Body"/>
    <w:rsid w:val="00A26A25"/>
    <w:pPr>
      <w:ind w:left="340"/>
    </w:pPr>
    <w:rPr>
      <w:i/>
    </w:rPr>
  </w:style>
  <w:style w:type="paragraph" w:customStyle="1" w:styleId="KeywordBody">
    <w:name w:val=".Keyword Body"/>
    <w:basedOn w:val="Normal"/>
    <w:rsid w:val="00A26A25"/>
    <w:pPr>
      <w:ind w:left="964" w:hanging="964"/>
    </w:pPr>
    <w:rPr>
      <w:i/>
    </w:rPr>
  </w:style>
  <w:style w:type="paragraph" w:customStyle="1" w:styleId="TableFigureHeading">
    <w:name w:val=".Table/Figure Heading"/>
    <w:basedOn w:val="Normal"/>
    <w:rsid w:val="00A26A25"/>
    <w:pPr>
      <w:jc w:val="center"/>
    </w:pPr>
    <w:rPr>
      <w:i/>
    </w:rPr>
  </w:style>
  <w:style w:type="paragraph" w:styleId="BlockText">
    <w:name w:val="Block Text"/>
    <w:basedOn w:val="Normal"/>
    <w:rsid w:val="00A26A25"/>
    <w:pPr>
      <w:spacing w:after="120"/>
      <w:ind w:left="1440" w:right="1440"/>
    </w:pPr>
  </w:style>
  <w:style w:type="paragraph" w:styleId="Header">
    <w:name w:val="header"/>
    <w:basedOn w:val="Normal"/>
    <w:link w:val="HeaderChar"/>
    <w:uiPriority w:val="99"/>
    <w:unhideWhenUsed/>
    <w:rsid w:val="00A26A25"/>
    <w:pPr>
      <w:tabs>
        <w:tab w:val="center" w:pos="4680"/>
        <w:tab w:val="right" w:pos="9360"/>
      </w:tabs>
    </w:pPr>
  </w:style>
  <w:style w:type="character" w:customStyle="1" w:styleId="HeaderChar">
    <w:name w:val="Header Char"/>
    <w:basedOn w:val="DefaultParagraphFont"/>
    <w:link w:val="Header"/>
    <w:uiPriority w:val="99"/>
    <w:rsid w:val="00A26A25"/>
    <w:rPr>
      <w:rFonts w:ascii="Times New Roman" w:eastAsia="Times" w:hAnsi="Times New Roman" w:cs="Times New Roman"/>
      <w:noProof/>
      <w:szCs w:val="20"/>
    </w:rPr>
  </w:style>
  <w:style w:type="paragraph" w:styleId="Footer">
    <w:name w:val="footer"/>
    <w:basedOn w:val="Normal"/>
    <w:link w:val="FooterChar"/>
    <w:uiPriority w:val="99"/>
    <w:unhideWhenUsed/>
    <w:rsid w:val="00A26A25"/>
    <w:pPr>
      <w:tabs>
        <w:tab w:val="center" w:pos="4680"/>
        <w:tab w:val="right" w:pos="9360"/>
      </w:tabs>
    </w:pPr>
  </w:style>
  <w:style w:type="character" w:customStyle="1" w:styleId="FooterChar">
    <w:name w:val="Footer Char"/>
    <w:basedOn w:val="DefaultParagraphFont"/>
    <w:link w:val="Footer"/>
    <w:uiPriority w:val="99"/>
    <w:rsid w:val="00A26A25"/>
    <w:rPr>
      <w:rFonts w:ascii="Times New Roman" w:eastAsia="Times" w:hAnsi="Times New Roman" w:cs="Times New Roman"/>
      <w:noProof/>
      <w:szCs w:val="20"/>
    </w:rPr>
  </w:style>
  <w:style w:type="paragraph" w:styleId="BalloonText">
    <w:name w:val="Balloon Text"/>
    <w:basedOn w:val="Normal"/>
    <w:link w:val="BalloonTextChar"/>
    <w:uiPriority w:val="99"/>
    <w:semiHidden/>
    <w:unhideWhenUsed/>
    <w:rsid w:val="00A26A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A25"/>
    <w:rPr>
      <w:rFonts w:ascii="Segoe UI" w:eastAsia="Times" w:hAnsi="Segoe UI" w:cs="Segoe UI"/>
      <w:noProof/>
      <w:sz w:val="18"/>
      <w:szCs w:val="18"/>
    </w:rPr>
  </w:style>
  <w:style w:type="paragraph" w:styleId="FootnoteText">
    <w:name w:val="footnote text"/>
    <w:basedOn w:val="Normal"/>
    <w:link w:val="FootnoteTextChar"/>
    <w:uiPriority w:val="99"/>
    <w:semiHidden/>
    <w:unhideWhenUsed/>
    <w:rsid w:val="00A26A25"/>
    <w:rPr>
      <w:sz w:val="20"/>
    </w:rPr>
  </w:style>
  <w:style w:type="character" w:customStyle="1" w:styleId="FootnoteTextChar">
    <w:name w:val="Footnote Text Char"/>
    <w:basedOn w:val="DefaultParagraphFont"/>
    <w:link w:val="FootnoteText"/>
    <w:uiPriority w:val="99"/>
    <w:semiHidden/>
    <w:rsid w:val="00A26A25"/>
    <w:rPr>
      <w:rFonts w:ascii="Times New Roman" w:eastAsia="Times" w:hAnsi="Times New Roman" w:cs="Times New Roman"/>
      <w:noProof/>
      <w:sz w:val="20"/>
      <w:szCs w:val="20"/>
    </w:rPr>
  </w:style>
  <w:style w:type="character" w:styleId="FootnoteReference">
    <w:name w:val="footnote reference"/>
    <w:basedOn w:val="DefaultParagraphFont"/>
    <w:uiPriority w:val="99"/>
    <w:semiHidden/>
    <w:unhideWhenUsed/>
    <w:rsid w:val="00A26A25"/>
    <w:rPr>
      <w:vertAlign w:val="superscript"/>
    </w:rPr>
  </w:style>
  <w:style w:type="table" w:styleId="TableGrid">
    <w:name w:val="Table Grid"/>
    <w:basedOn w:val="TableNormal"/>
    <w:uiPriority w:val="39"/>
    <w:rsid w:val="00A26A25"/>
    <w:pPr>
      <w:spacing w:after="0" w:line="240" w:lineRule="auto"/>
    </w:pPr>
    <w:rPr>
      <w:rFonts w:ascii="Times" w:eastAsia="Times"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A26A25"/>
    <w:pPr>
      <w:spacing w:after="0" w:line="240" w:lineRule="auto"/>
    </w:pPr>
    <w:rPr>
      <w:rFonts w:ascii="Times" w:eastAsia="Times" w:hAnsi="Times"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26A25"/>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26A25"/>
    <w:rPr>
      <w:color w:val="4472C4" w:themeColor="accent1"/>
    </w:rPr>
  </w:style>
  <w:style w:type="table" w:customStyle="1" w:styleId="PlainTable21">
    <w:name w:val="Plain Table 21"/>
    <w:basedOn w:val="TableNormal"/>
    <w:uiPriority w:val="42"/>
    <w:rsid w:val="00A26A25"/>
    <w:pPr>
      <w:spacing w:after="0" w:line="240" w:lineRule="auto"/>
    </w:pPr>
    <w:rPr>
      <w:rFonts w:ascii="Times" w:eastAsia="Times" w:hAnsi="Times"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26A25"/>
    <w:pPr>
      <w:spacing w:after="0" w:line="240" w:lineRule="auto"/>
    </w:pPr>
    <w:rPr>
      <w:rFonts w:ascii="Times" w:eastAsia="Times" w:hAnsi="Times" w:cs="Times New Roman"/>
      <w:sz w:val="20"/>
      <w:szCs w:val="20"/>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A26A25"/>
    <w:pPr>
      <w:spacing w:after="0" w:line="240" w:lineRule="auto"/>
    </w:pPr>
    <w:rPr>
      <w:rFonts w:ascii="Times" w:eastAsia="Times" w:hAnsi="Times"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26A25"/>
    <w:rPr>
      <w:i/>
      <w:iCs/>
    </w:rPr>
  </w:style>
  <w:style w:type="paragraph" w:styleId="HTMLPreformatted">
    <w:name w:val="HTML Preformatted"/>
    <w:basedOn w:val="Normal"/>
    <w:link w:val="HTMLPreformattedChar"/>
    <w:uiPriority w:val="99"/>
    <w:semiHidden/>
    <w:unhideWhenUsed/>
    <w:rsid w:val="00A26A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A26A25"/>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A26A25"/>
    <w:rPr>
      <w:sz w:val="16"/>
      <w:szCs w:val="16"/>
    </w:rPr>
  </w:style>
  <w:style w:type="paragraph" w:styleId="CommentText">
    <w:name w:val="annotation text"/>
    <w:basedOn w:val="Normal"/>
    <w:link w:val="CommentTextChar"/>
    <w:uiPriority w:val="99"/>
    <w:semiHidden/>
    <w:unhideWhenUsed/>
    <w:rsid w:val="00A26A25"/>
    <w:rPr>
      <w:sz w:val="20"/>
    </w:rPr>
  </w:style>
  <w:style w:type="character" w:customStyle="1" w:styleId="CommentTextChar">
    <w:name w:val="Comment Text Char"/>
    <w:basedOn w:val="DefaultParagraphFont"/>
    <w:link w:val="CommentText"/>
    <w:uiPriority w:val="99"/>
    <w:semiHidden/>
    <w:rsid w:val="00A26A25"/>
    <w:rPr>
      <w:rFonts w:ascii="Times New Roman" w:eastAsia="Times" w:hAnsi="Times New Roman" w:cs="Times New Roman"/>
      <w:noProof/>
      <w:sz w:val="20"/>
      <w:szCs w:val="20"/>
    </w:rPr>
  </w:style>
  <w:style w:type="paragraph" w:styleId="CommentSubject">
    <w:name w:val="annotation subject"/>
    <w:basedOn w:val="CommentText"/>
    <w:next w:val="CommentText"/>
    <w:link w:val="CommentSubjectChar"/>
    <w:uiPriority w:val="99"/>
    <w:semiHidden/>
    <w:unhideWhenUsed/>
    <w:rsid w:val="00A26A25"/>
    <w:rPr>
      <w:b/>
      <w:bCs/>
    </w:rPr>
  </w:style>
  <w:style w:type="character" w:customStyle="1" w:styleId="CommentSubjectChar">
    <w:name w:val="Comment Subject Char"/>
    <w:basedOn w:val="CommentTextChar"/>
    <w:link w:val="CommentSubject"/>
    <w:uiPriority w:val="99"/>
    <w:semiHidden/>
    <w:rsid w:val="00A26A25"/>
    <w:rPr>
      <w:rFonts w:ascii="Times New Roman" w:eastAsia="Times" w:hAnsi="Times New Roman" w:cs="Times New Roman"/>
      <w:b/>
      <w:bCs/>
      <w:noProof/>
      <w:sz w:val="20"/>
      <w:szCs w:val="20"/>
    </w:rPr>
  </w:style>
  <w:style w:type="paragraph" w:styleId="Revision">
    <w:name w:val="Revision"/>
    <w:hidden/>
    <w:uiPriority w:val="99"/>
    <w:semiHidden/>
    <w:rsid w:val="00A26A25"/>
    <w:pPr>
      <w:spacing w:after="0" w:line="240" w:lineRule="auto"/>
    </w:pPr>
    <w:rPr>
      <w:rFonts w:ascii="Times New Roman" w:eastAsia="Times" w:hAnsi="Times New Roman" w:cs="Times New Roman"/>
      <w:noProof/>
      <w:szCs w:val="20"/>
    </w:rPr>
  </w:style>
  <w:style w:type="paragraph" w:styleId="BodyText">
    <w:name w:val="Body Text"/>
    <w:basedOn w:val="Normal"/>
    <w:link w:val="BodyTextChar"/>
    <w:unhideWhenUsed/>
    <w:qFormat/>
    <w:rsid w:val="00A26A2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A26A25"/>
    <w:rPr>
      <w:sz w:val="24"/>
      <w:szCs w:val="24"/>
    </w:rPr>
  </w:style>
  <w:style w:type="paragraph" w:customStyle="1" w:styleId="FirstParagraph">
    <w:name w:val="First Paragraph"/>
    <w:basedOn w:val="BodyText"/>
    <w:next w:val="BodyText"/>
    <w:qFormat/>
    <w:rsid w:val="00A26A25"/>
  </w:style>
  <w:style w:type="paragraph" w:styleId="Title">
    <w:name w:val="Title"/>
    <w:basedOn w:val="Normal"/>
    <w:next w:val="BodyText"/>
    <w:link w:val="TitleChar"/>
    <w:qFormat/>
    <w:rsid w:val="00A26A25"/>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A26A25"/>
    <w:rPr>
      <w:rFonts w:asciiTheme="majorHAnsi" w:eastAsiaTheme="majorEastAsia" w:hAnsiTheme="majorHAnsi" w:cstheme="majorBidi"/>
      <w:b/>
      <w:bCs/>
      <w:color w:val="2D4F8E" w:themeColor="accent1" w:themeShade="B5"/>
      <w:sz w:val="36"/>
      <w:szCs w:val="36"/>
    </w:rPr>
  </w:style>
  <w:style w:type="character" w:customStyle="1" w:styleId="gnkrckgcgsb">
    <w:name w:val="gnkrckgcgsb"/>
    <w:basedOn w:val="DefaultParagraphFont"/>
    <w:rsid w:val="00A26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
    <b:Tag>Nol10</b:Tag>
    <b:SourceType>JournalArticle</b:SourceType>
    <b:Guid>{F7D5E51D-6FB2-4C70-B315-4FCC4764E1A0}</b:Guid>
    <b:Title>Computing in the Statistics Curricula</b:Title>
    <b:JournalName>American Statistician</b:JournalName>
    <b:Year>2010</b:Year>
    <b:Pages>97-107</b:Pages>
    <b:Author>
      <b:Author>
        <b:NameList>
          <b:Person>
            <b:Last>Nolan</b:Last>
            <b:First>Debora</b:First>
          </b:Person>
          <b:Person>
            <b:Last>Temple Lang</b:Last>
            <b:First>Duncan</b:First>
          </b:Person>
        </b:NameList>
      </b:Author>
    </b:Author>
    <b:Volume>64</b:Volume>
    <b:Issue>2</b:Issue>
    <b:RefOrder>18</b:RefOrder>
  </b:Source>
</b:Sources>
</file>

<file path=customXml/itemProps1.xml><?xml version="1.0" encoding="utf-8"?>
<ds:datastoreItem xmlns:ds="http://schemas.openxmlformats.org/officeDocument/2006/customXml" ds:itemID="{BADA88EA-A548-45B6-B7CE-895FE7044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3</TotalTime>
  <Pages>14</Pages>
  <Words>7448</Words>
  <Characters>4245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theobold</dc:creator>
  <cp:keywords/>
  <dc:description/>
  <cp:lastModifiedBy>allisontheobold</cp:lastModifiedBy>
  <cp:revision>175</cp:revision>
  <cp:lastPrinted>2018-12-17T20:45:00Z</cp:lastPrinted>
  <dcterms:created xsi:type="dcterms:W3CDTF">2018-10-13T01:48:00Z</dcterms:created>
  <dcterms:modified xsi:type="dcterms:W3CDTF">2018-12-18T16:15:00Z</dcterms:modified>
</cp:coreProperties>
</file>